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5878C" w14:textId="77777777" w:rsidR="002D412F" w:rsidRDefault="002D412F" w:rsidP="005110E5">
      <w:pPr>
        <w:jc w:val="center"/>
        <w:rPr>
          <w:b/>
          <w:color w:val="000000"/>
          <w:sz w:val="32"/>
          <w:szCs w:val="32"/>
          <w:u w:val="single"/>
        </w:rPr>
      </w:pPr>
    </w:p>
    <w:p w14:paraId="4DBDDEF3" w14:textId="77777777" w:rsidR="005110E5" w:rsidRPr="008C2602" w:rsidRDefault="004C2CA0" w:rsidP="005110E5">
      <w:pPr>
        <w:jc w:val="center"/>
        <w:rPr>
          <w:b/>
          <w:color w:val="000000"/>
          <w:sz w:val="32"/>
          <w:szCs w:val="32"/>
          <w:u w:val="single"/>
        </w:rPr>
      </w:pPr>
      <w:r w:rsidRPr="008C2602">
        <w:rPr>
          <w:b/>
          <w:color w:val="000000"/>
          <w:sz w:val="32"/>
          <w:szCs w:val="32"/>
          <w:u w:val="single"/>
        </w:rPr>
        <w:t>LESSON PLAN</w:t>
      </w:r>
    </w:p>
    <w:p w14:paraId="081EE8FF" w14:textId="77777777" w:rsidR="004C2CA0" w:rsidRPr="008C2602" w:rsidRDefault="004C2CA0" w:rsidP="005110E5">
      <w:pPr>
        <w:jc w:val="center"/>
        <w:rPr>
          <w:b/>
          <w:color w:val="000000"/>
          <w:u w:val="single"/>
        </w:rPr>
      </w:pPr>
    </w:p>
    <w:p w14:paraId="24DD3483" w14:textId="77777777" w:rsidR="00773AB8" w:rsidRPr="008C2602" w:rsidRDefault="00773AB8"/>
    <w:p w14:paraId="55345011" w14:textId="77777777" w:rsidR="00D12FF5" w:rsidRPr="00D6337D" w:rsidRDefault="007E1212" w:rsidP="00D12FF5">
      <w:pPr>
        <w:rPr>
          <w:iCs/>
        </w:rPr>
      </w:pPr>
      <w:r w:rsidRPr="00D6337D">
        <w:rPr>
          <w:b/>
        </w:rPr>
        <w:t>Class</w:t>
      </w:r>
      <w:r w:rsidR="00D12FF5" w:rsidRPr="00D6337D">
        <w:rPr>
          <w:b/>
        </w:rPr>
        <w:t xml:space="preserve">: </w:t>
      </w:r>
      <w:r w:rsidR="00EE011D" w:rsidRPr="00D6337D">
        <w:rPr>
          <w:iCs/>
        </w:rPr>
        <w:t>T</w:t>
      </w:r>
      <w:r w:rsidR="00D12FF5" w:rsidRPr="00D6337D">
        <w:rPr>
          <w:iCs/>
        </w:rPr>
        <w:t>.E</w:t>
      </w:r>
      <w:r w:rsidR="00E17A3B" w:rsidRPr="00D6337D">
        <w:rPr>
          <w:iCs/>
        </w:rPr>
        <w:t xml:space="preserve">    </w:t>
      </w:r>
      <w:r w:rsidR="00D12FF5" w:rsidRPr="00D6337D">
        <w:rPr>
          <w:iCs/>
        </w:rPr>
        <w:t>Production</w:t>
      </w:r>
    </w:p>
    <w:p w14:paraId="52F08B25" w14:textId="2BD073E8" w:rsidR="00D12FF5" w:rsidRPr="00D6337D" w:rsidRDefault="00D12FF5" w:rsidP="00D12FF5">
      <w:pPr>
        <w:rPr>
          <w:iCs/>
        </w:rPr>
      </w:pPr>
      <w:r w:rsidRPr="00D6337D">
        <w:rPr>
          <w:b/>
        </w:rPr>
        <w:t xml:space="preserve">Academic Term: </w:t>
      </w:r>
      <w:r w:rsidRPr="00D6337D">
        <w:rPr>
          <w:iCs/>
        </w:rPr>
        <w:t>J</w:t>
      </w:r>
      <w:r w:rsidR="003237B5" w:rsidRPr="00D6337D">
        <w:rPr>
          <w:iCs/>
        </w:rPr>
        <w:t>uly-Dec</w:t>
      </w:r>
      <w:r w:rsidR="00E17A3B" w:rsidRPr="00D6337D">
        <w:rPr>
          <w:iCs/>
        </w:rPr>
        <w:t xml:space="preserve"> </w:t>
      </w:r>
      <w:r w:rsidRPr="00D6337D">
        <w:rPr>
          <w:iCs/>
        </w:rPr>
        <w:t>20</w:t>
      </w:r>
      <w:r w:rsidR="00C66072">
        <w:rPr>
          <w:iCs/>
        </w:rPr>
        <w:t>20</w:t>
      </w:r>
    </w:p>
    <w:p w14:paraId="7116E4A7" w14:textId="77777777" w:rsidR="00EE011D" w:rsidRPr="00D6337D" w:rsidRDefault="00D12FF5" w:rsidP="003237B5">
      <w:pPr>
        <w:pStyle w:val="Default"/>
        <w:rPr>
          <w:color w:val="222222"/>
        </w:rPr>
      </w:pPr>
      <w:r w:rsidRPr="00D6337D">
        <w:rPr>
          <w:b/>
        </w:rPr>
        <w:t xml:space="preserve">Course: </w:t>
      </w:r>
      <w:r w:rsidR="003237B5" w:rsidRPr="00D6337D">
        <w:rPr>
          <w:rFonts w:eastAsiaTheme="minorHAnsi"/>
          <w:lang w:val="en-IN"/>
        </w:rPr>
        <w:t xml:space="preserve">Design of </w:t>
      </w:r>
      <w:proofErr w:type="spellStart"/>
      <w:r w:rsidR="003237B5" w:rsidRPr="00D6337D">
        <w:rPr>
          <w:rFonts w:eastAsiaTheme="minorHAnsi"/>
          <w:lang w:val="en-IN"/>
        </w:rPr>
        <w:t>Mold</w:t>
      </w:r>
      <w:proofErr w:type="spellEnd"/>
      <w:r w:rsidR="003237B5" w:rsidRPr="00D6337D">
        <w:rPr>
          <w:rFonts w:eastAsiaTheme="minorHAnsi"/>
          <w:lang w:val="en-IN"/>
        </w:rPr>
        <w:t xml:space="preserve"> &amp; Metal Forming Tools </w:t>
      </w:r>
      <w:r w:rsidR="002D412F" w:rsidRPr="00D6337D">
        <w:rPr>
          <w:rFonts w:eastAsiaTheme="minorHAnsi"/>
          <w:lang w:val="en-IN"/>
        </w:rPr>
        <w:t xml:space="preserve">   </w:t>
      </w:r>
      <w:r w:rsidR="002D412F" w:rsidRPr="00D6337D">
        <w:rPr>
          <w:rFonts w:eastAsiaTheme="minorHAnsi"/>
          <w:b/>
          <w:lang w:val="en-IN"/>
        </w:rPr>
        <w:t>Course Code:</w:t>
      </w:r>
      <w:r w:rsidR="002D412F" w:rsidRPr="00D6337D">
        <w:rPr>
          <w:color w:val="222222"/>
        </w:rPr>
        <w:t xml:space="preserve"> PEC501</w:t>
      </w:r>
      <w:r w:rsidR="00D6337D" w:rsidRPr="00D6337D">
        <w:rPr>
          <w:color w:val="222222"/>
        </w:rPr>
        <w:t xml:space="preserve"> </w:t>
      </w:r>
    </w:p>
    <w:p w14:paraId="164ECF2F" w14:textId="77777777" w:rsidR="008C2602" w:rsidRPr="00D6337D" w:rsidRDefault="00D6337D" w:rsidP="00D12FF5">
      <w:pPr>
        <w:rPr>
          <w:b/>
          <w:iCs/>
        </w:rPr>
      </w:pPr>
      <w:r w:rsidRPr="00D6337D">
        <w:rPr>
          <w:b/>
          <w:iCs/>
        </w:rPr>
        <w:t>Credit:04</w:t>
      </w:r>
    </w:p>
    <w:p w14:paraId="686F02EE" w14:textId="77777777" w:rsidR="004C2CA0" w:rsidRPr="00D6337D" w:rsidRDefault="004C2CA0" w:rsidP="00D12FF5">
      <w:pPr>
        <w:rPr>
          <w:b/>
          <w:iCs/>
        </w:rPr>
      </w:pPr>
      <w:r w:rsidRPr="00D6337D">
        <w:rPr>
          <w:b/>
        </w:rPr>
        <w:t>Faculty</w:t>
      </w:r>
      <w:r w:rsidR="008C2602" w:rsidRPr="00D6337D">
        <w:rPr>
          <w:b/>
        </w:rPr>
        <w:t xml:space="preserve"> Member</w:t>
      </w:r>
      <w:r w:rsidRPr="00D6337D">
        <w:rPr>
          <w:b/>
        </w:rPr>
        <w:t>:</w:t>
      </w:r>
      <w:r w:rsidR="00E17A3B" w:rsidRPr="00D6337D">
        <w:rPr>
          <w:b/>
        </w:rPr>
        <w:t xml:space="preserve"> Prof. </w:t>
      </w:r>
      <w:proofErr w:type="spellStart"/>
      <w:proofErr w:type="gramStart"/>
      <w:r w:rsidR="00E17A3B" w:rsidRPr="00D6337D">
        <w:rPr>
          <w:b/>
        </w:rPr>
        <w:t>Dipali</w:t>
      </w:r>
      <w:proofErr w:type="spellEnd"/>
      <w:r w:rsidR="00E17A3B" w:rsidRPr="00D6337D">
        <w:rPr>
          <w:b/>
        </w:rPr>
        <w:t xml:space="preserve">  Kisan</w:t>
      </w:r>
      <w:proofErr w:type="gramEnd"/>
      <w:r w:rsidR="00E17A3B" w:rsidRPr="00D6337D">
        <w:rPr>
          <w:b/>
        </w:rPr>
        <w:t xml:space="preserve">  </w:t>
      </w:r>
      <w:proofErr w:type="spellStart"/>
      <w:r w:rsidR="00E17A3B" w:rsidRPr="00D6337D">
        <w:rPr>
          <w:b/>
        </w:rPr>
        <w:t>Bhise</w:t>
      </w:r>
      <w:proofErr w:type="spellEnd"/>
    </w:p>
    <w:p w14:paraId="05D061E5" w14:textId="77777777" w:rsidR="00D12FF5" w:rsidRPr="00D6337D" w:rsidRDefault="00D12FF5" w:rsidP="00D12FF5">
      <w:pPr>
        <w:rPr>
          <w:b/>
          <w:iCs/>
        </w:rPr>
      </w:pPr>
    </w:p>
    <w:p w14:paraId="26484437" w14:textId="77777777" w:rsidR="004C2CA0" w:rsidRPr="00D6337D" w:rsidRDefault="004C2CA0" w:rsidP="00D12FF5">
      <w:pPr>
        <w:rPr>
          <w:b/>
        </w:rPr>
      </w:pPr>
      <w:r w:rsidRPr="00D6337D">
        <w:rPr>
          <w:b/>
        </w:rPr>
        <w:t>Prerequisites:</w:t>
      </w:r>
      <w:r w:rsidR="00E17A3B" w:rsidRPr="00D6337D">
        <w:rPr>
          <w:b/>
        </w:rPr>
        <w:t xml:space="preserve"> None</w:t>
      </w:r>
    </w:p>
    <w:p w14:paraId="3D6DCA65" w14:textId="77777777" w:rsidR="004C2CA0" w:rsidRPr="008C2602" w:rsidRDefault="004C2CA0" w:rsidP="00D12FF5">
      <w:pPr>
        <w:rPr>
          <w:b/>
          <w:iCs/>
        </w:rPr>
      </w:pPr>
    </w:p>
    <w:p w14:paraId="37FA6B6B" w14:textId="77777777" w:rsidR="004C2CA0" w:rsidRDefault="004C2CA0" w:rsidP="00D12FF5">
      <w:pPr>
        <w:rPr>
          <w:b/>
          <w:sz w:val="28"/>
          <w:szCs w:val="28"/>
        </w:rPr>
      </w:pPr>
      <w:r w:rsidRPr="008C2602">
        <w:rPr>
          <w:b/>
          <w:sz w:val="28"/>
          <w:szCs w:val="28"/>
        </w:rPr>
        <w:t>Course Objectives:</w:t>
      </w:r>
    </w:p>
    <w:p w14:paraId="1CF7C2D6" w14:textId="77777777" w:rsidR="00E17A3B" w:rsidRDefault="00E17A3B" w:rsidP="00D12FF5">
      <w:pPr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8"/>
        <w:gridCol w:w="8388"/>
      </w:tblGrid>
      <w:tr w:rsidR="00EE011D" w:rsidRPr="00E17A3B" w14:paraId="7AB64CD1" w14:textId="77777777" w:rsidTr="002D412F">
        <w:trPr>
          <w:trHeight w:val="332"/>
          <w:jc w:val="center"/>
        </w:trPr>
        <w:tc>
          <w:tcPr>
            <w:tcW w:w="1188" w:type="dxa"/>
          </w:tcPr>
          <w:p w14:paraId="67FA52D9" w14:textId="77777777" w:rsidR="00EE011D" w:rsidRPr="00E17A3B" w:rsidRDefault="00EE011D" w:rsidP="00E17A3B">
            <w:pPr>
              <w:rPr>
                <w:b/>
                <w:sz w:val="24"/>
                <w:szCs w:val="24"/>
              </w:rPr>
            </w:pPr>
            <w:r w:rsidRPr="00E17A3B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388" w:type="dxa"/>
            <w:vAlign w:val="bottom"/>
          </w:tcPr>
          <w:p w14:paraId="09493723" w14:textId="77777777" w:rsidR="003237B5" w:rsidRPr="003237B5" w:rsidRDefault="003237B5" w:rsidP="003237B5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lang w:val="en-IN"/>
              </w:rPr>
            </w:pPr>
          </w:p>
          <w:p w14:paraId="58D4E732" w14:textId="77777777" w:rsidR="00EE011D" w:rsidRDefault="003237B5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3237B5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Demonstrate the concepts of metal casting and metal forming processes. </w:t>
            </w:r>
          </w:p>
        </w:tc>
      </w:tr>
      <w:tr w:rsidR="00EE011D" w:rsidRPr="00E17A3B" w14:paraId="6F4B08BE" w14:textId="77777777" w:rsidTr="002D412F">
        <w:trPr>
          <w:trHeight w:val="440"/>
          <w:jc w:val="center"/>
        </w:trPr>
        <w:tc>
          <w:tcPr>
            <w:tcW w:w="1188" w:type="dxa"/>
          </w:tcPr>
          <w:p w14:paraId="3EADDE18" w14:textId="77777777" w:rsidR="00EE011D" w:rsidRPr="00E17A3B" w:rsidRDefault="00EE011D" w:rsidP="00E17A3B">
            <w:pPr>
              <w:rPr>
                <w:b/>
                <w:sz w:val="24"/>
                <w:szCs w:val="24"/>
              </w:rPr>
            </w:pPr>
            <w:r w:rsidRPr="00E17A3B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388" w:type="dxa"/>
            <w:vAlign w:val="bottom"/>
          </w:tcPr>
          <w:p w14:paraId="2F2E156A" w14:textId="77777777" w:rsidR="003237B5" w:rsidRPr="003237B5" w:rsidRDefault="003237B5" w:rsidP="003237B5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lang w:val="en-IN"/>
              </w:rPr>
            </w:pPr>
          </w:p>
          <w:p w14:paraId="15F83D0E" w14:textId="77777777" w:rsidR="00EE011D" w:rsidRDefault="003237B5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3237B5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Identify the equipment, machinery and tooling used for sand casting/die casting. 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E011D" w:rsidRPr="00E17A3B" w14:paraId="04827B11" w14:textId="77777777" w:rsidTr="002D412F">
        <w:trPr>
          <w:trHeight w:val="440"/>
          <w:jc w:val="center"/>
        </w:trPr>
        <w:tc>
          <w:tcPr>
            <w:tcW w:w="1188" w:type="dxa"/>
          </w:tcPr>
          <w:p w14:paraId="2C9B45E1" w14:textId="77777777" w:rsidR="00EE011D" w:rsidRPr="00E17A3B" w:rsidRDefault="00EE011D" w:rsidP="00E17A3B">
            <w:pPr>
              <w:rPr>
                <w:b/>
                <w:sz w:val="24"/>
                <w:szCs w:val="24"/>
              </w:rPr>
            </w:pPr>
            <w:r w:rsidRPr="00E17A3B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388" w:type="dxa"/>
            <w:vAlign w:val="bottom"/>
          </w:tcPr>
          <w:p w14:paraId="5BD48F18" w14:textId="77777777" w:rsidR="00EE011D" w:rsidRDefault="007B13BF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7B13BF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Identify equipment, machinery and tooling used for forming processes (such as forging, rolling and extrusion). </w:t>
            </w:r>
          </w:p>
        </w:tc>
      </w:tr>
      <w:tr w:rsidR="00EE011D" w:rsidRPr="00E17A3B" w14:paraId="677BD996" w14:textId="77777777" w:rsidTr="002D412F">
        <w:trPr>
          <w:trHeight w:val="440"/>
          <w:jc w:val="center"/>
        </w:trPr>
        <w:tc>
          <w:tcPr>
            <w:tcW w:w="1188" w:type="dxa"/>
          </w:tcPr>
          <w:p w14:paraId="1CB7EB82" w14:textId="77777777" w:rsidR="00EE011D" w:rsidRPr="00E17A3B" w:rsidRDefault="00EE011D" w:rsidP="00E17A3B">
            <w:pPr>
              <w:rPr>
                <w:b/>
                <w:sz w:val="24"/>
                <w:szCs w:val="24"/>
              </w:rPr>
            </w:pPr>
            <w:r w:rsidRPr="00E17A3B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388" w:type="dxa"/>
            <w:vAlign w:val="bottom"/>
          </w:tcPr>
          <w:p w14:paraId="56D293C5" w14:textId="77777777" w:rsidR="00EE011D" w:rsidRDefault="007B13BF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7B13BF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Illustrate the basic theory pertaining to plastic deformation of metal. </w:t>
            </w:r>
          </w:p>
        </w:tc>
      </w:tr>
      <w:tr w:rsidR="00EE011D" w:rsidRPr="00E17A3B" w14:paraId="42A18F8A" w14:textId="77777777" w:rsidTr="002D412F">
        <w:trPr>
          <w:trHeight w:val="440"/>
          <w:jc w:val="center"/>
        </w:trPr>
        <w:tc>
          <w:tcPr>
            <w:tcW w:w="1188" w:type="dxa"/>
          </w:tcPr>
          <w:p w14:paraId="15573459" w14:textId="77777777" w:rsidR="00EE011D" w:rsidRPr="00E17A3B" w:rsidRDefault="00EE011D" w:rsidP="00E17A3B">
            <w:pPr>
              <w:rPr>
                <w:b/>
                <w:sz w:val="24"/>
                <w:szCs w:val="24"/>
              </w:rPr>
            </w:pPr>
            <w:r w:rsidRPr="00E17A3B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388" w:type="dxa"/>
            <w:vAlign w:val="bottom"/>
          </w:tcPr>
          <w:p w14:paraId="4D80008A" w14:textId="77777777" w:rsidR="00EE011D" w:rsidRDefault="007B13BF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7B13BF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Develop skills in designing tools, the set up for the processing techniques pertaining to various metal casting and metal forming operations. </w:t>
            </w:r>
          </w:p>
        </w:tc>
      </w:tr>
      <w:tr w:rsidR="00EE011D" w:rsidRPr="00E17A3B" w14:paraId="60E60FF1" w14:textId="77777777" w:rsidTr="002D412F">
        <w:trPr>
          <w:trHeight w:val="440"/>
          <w:jc w:val="center"/>
        </w:trPr>
        <w:tc>
          <w:tcPr>
            <w:tcW w:w="1188" w:type="dxa"/>
          </w:tcPr>
          <w:p w14:paraId="4B0C8011" w14:textId="77777777" w:rsidR="00EE011D" w:rsidRPr="00E17A3B" w:rsidRDefault="00EE011D" w:rsidP="00E17A3B">
            <w:pPr>
              <w:rPr>
                <w:b/>
              </w:rPr>
            </w:pPr>
            <w:r>
              <w:rPr>
                <w:b/>
              </w:rPr>
              <w:t>CO6</w:t>
            </w:r>
          </w:p>
        </w:tc>
        <w:tc>
          <w:tcPr>
            <w:tcW w:w="8388" w:type="dxa"/>
            <w:vAlign w:val="bottom"/>
          </w:tcPr>
          <w:p w14:paraId="3999EB56" w14:textId="77777777" w:rsidR="00EE011D" w:rsidRDefault="007B13BF" w:rsidP="007B13BF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7B13BF">
              <w:rPr>
                <w:rFonts w:eastAsiaTheme="minorHAnsi"/>
                <w:color w:val="000000"/>
                <w:sz w:val="23"/>
                <w:szCs w:val="23"/>
                <w:lang w:val="en-IN"/>
              </w:rPr>
              <w:t xml:space="preserve">Analyze various defects, their probable causes and remedial measures confronted with metal casting and forming processes. </w:t>
            </w:r>
          </w:p>
        </w:tc>
      </w:tr>
    </w:tbl>
    <w:p w14:paraId="74FE7840" w14:textId="77777777" w:rsidR="00726742" w:rsidRPr="008C2602" w:rsidRDefault="00726742" w:rsidP="00D12FF5">
      <w:pPr>
        <w:rPr>
          <w:b/>
          <w:i/>
          <w:iCs/>
        </w:rPr>
      </w:pPr>
    </w:p>
    <w:p w14:paraId="61581813" w14:textId="77777777" w:rsidR="004C2CA0" w:rsidRPr="008C2602" w:rsidRDefault="004C2CA0" w:rsidP="00D12FF5">
      <w:pPr>
        <w:rPr>
          <w:b/>
          <w:i/>
          <w:sz w:val="28"/>
          <w:szCs w:val="28"/>
        </w:rPr>
      </w:pPr>
      <w:r w:rsidRPr="008C2602">
        <w:rPr>
          <w:b/>
          <w:i/>
          <w:sz w:val="28"/>
          <w:szCs w:val="28"/>
        </w:rPr>
        <w:t>Course Outcomes:</w:t>
      </w:r>
    </w:p>
    <w:p w14:paraId="0BA06F3E" w14:textId="77777777" w:rsidR="00C13E22" w:rsidRPr="008C2602" w:rsidRDefault="00C13E22" w:rsidP="00D12FF5">
      <w:pPr>
        <w:rPr>
          <w:bCs/>
          <w:i/>
          <w:iCs/>
        </w:rPr>
      </w:pPr>
      <w:r w:rsidRPr="008C2602">
        <w:rPr>
          <w:bCs/>
          <w:i/>
          <w:iCs/>
        </w:rPr>
        <w:t>*(Preferably</w:t>
      </w:r>
      <w:r w:rsidR="008C2602">
        <w:rPr>
          <w:bCs/>
          <w:i/>
          <w:iCs/>
        </w:rPr>
        <w:t xml:space="preserve"> </w:t>
      </w:r>
      <w:proofErr w:type="gramStart"/>
      <w:r w:rsidR="008C2602">
        <w:rPr>
          <w:bCs/>
          <w:i/>
          <w:iCs/>
        </w:rPr>
        <w:t xml:space="preserve">should </w:t>
      </w:r>
      <w:r w:rsidRPr="008C2602">
        <w:rPr>
          <w:bCs/>
          <w:i/>
          <w:iCs/>
        </w:rPr>
        <w:t xml:space="preserve"> the</w:t>
      </w:r>
      <w:proofErr w:type="gramEnd"/>
      <w:r w:rsidRPr="008C2602">
        <w:rPr>
          <w:bCs/>
          <w:i/>
          <w:iCs/>
        </w:rPr>
        <w:t xml:space="preserve"> CO’s mentioned in University Curriculum)</w:t>
      </w:r>
    </w:p>
    <w:p w14:paraId="24D844F0" w14:textId="77777777" w:rsidR="00665F38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1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Engineering Knowledge</w:t>
      </w:r>
      <w:r w:rsidRPr="00EC4891">
        <w:rPr>
          <w:rFonts w:asciiTheme="minorHAnsi" w:hAnsiTheme="minorHAnsi"/>
          <w:iCs/>
          <w:color w:val="000000" w:themeColor="text1"/>
        </w:rPr>
        <w:t xml:space="preserve"> –</w:t>
      </w:r>
    </w:p>
    <w:p w14:paraId="17D9737F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2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Problem Analysis</w:t>
      </w:r>
      <w:r w:rsidRPr="00EC4891">
        <w:rPr>
          <w:rFonts w:asciiTheme="minorHAnsi" w:hAnsiTheme="minorHAnsi"/>
          <w:iCs/>
          <w:color w:val="000000" w:themeColor="text1"/>
        </w:rPr>
        <w:t xml:space="preserve"> – </w:t>
      </w:r>
    </w:p>
    <w:p w14:paraId="0C308D7B" w14:textId="77777777" w:rsidR="00665F38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3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Design / Development of Solutions</w:t>
      </w:r>
      <w:r w:rsidRPr="00EC4891">
        <w:rPr>
          <w:rFonts w:asciiTheme="minorHAnsi" w:hAnsiTheme="minorHAnsi"/>
          <w:iCs/>
          <w:color w:val="000000" w:themeColor="text1"/>
        </w:rPr>
        <w:t xml:space="preserve"> –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3DB05FF5" w14:textId="77777777" w:rsidR="00665F38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4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Investigations of complex problems</w:t>
      </w:r>
      <w:r w:rsidRPr="00EC4891">
        <w:rPr>
          <w:rFonts w:asciiTheme="minorHAnsi" w:hAnsiTheme="minorHAnsi"/>
          <w:iCs/>
          <w:color w:val="000000" w:themeColor="text1"/>
        </w:rPr>
        <w:t xml:space="preserve"> –</w:t>
      </w:r>
    </w:p>
    <w:p w14:paraId="325DFD4A" w14:textId="77777777" w:rsidR="00665F38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5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Modern Tool Usage</w:t>
      </w:r>
      <w:r w:rsidRPr="00EC4891">
        <w:rPr>
          <w:rFonts w:asciiTheme="minorHAnsi" w:hAnsiTheme="minorHAnsi"/>
          <w:iCs/>
          <w:color w:val="000000" w:themeColor="text1"/>
        </w:rPr>
        <w:t xml:space="preserve"> –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5ACADE11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6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Engineer and Society</w:t>
      </w:r>
      <w:r w:rsidRPr="00EC4891">
        <w:rPr>
          <w:rFonts w:asciiTheme="minorHAnsi" w:hAnsiTheme="minorHAnsi"/>
          <w:iCs/>
          <w:color w:val="000000" w:themeColor="text1"/>
        </w:rPr>
        <w:t xml:space="preserve"> – </w:t>
      </w:r>
    </w:p>
    <w:p w14:paraId="33B61861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7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Environment &amp; Sustainability</w:t>
      </w:r>
      <w:r w:rsidRPr="00EC4891">
        <w:rPr>
          <w:rFonts w:asciiTheme="minorHAnsi" w:hAnsiTheme="minorHAnsi"/>
          <w:iCs/>
          <w:color w:val="000000" w:themeColor="text1"/>
        </w:rPr>
        <w:t xml:space="preserve"> – </w:t>
      </w:r>
    </w:p>
    <w:p w14:paraId="6BD211C9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8</w:t>
      </w:r>
      <w:r w:rsidRPr="00EC4891">
        <w:rPr>
          <w:rFonts w:asciiTheme="minorHAnsi" w:hAnsiTheme="minorHAnsi"/>
          <w:iCs/>
          <w:color w:val="000000" w:themeColor="text1"/>
        </w:rPr>
        <w:tab/>
        <w:t>Ethics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75012FF9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9</w:t>
      </w:r>
      <w:r w:rsidRPr="00EC4891">
        <w:rPr>
          <w:rFonts w:asciiTheme="minorHAnsi" w:hAnsiTheme="minorHAnsi"/>
          <w:iCs/>
          <w:color w:val="000000" w:themeColor="text1"/>
        </w:rPr>
        <w:tab/>
        <w:t>Individual and Team Work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499A4949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10</w:t>
      </w:r>
      <w:r w:rsidRPr="00EC4891">
        <w:rPr>
          <w:rFonts w:asciiTheme="minorHAnsi" w:hAnsiTheme="minorHAnsi"/>
          <w:iCs/>
          <w:color w:val="000000" w:themeColor="text1"/>
        </w:rPr>
        <w:tab/>
        <w:t>Communication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3EFA49AA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11</w:t>
      </w:r>
      <w:r w:rsidRPr="00EC4891">
        <w:rPr>
          <w:rFonts w:asciiTheme="minorHAnsi" w:hAnsiTheme="minorHAnsi"/>
          <w:iCs/>
          <w:color w:val="000000" w:themeColor="text1"/>
        </w:rPr>
        <w:tab/>
        <w:t>Project Mgmt &amp; Finance</w:t>
      </w:r>
      <w:r w:rsidRPr="00EC4891">
        <w:rPr>
          <w:rFonts w:asciiTheme="minorHAnsi" w:hAnsiTheme="minorHAnsi"/>
          <w:iCs/>
          <w:color w:val="000000" w:themeColor="text1"/>
        </w:rPr>
        <w:tab/>
      </w:r>
    </w:p>
    <w:p w14:paraId="22E8D7ED" w14:textId="77777777" w:rsidR="00EC4891" w:rsidRPr="00EC4891" w:rsidRDefault="00EC4891" w:rsidP="00EC4891">
      <w:pPr>
        <w:ind w:left="720" w:hanging="720"/>
        <w:rPr>
          <w:rFonts w:asciiTheme="minorHAnsi" w:hAnsiTheme="minorHAnsi"/>
          <w:iCs/>
          <w:color w:val="000000" w:themeColor="text1"/>
        </w:rPr>
      </w:pPr>
      <w:r w:rsidRPr="00EC4891">
        <w:rPr>
          <w:rFonts w:asciiTheme="minorHAnsi" w:hAnsiTheme="minorHAnsi"/>
          <w:b/>
          <w:iCs/>
          <w:color w:val="000000" w:themeColor="text1"/>
        </w:rPr>
        <w:t>PO12</w:t>
      </w:r>
      <w:r w:rsidRPr="00EC4891">
        <w:rPr>
          <w:rFonts w:asciiTheme="minorHAnsi" w:hAnsiTheme="minorHAnsi"/>
          <w:iCs/>
          <w:color w:val="000000" w:themeColor="text1"/>
        </w:rPr>
        <w:tab/>
      </w:r>
      <w:r w:rsidRPr="00EC4891">
        <w:rPr>
          <w:rFonts w:asciiTheme="minorHAnsi" w:hAnsiTheme="minorHAnsi"/>
          <w:iCs/>
          <w:color w:val="000000" w:themeColor="text1"/>
          <w:u w:val="single"/>
        </w:rPr>
        <w:t>Life-Long Learning</w:t>
      </w:r>
      <w:r w:rsidR="00665F38">
        <w:rPr>
          <w:rFonts w:asciiTheme="minorHAnsi" w:hAnsiTheme="minorHAnsi"/>
          <w:iCs/>
          <w:color w:val="000000" w:themeColor="text1"/>
        </w:rPr>
        <w:t xml:space="preserve"> –</w:t>
      </w:r>
    </w:p>
    <w:p w14:paraId="59B0586B" w14:textId="77777777" w:rsidR="004C2CA0" w:rsidRDefault="004C2CA0" w:rsidP="00D12FF5">
      <w:pPr>
        <w:rPr>
          <w:b/>
          <w:i/>
          <w:iCs/>
          <w:color w:val="000000" w:themeColor="text1"/>
        </w:rPr>
      </w:pPr>
    </w:p>
    <w:p w14:paraId="5D3CD8FC" w14:textId="77777777" w:rsidR="00D6337D" w:rsidRDefault="00D6337D" w:rsidP="00D12FF5">
      <w:pPr>
        <w:rPr>
          <w:b/>
          <w:i/>
          <w:iCs/>
          <w:color w:val="000000" w:themeColor="text1"/>
        </w:rPr>
      </w:pPr>
    </w:p>
    <w:p w14:paraId="025D2CC5" w14:textId="77777777" w:rsidR="00D6337D" w:rsidRDefault="00D6337D" w:rsidP="00D12FF5">
      <w:pPr>
        <w:rPr>
          <w:b/>
          <w:i/>
          <w:iCs/>
          <w:color w:val="000000" w:themeColor="text1"/>
        </w:rPr>
      </w:pPr>
    </w:p>
    <w:p w14:paraId="4B8B2049" w14:textId="77777777" w:rsidR="00D6337D" w:rsidRDefault="00D6337D" w:rsidP="00D12FF5">
      <w:pPr>
        <w:rPr>
          <w:b/>
          <w:i/>
          <w:iCs/>
          <w:color w:val="000000" w:themeColor="text1"/>
        </w:rPr>
      </w:pPr>
    </w:p>
    <w:p w14:paraId="33627C7F" w14:textId="77777777" w:rsidR="00D6337D" w:rsidRPr="00EC4891" w:rsidRDefault="00D6337D" w:rsidP="00D12FF5">
      <w:pPr>
        <w:rPr>
          <w:b/>
          <w:i/>
          <w:iCs/>
          <w:color w:val="000000" w:themeColor="text1"/>
        </w:rPr>
      </w:pPr>
    </w:p>
    <w:p w14:paraId="644ED4CC" w14:textId="77777777" w:rsidR="00D12FF5" w:rsidRDefault="00D12FF5" w:rsidP="00D12FF5">
      <w:pPr>
        <w:rPr>
          <w:b/>
          <w:i/>
          <w:sz w:val="28"/>
          <w:szCs w:val="28"/>
        </w:rPr>
      </w:pPr>
      <w:r w:rsidRPr="002A2310">
        <w:rPr>
          <w:b/>
          <w:i/>
          <w:sz w:val="28"/>
          <w:szCs w:val="28"/>
        </w:rPr>
        <w:t>Periods (Hours) per week:</w:t>
      </w:r>
    </w:p>
    <w:p w14:paraId="3F468CF2" w14:textId="77777777" w:rsidR="00FB0C4D" w:rsidRPr="002A2310" w:rsidRDefault="00FB0C4D" w:rsidP="00D12FF5">
      <w:pPr>
        <w:rPr>
          <w:b/>
          <w:i/>
          <w:sz w:val="28"/>
          <w:szCs w:val="28"/>
        </w:rPr>
      </w:pPr>
    </w:p>
    <w:p w14:paraId="1099FCE7" w14:textId="77777777" w:rsidR="00D12FF5" w:rsidRPr="002A2310" w:rsidRDefault="00D12FF5" w:rsidP="00D12FF5">
      <w:pPr>
        <w:rPr>
          <w:bCs/>
          <w:iCs/>
        </w:rPr>
      </w:pPr>
      <w:r w:rsidRPr="00E17A3B">
        <w:rPr>
          <w:b/>
          <w:bCs/>
          <w:iCs/>
        </w:rPr>
        <w:t>Lecture:</w:t>
      </w:r>
      <w:r w:rsidR="00E17A3B">
        <w:rPr>
          <w:bCs/>
          <w:iCs/>
        </w:rPr>
        <w:t xml:space="preserve">4 </w:t>
      </w:r>
      <w:proofErr w:type="spellStart"/>
      <w:r w:rsidR="00E17A3B">
        <w:rPr>
          <w:bCs/>
          <w:iCs/>
        </w:rPr>
        <w:t>Hr</w:t>
      </w:r>
      <w:proofErr w:type="spellEnd"/>
      <w:r w:rsidR="008C2602">
        <w:rPr>
          <w:bCs/>
          <w:iCs/>
        </w:rPr>
        <w:tab/>
      </w:r>
      <w:r w:rsidR="008C2602">
        <w:rPr>
          <w:bCs/>
          <w:iCs/>
        </w:rPr>
        <w:tab/>
      </w:r>
      <w:r w:rsidR="008C2602">
        <w:rPr>
          <w:bCs/>
          <w:iCs/>
        </w:rPr>
        <w:tab/>
      </w:r>
      <w:r w:rsidR="008C2602">
        <w:rPr>
          <w:bCs/>
          <w:iCs/>
        </w:rPr>
        <w:tab/>
      </w:r>
      <w:r w:rsidRPr="00E17A3B">
        <w:rPr>
          <w:b/>
          <w:bCs/>
          <w:iCs/>
        </w:rPr>
        <w:t>Practical:</w:t>
      </w:r>
      <w:r w:rsidR="00E17A3B">
        <w:rPr>
          <w:bCs/>
          <w:iCs/>
        </w:rPr>
        <w:t xml:space="preserve">2 </w:t>
      </w:r>
      <w:proofErr w:type="spellStart"/>
      <w:r w:rsidR="00E17A3B">
        <w:rPr>
          <w:bCs/>
          <w:iCs/>
        </w:rPr>
        <w:t>Hr</w:t>
      </w:r>
      <w:proofErr w:type="spellEnd"/>
      <w:r w:rsidR="008C2602">
        <w:rPr>
          <w:bCs/>
          <w:iCs/>
        </w:rPr>
        <w:tab/>
      </w:r>
      <w:r w:rsidR="008C2602">
        <w:rPr>
          <w:bCs/>
          <w:iCs/>
        </w:rPr>
        <w:tab/>
      </w:r>
      <w:r w:rsidR="008C2602">
        <w:rPr>
          <w:bCs/>
          <w:iCs/>
        </w:rPr>
        <w:tab/>
      </w:r>
      <w:proofErr w:type="spellStart"/>
      <w:proofErr w:type="gramStart"/>
      <w:r w:rsidRPr="00E17A3B">
        <w:rPr>
          <w:b/>
          <w:bCs/>
          <w:iCs/>
        </w:rPr>
        <w:t>Tutorial:</w:t>
      </w:r>
      <w:r w:rsidR="00E17A3B">
        <w:rPr>
          <w:bCs/>
          <w:iCs/>
        </w:rPr>
        <w:t>Nil</w:t>
      </w:r>
      <w:proofErr w:type="spellEnd"/>
      <w:proofErr w:type="gramEnd"/>
    </w:p>
    <w:p w14:paraId="7E87ED5A" w14:textId="77777777" w:rsidR="00D12FF5" w:rsidRPr="002A2310" w:rsidRDefault="00D12FF5" w:rsidP="00D12FF5">
      <w:pPr>
        <w:rPr>
          <w:b/>
          <w:i/>
        </w:rPr>
      </w:pPr>
    </w:p>
    <w:p w14:paraId="3FA981D1" w14:textId="77777777" w:rsidR="00D12FF5" w:rsidRPr="008C2602" w:rsidRDefault="008C2602" w:rsidP="00FB0C4D">
      <w:pPr>
        <w:spacing w:after="200" w:line="276" w:lineRule="auto"/>
        <w:rPr>
          <w:b/>
          <w:sz w:val="28"/>
          <w:szCs w:val="28"/>
        </w:rPr>
      </w:pPr>
      <w:r w:rsidRPr="008C2602">
        <w:rPr>
          <w:b/>
          <w:sz w:val="28"/>
          <w:szCs w:val="28"/>
        </w:rPr>
        <w:t xml:space="preserve">University </w:t>
      </w:r>
      <w:r w:rsidR="00D12FF5" w:rsidRPr="008C2602">
        <w:rPr>
          <w:b/>
          <w:sz w:val="28"/>
          <w:szCs w:val="28"/>
        </w:rPr>
        <w:t xml:space="preserve">Evaluation </w:t>
      </w:r>
      <w:r w:rsidRPr="008C2602">
        <w:rPr>
          <w:b/>
          <w:sz w:val="28"/>
          <w:szCs w:val="28"/>
        </w:rPr>
        <w:t>Method</w:t>
      </w:r>
      <w:r w:rsidR="00D12FF5" w:rsidRPr="008C2602">
        <w:rPr>
          <w:b/>
          <w:sz w:val="28"/>
          <w:szCs w:val="28"/>
        </w:rPr>
        <w:t>:</w:t>
      </w:r>
    </w:p>
    <w:p w14:paraId="64E60CF5" w14:textId="77777777" w:rsidR="00D12FF5" w:rsidRPr="002A2310" w:rsidRDefault="00D12FF5" w:rsidP="00D12FF5">
      <w:r w:rsidRPr="002A2310">
        <w:t xml:space="preserve">Theory examination: 80 Marks </w:t>
      </w:r>
      <w:proofErr w:type="gramStart"/>
      <w:r w:rsidRPr="002A2310">
        <w:t>( 3</w:t>
      </w:r>
      <w:proofErr w:type="gramEnd"/>
      <w:r w:rsidRPr="002A2310">
        <w:t xml:space="preserve"> Hrs)</w:t>
      </w:r>
    </w:p>
    <w:p w14:paraId="688C11A1" w14:textId="77777777" w:rsidR="00D12FF5" w:rsidRPr="002A2310" w:rsidRDefault="00D12FF5" w:rsidP="00D12FF5">
      <w:r w:rsidRPr="002A2310">
        <w:t xml:space="preserve">Internal Assessment: </w:t>
      </w:r>
      <w:r w:rsidR="00EC4891" w:rsidRPr="00EC4891">
        <w:t>20 Marks (Avg. of Test1 and Test2)</w:t>
      </w:r>
    </w:p>
    <w:p w14:paraId="608D4CA4" w14:textId="77777777" w:rsidR="00D12FF5" w:rsidRPr="002A2310" w:rsidRDefault="00D12FF5" w:rsidP="00D12FF5">
      <w:r w:rsidRPr="002A2310">
        <w:t xml:space="preserve">Practical Examination: </w:t>
      </w:r>
      <w:r w:rsidR="00E17A3B">
        <w:t>None</w:t>
      </w:r>
    </w:p>
    <w:p w14:paraId="27C212C9" w14:textId="77777777" w:rsidR="00D12FF5" w:rsidRPr="002A2310" w:rsidRDefault="00D12FF5" w:rsidP="00D12FF5">
      <w:r w:rsidRPr="002A2310">
        <w:t xml:space="preserve">Oral Examination: </w:t>
      </w:r>
      <w:r w:rsidR="00F34B9B">
        <w:t>20</w:t>
      </w:r>
    </w:p>
    <w:p w14:paraId="5B576F60" w14:textId="77777777" w:rsidR="00D12FF5" w:rsidRPr="002A2310" w:rsidRDefault="00D12FF5" w:rsidP="00D12FF5">
      <w:r w:rsidRPr="002A2310">
        <w:t xml:space="preserve">Term work: </w:t>
      </w:r>
      <w:r w:rsidR="00EC4891">
        <w:t>25</w:t>
      </w:r>
    </w:p>
    <w:p w14:paraId="4458A538" w14:textId="77777777" w:rsidR="00D12FF5" w:rsidRDefault="00D12FF5" w:rsidP="00D12FF5">
      <w:r w:rsidRPr="002A2310">
        <w:t xml:space="preserve">Total: </w:t>
      </w:r>
      <w:r w:rsidR="00EC4891">
        <w:t>1</w:t>
      </w:r>
      <w:r w:rsidR="00F34B9B">
        <w:t>50</w:t>
      </w:r>
    </w:p>
    <w:p w14:paraId="17C72C0A" w14:textId="77777777" w:rsidR="00665F38" w:rsidRDefault="00665F38" w:rsidP="00D12FF5"/>
    <w:p w14:paraId="4EF1352D" w14:textId="77777777" w:rsidR="00665F38" w:rsidRDefault="00665F38" w:rsidP="00D12FF5"/>
    <w:p w14:paraId="1691EC5F" w14:textId="77777777" w:rsidR="00665F38" w:rsidRPr="002A2310" w:rsidRDefault="00665F38" w:rsidP="00D12FF5"/>
    <w:p w14:paraId="7725B700" w14:textId="77777777" w:rsidR="004C2CA0" w:rsidRDefault="004C2CA0">
      <w:pPr>
        <w:rPr>
          <w:b/>
          <w:bCs/>
          <w:i/>
          <w:iCs/>
          <w:sz w:val="28"/>
          <w:szCs w:val="28"/>
        </w:rPr>
      </w:pPr>
      <w:r w:rsidRPr="00FB0C4D">
        <w:rPr>
          <w:b/>
          <w:bCs/>
          <w:i/>
          <w:iCs/>
          <w:sz w:val="28"/>
          <w:szCs w:val="28"/>
        </w:rPr>
        <w:t>Mapping of CO’s to PO’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4"/>
        <w:gridCol w:w="652"/>
        <w:gridCol w:w="653"/>
        <w:gridCol w:w="654"/>
        <w:gridCol w:w="654"/>
        <w:gridCol w:w="654"/>
        <w:gridCol w:w="654"/>
        <w:gridCol w:w="654"/>
        <w:gridCol w:w="654"/>
        <w:gridCol w:w="654"/>
        <w:gridCol w:w="763"/>
        <w:gridCol w:w="763"/>
        <w:gridCol w:w="763"/>
      </w:tblGrid>
      <w:tr w:rsidR="005F17F3" w:rsidRPr="002342FC" w14:paraId="2BE611C4" w14:textId="77777777" w:rsidTr="002D412F">
        <w:tc>
          <w:tcPr>
            <w:tcW w:w="1470" w:type="dxa"/>
          </w:tcPr>
          <w:p w14:paraId="7CEA679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CO# / PO#</w:t>
            </w:r>
          </w:p>
        </w:tc>
        <w:tc>
          <w:tcPr>
            <w:tcW w:w="656" w:type="dxa"/>
          </w:tcPr>
          <w:p w14:paraId="47942D85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</w:t>
            </w:r>
          </w:p>
        </w:tc>
        <w:tc>
          <w:tcPr>
            <w:tcW w:w="657" w:type="dxa"/>
          </w:tcPr>
          <w:p w14:paraId="1AA32D4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2</w:t>
            </w:r>
          </w:p>
        </w:tc>
        <w:tc>
          <w:tcPr>
            <w:tcW w:w="657" w:type="dxa"/>
          </w:tcPr>
          <w:p w14:paraId="010D7842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3</w:t>
            </w:r>
          </w:p>
        </w:tc>
        <w:tc>
          <w:tcPr>
            <w:tcW w:w="657" w:type="dxa"/>
          </w:tcPr>
          <w:p w14:paraId="7CCB1F9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4</w:t>
            </w:r>
          </w:p>
        </w:tc>
        <w:tc>
          <w:tcPr>
            <w:tcW w:w="657" w:type="dxa"/>
          </w:tcPr>
          <w:p w14:paraId="1786E23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5</w:t>
            </w:r>
          </w:p>
        </w:tc>
        <w:tc>
          <w:tcPr>
            <w:tcW w:w="657" w:type="dxa"/>
          </w:tcPr>
          <w:p w14:paraId="2CA1CDA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6</w:t>
            </w:r>
          </w:p>
        </w:tc>
        <w:tc>
          <w:tcPr>
            <w:tcW w:w="657" w:type="dxa"/>
          </w:tcPr>
          <w:p w14:paraId="565C09F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7</w:t>
            </w:r>
          </w:p>
        </w:tc>
        <w:tc>
          <w:tcPr>
            <w:tcW w:w="657" w:type="dxa"/>
          </w:tcPr>
          <w:p w14:paraId="23F7115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8</w:t>
            </w:r>
          </w:p>
        </w:tc>
        <w:tc>
          <w:tcPr>
            <w:tcW w:w="657" w:type="dxa"/>
          </w:tcPr>
          <w:p w14:paraId="5860EA7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9</w:t>
            </w:r>
          </w:p>
        </w:tc>
        <w:tc>
          <w:tcPr>
            <w:tcW w:w="738" w:type="dxa"/>
          </w:tcPr>
          <w:p w14:paraId="190F58A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0</w:t>
            </w:r>
          </w:p>
        </w:tc>
        <w:tc>
          <w:tcPr>
            <w:tcW w:w="738" w:type="dxa"/>
          </w:tcPr>
          <w:p w14:paraId="7CC8E9D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1</w:t>
            </w:r>
          </w:p>
        </w:tc>
        <w:tc>
          <w:tcPr>
            <w:tcW w:w="718" w:type="dxa"/>
          </w:tcPr>
          <w:p w14:paraId="42BEC70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2</w:t>
            </w:r>
          </w:p>
        </w:tc>
      </w:tr>
      <w:tr w:rsidR="005F17F3" w:rsidRPr="002342FC" w14:paraId="60D4FD29" w14:textId="77777777" w:rsidTr="002D412F">
        <w:tc>
          <w:tcPr>
            <w:tcW w:w="1470" w:type="dxa"/>
          </w:tcPr>
          <w:p w14:paraId="344444DA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EC</w:t>
            </w:r>
            <w:r>
              <w:rPr>
                <w:color w:val="222222"/>
                <w:lang w:val="en-US"/>
              </w:rPr>
              <w:t>501</w:t>
            </w:r>
            <w:r w:rsidRPr="002342FC">
              <w:rPr>
                <w:color w:val="222222"/>
                <w:lang w:val="en-US"/>
              </w:rPr>
              <w:t>.1</w:t>
            </w:r>
          </w:p>
        </w:tc>
        <w:tc>
          <w:tcPr>
            <w:tcW w:w="656" w:type="dxa"/>
            <w:vAlign w:val="bottom"/>
          </w:tcPr>
          <w:p w14:paraId="3A121EF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43A8CF2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53E07FE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7C55A3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5922B9A2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4386AE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369B46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93990E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078D97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573A90A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7CCB3C63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1BD8A23F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7C915C2C" w14:textId="77777777" w:rsidTr="002D412F">
        <w:tc>
          <w:tcPr>
            <w:tcW w:w="1470" w:type="dxa"/>
          </w:tcPr>
          <w:p w14:paraId="66010986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2</w:t>
            </w:r>
          </w:p>
        </w:tc>
        <w:tc>
          <w:tcPr>
            <w:tcW w:w="656" w:type="dxa"/>
            <w:vAlign w:val="bottom"/>
          </w:tcPr>
          <w:p w14:paraId="50D74EA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EF0D82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8A1EDB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7298EA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40534CB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56B3592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3970285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EC8CFD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8DA98C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152458E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2E72348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6E56373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3391D836" w14:textId="77777777" w:rsidTr="002D412F">
        <w:tc>
          <w:tcPr>
            <w:tcW w:w="1470" w:type="dxa"/>
          </w:tcPr>
          <w:p w14:paraId="6F89F580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3</w:t>
            </w:r>
          </w:p>
        </w:tc>
        <w:tc>
          <w:tcPr>
            <w:tcW w:w="656" w:type="dxa"/>
            <w:vAlign w:val="bottom"/>
          </w:tcPr>
          <w:p w14:paraId="1A9C108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703313EF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7290B28E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41EDFCE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F7CC32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058209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FE6FDC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7BA2624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FA042D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6230E2E2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087CDB7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38FBEBCD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2B010C48" w14:textId="77777777" w:rsidTr="002D412F">
        <w:tc>
          <w:tcPr>
            <w:tcW w:w="1470" w:type="dxa"/>
          </w:tcPr>
          <w:p w14:paraId="7D20670E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4</w:t>
            </w:r>
          </w:p>
        </w:tc>
        <w:tc>
          <w:tcPr>
            <w:tcW w:w="656" w:type="dxa"/>
            <w:vAlign w:val="bottom"/>
          </w:tcPr>
          <w:p w14:paraId="5F1E835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0A07E63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181D6C2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BCA623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5E25C5B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6A1F0E7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447AD74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37A195C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4CFC157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7DCF463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13C5DF1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290B211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30F7DEE4" w14:textId="77777777" w:rsidTr="002D412F">
        <w:tc>
          <w:tcPr>
            <w:tcW w:w="1470" w:type="dxa"/>
          </w:tcPr>
          <w:p w14:paraId="6240DDFA" w14:textId="77777777" w:rsidR="005F17F3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5</w:t>
            </w:r>
          </w:p>
        </w:tc>
        <w:tc>
          <w:tcPr>
            <w:tcW w:w="656" w:type="dxa"/>
            <w:vAlign w:val="bottom"/>
          </w:tcPr>
          <w:p w14:paraId="6D90A605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13E04B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348379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489D53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56C5FA72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0425C23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37990A9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0538A67E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6957DC8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6AB32B8F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769AFFF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18" w:type="dxa"/>
            <w:vAlign w:val="bottom"/>
          </w:tcPr>
          <w:p w14:paraId="335A799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</w:tr>
      <w:tr w:rsidR="005F17F3" w:rsidRPr="002342FC" w14:paraId="6925DD93" w14:textId="77777777" w:rsidTr="002D412F">
        <w:tc>
          <w:tcPr>
            <w:tcW w:w="1470" w:type="dxa"/>
          </w:tcPr>
          <w:p w14:paraId="302E916B" w14:textId="77777777" w:rsidR="005F17F3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6</w:t>
            </w:r>
          </w:p>
        </w:tc>
        <w:tc>
          <w:tcPr>
            <w:tcW w:w="656" w:type="dxa"/>
            <w:vAlign w:val="bottom"/>
          </w:tcPr>
          <w:p w14:paraId="058D7F61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05C66F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13E7949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63CEDF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5A8175D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3392AEE5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1D4C4F5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138CE01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1E7E05F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63B770E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0F73332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18" w:type="dxa"/>
            <w:vAlign w:val="bottom"/>
          </w:tcPr>
          <w:p w14:paraId="517DFB7D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</w:tr>
    </w:tbl>
    <w:p w14:paraId="6CB23135" w14:textId="77777777" w:rsidR="005F17F3" w:rsidRPr="00FB0C4D" w:rsidRDefault="005F17F3">
      <w:pPr>
        <w:rPr>
          <w:b/>
          <w:bCs/>
          <w:i/>
          <w:i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77"/>
        <w:gridCol w:w="777"/>
      </w:tblGrid>
      <w:tr w:rsidR="005F17F3" w:rsidRPr="002342FC" w14:paraId="1A3C6487" w14:textId="77777777" w:rsidTr="002D412F">
        <w:tc>
          <w:tcPr>
            <w:tcW w:w="1400" w:type="dxa"/>
          </w:tcPr>
          <w:p w14:paraId="0B16B22C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CO# / PSO#</w:t>
            </w:r>
          </w:p>
        </w:tc>
        <w:tc>
          <w:tcPr>
            <w:tcW w:w="777" w:type="dxa"/>
          </w:tcPr>
          <w:p w14:paraId="00BDF57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SO1</w:t>
            </w:r>
          </w:p>
        </w:tc>
        <w:tc>
          <w:tcPr>
            <w:tcW w:w="777" w:type="dxa"/>
          </w:tcPr>
          <w:p w14:paraId="127E818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SO2</w:t>
            </w:r>
          </w:p>
        </w:tc>
      </w:tr>
      <w:tr w:rsidR="005F17F3" w:rsidRPr="002342FC" w14:paraId="5E5FF7E4" w14:textId="77777777" w:rsidTr="002D412F">
        <w:tc>
          <w:tcPr>
            <w:tcW w:w="1400" w:type="dxa"/>
          </w:tcPr>
          <w:p w14:paraId="19E94269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EC</w:t>
            </w:r>
            <w:r>
              <w:rPr>
                <w:color w:val="222222"/>
                <w:lang w:val="en-US"/>
              </w:rPr>
              <w:t>501</w:t>
            </w:r>
            <w:r w:rsidRPr="002342FC">
              <w:rPr>
                <w:color w:val="222222"/>
                <w:lang w:val="en-US"/>
              </w:rPr>
              <w:t>.1</w:t>
            </w:r>
          </w:p>
        </w:tc>
        <w:tc>
          <w:tcPr>
            <w:tcW w:w="777" w:type="dxa"/>
            <w:vAlign w:val="bottom"/>
          </w:tcPr>
          <w:p w14:paraId="24A56A2F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  <w:vAlign w:val="bottom"/>
          </w:tcPr>
          <w:p w14:paraId="78E75976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1974A23D" w14:textId="77777777" w:rsidTr="002D412F">
        <w:tc>
          <w:tcPr>
            <w:tcW w:w="1400" w:type="dxa"/>
          </w:tcPr>
          <w:p w14:paraId="22B5DD57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2</w:t>
            </w:r>
          </w:p>
        </w:tc>
        <w:tc>
          <w:tcPr>
            <w:tcW w:w="777" w:type="dxa"/>
            <w:vAlign w:val="bottom"/>
          </w:tcPr>
          <w:p w14:paraId="35F92195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318A15D7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1DBE28FC" w14:textId="77777777" w:rsidTr="002D412F">
        <w:tc>
          <w:tcPr>
            <w:tcW w:w="1400" w:type="dxa"/>
          </w:tcPr>
          <w:p w14:paraId="2A80BC6D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3</w:t>
            </w:r>
          </w:p>
        </w:tc>
        <w:tc>
          <w:tcPr>
            <w:tcW w:w="777" w:type="dxa"/>
            <w:vAlign w:val="bottom"/>
          </w:tcPr>
          <w:p w14:paraId="27C9794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773DED1B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32A151B4" w14:textId="77777777" w:rsidTr="002D412F">
        <w:tc>
          <w:tcPr>
            <w:tcW w:w="1400" w:type="dxa"/>
          </w:tcPr>
          <w:p w14:paraId="23370EE9" w14:textId="77777777" w:rsidR="005F17F3" w:rsidRPr="002342FC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4</w:t>
            </w:r>
          </w:p>
        </w:tc>
        <w:tc>
          <w:tcPr>
            <w:tcW w:w="777" w:type="dxa"/>
            <w:vAlign w:val="bottom"/>
          </w:tcPr>
          <w:p w14:paraId="1243BF70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4C13E76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5826E656" w14:textId="77777777" w:rsidTr="002D412F">
        <w:tc>
          <w:tcPr>
            <w:tcW w:w="1400" w:type="dxa"/>
          </w:tcPr>
          <w:p w14:paraId="71C846D2" w14:textId="77777777" w:rsidR="005F17F3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5</w:t>
            </w:r>
          </w:p>
        </w:tc>
        <w:tc>
          <w:tcPr>
            <w:tcW w:w="777" w:type="dxa"/>
            <w:vAlign w:val="bottom"/>
          </w:tcPr>
          <w:p w14:paraId="2B51DDB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7EB3F0B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  <w:tr w:rsidR="005F17F3" w:rsidRPr="002342FC" w14:paraId="70783EB2" w14:textId="77777777" w:rsidTr="002D412F">
        <w:tc>
          <w:tcPr>
            <w:tcW w:w="1400" w:type="dxa"/>
          </w:tcPr>
          <w:p w14:paraId="675F5844" w14:textId="77777777" w:rsidR="005F17F3" w:rsidRDefault="005F17F3" w:rsidP="005F17F3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6</w:t>
            </w:r>
          </w:p>
        </w:tc>
        <w:tc>
          <w:tcPr>
            <w:tcW w:w="777" w:type="dxa"/>
            <w:vAlign w:val="bottom"/>
          </w:tcPr>
          <w:p w14:paraId="4FCA1F8A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1828CE1F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</w:tbl>
    <w:p w14:paraId="500A1EC9" w14:textId="77777777" w:rsidR="008C2602" w:rsidRDefault="008C2602">
      <w:pPr>
        <w:rPr>
          <w:b/>
          <w:bCs/>
          <w:i/>
          <w:iCs/>
          <w:sz w:val="28"/>
          <w:szCs w:val="28"/>
        </w:rPr>
      </w:pPr>
    </w:p>
    <w:p w14:paraId="2F4BE30E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0D52685B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2D7A1D7D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40CA0141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209EE0F9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0A297971" w14:textId="77777777" w:rsidR="00D6337D" w:rsidRDefault="00D6337D">
      <w:pPr>
        <w:rPr>
          <w:b/>
          <w:bCs/>
          <w:i/>
          <w:iCs/>
          <w:sz w:val="28"/>
          <w:szCs w:val="28"/>
        </w:rPr>
      </w:pPr>
    </w:p>
    <w:p w14:paraId="74249460" w14:textId="77777777" w:rsidR="004C2CA0" w:rsidRPr="008C2602" w:rsidRDefault="004C2CA0">
      <w:pPr>
        <w:rPr>
          <w:b/>
          <w:bCs/>
          <w:iCs/>
          <w:sz w:val="28"/>
          <w:szCs w:val="28"/>
        </w:rPr>
      </w:pPr>
      <w:r w:rsidRPr="008C2602">
        <w:rPr>
          <w:b/>
          <w:bCs/>
          <w:iCs/>
          <w:sz w:val="28"/>
          <w:szCs w:val="28"/>
        </w:rPr>
        <w:lastRenderedPageBreak/>
        <w:t>CO Attainment Scheme:</w:t>
      </w:r>
    </w:p>
    <w:p w14:paraId="3A5D2D26" w14:textId="77777777" w:rsidR="004C2CA0" w:rsidRPr="002A2310" w:rsidRDefault="004C2CA0"/>
    <w:tbl>
      <w:tblPr>
        <w:tblW w:w="41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6"/>
        <w:gridCol w:w="1734"/>
        <w:gridCol w:w="1693"/>
        <w:gridCol w:w="1930"/>
      </w:tblGrid>
      <w:tr w:rsidR="005F17F3" w:rsidRPr="008C55B3" w14:paraId="7127FF6A" w14:textId="77777777" w:rsidTr="002D412F">
        <w:trPr>
          <w:jc w:val="center"/>
        </w:trPr>
        <w:tc>
          <w:tcPr>
            <w:tcW w:w="1602" w:type="pct"/>
            <w:vMerge w:val="restart"/>
          </w:tcPr>
          <w:p w14:paraId="2399D177" w14:textId="77777777" w:rsidR="005F17F3" w:rsidRPr="008C55B3" w:rsidRDefault="005F17F3" w:rsidP="002D412F">
            <w:pPr>
              <w:rPr>
                <w:b/>
                <w:color w:val="000000"/>
                <w:lang w:eastAsia="en-IN"/>
              </w:rPr>
            </w:pPr>
          </w:p>
        </w:tc>
        <w:tc>
          <w:tcPr>
            <w:tcW w:w="3398" w:type="pct"/>
            <w:gridSpan w:val="3"/>
          </w:tcPr>
          <w:p w14:paraId="5F0580B8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D5C4A">
              <w:rPr>
                <w:b/>
                <w:color w:val="222222"/>
                <w:lang w:val="en-US"/>
              </w:rPr>
              <w:t>Target for Assessment Tools</w:t>
            </w:r>
          </w:p>
        </w:tc>
      </w:tr>
      <w:tr w:rsidR="005F17F3" w:rsidRPr="008C55B3" w14:paraId="72F1EDA0" w14:textId="77777777" w:rsidTr="002D412F">
        <w:trPr>
          <w:jc w:val="center"/>
        </w:trPr>
        <w:tc>
          <w:tcPr>
            <w:tcW w:w="1602" w:type="pct"/>
            <w:vMerge/>
          </w:tcPr>
          <w:p w14:paraId="267E66EB" w14:textId="77777777" w:rsidR="005F17F3" w:rsidRPr="008C55B3" w:rsidRDefault="005F17F3" w:rsidP="002D412F">
            <w:pPr>
              <w:rPr>
                <w:b/>
                <w:color w:val="000000"/>
                <w:lang w:eastAsia="en-IN"/>
              </w:rPr>
            </w:pPr>
          </w:p>
        </w:tc>
        <w:tc>
          <w:tcPr>
            <w:tcW w:w="1100" w:type="pct"/>
          </w:tcPr>
          <w:p w14:paraId="5A3EFDF1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Unit Test</w:t>
            </w:r>
          </w:p>
        </w:tc>
        <w:tc>
          <w:tcPr>
            <w:tcW w:w="1074" w:type="pct"/>
          </w:tcPr>
          <w:p w14:paraId="3DA0E5B6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End Semester Exam</w:t>
            </w:r>
          </w:p>
        </w:tc>
        <w:tc>
          <w:tcPr>
            <w:tcW w:w="1224" w:type="pct"/>
          </w:tcPr>
          <w:p w14:paraId="609944D1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Course Exit Survey</w:t>
            </w:r>
          </w:p>
        </w:tc>
      </w:tr>
      <w:tr w:rsidR="005F17F3" w:rsidRPr="008C55B3" w14:paraId="1806B75B" w14:textId="77777777" w:rsidTr="002D412F">
        <w:trPr>
          <w:jc w:val="center"/>
        </w:trPr>
        <w:tc>
          <w:tcPr>
            <w:tcW w:w="1602" w:type="pct"/>
          </w:tcPr>
          <w:p w14:paraId="4635FBF3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EC</w:t>
            </w:r>
            <w:r>
              <w:rPr>
                <w:color w:val="222222"/>
                <w:lang w:val="en-US"/>
              </w:rPr>
              <w:t>501</w:t>
            </w:r>
            <w:r w:rsidRPr="002342FC">
              <w:rPr>
                <w:color w:val="222222"/>
                <w:lang w:val="en-US"/>
              </w:rPr>
              <w:t>.1</w:t>
            </w:r>
          </w:p>
        </w:tc>
        <w:tc>
          <w:tcPr>
            <w:tcW w:w="1100" w:type="pct"/>
          </w:tcPr>
          <w:p w14:paraId="200F779D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0C6C8FD0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1224" w:type="pct"/>
          </w:tcPr>
          <w:p w14:paraId="3BD5E6DE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5F17F3" w:rsidRPr="008C55B3" w14:paraId="7E175628" w14:textId="77777777" w:rsidTr="002D412F">
        <w:trPr>
          <w:jc w:val="center"/>
        </w:trPr>
        <w:tc>
          <w:tcPr>
            <w:tcW w:w="1602" w:type="pct"/>
          </w:tcPr>
          <w:p w14:paraId="54B4D654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2</w:t>
            </w:r>
          </w:p>
        </w:tc>
        <w:tc>
          <w:tcPr>
            <w:tcW w:w="1100" w:type="pct"/>
          </w:tcPr>
          <w:p w14:paraId="388F3E2A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6A50AF71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1224" w:type="pct"/>
          </w:tcPr>
          <w:p w14:paraId="34676841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5F17F3" w:rsidRPr="008C55B3" w14:paraId="0D00BB68" w14:textId="77777777" w:rsidTr="002D412F">
        <w:trPr>
          <w:jc w:val="center"/>
        </w:trPr>
        <w:tc>
          <w:tcPr>
            <w:tcW w:w="1602" w:type="pct"/>
          </w:tcPr>
          <w:p w14:paraId="605146D9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3</w:t>
            </w:r>
          </w:p>
        </w:tc>
        <w:tc>
          <w:tcPr>
            <w:tcW w:w="1100" w:type="pct"/>
          </w:tcPr>
          <w:p w14:paraId="2917D8A9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12DF9F78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1224" w:type="pct"/>
          </w:tcPr>
          <w:p w14:paraId="27F56A6E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5F17F3" w:rsidRPr="008C55B3" w14:paraId="6D1EEFE6" w14:textId="77777777" w:rsidTr="002D412F">
        <w:trPr>
          <w:jc w:val="center"/>
        </w:trPr>
        <w:tc>
          <w:tcPr>
            <w:tcW w:w="1602" w:type="pct"/>
          </w:tcPr>
          <w:p w14:paraId="70223628" w14:textId="77777777" w:rsidR="005F17F3" w:rsidRPr="002342FC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4</w:t>
            </w:r>
          </w:p>
        </w:tc>
        <w:tc>
          <w:tcPr>
            <w:tcW w:w="1100" w:type="pct"/>
          </w:tcPr>
          <w:p w14:paraId="6B849144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57C5DDE8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1224" w:type="pct"/>
          </w:tcPr>
          <w:p w14:paraId="5CDEDF07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5F17F3" w:rsidRPr="008C55B3" w14:paraId="370709CC" w14:textId="77777777" w:rsidTr="002D412F">
        <w:trPr>
          <w:jc w:val="center"/>
        </w:trPr>
        <w:tc>
          <w:tcPr>
            <w:tcW w:w="1602" w:type="pct"/>
          </w:tcPr>
          <w:p w14:paraId="56E63B05" w14:textId="77777777" w:rsidR="005F17F3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5</w:t>
            </w:r>
          </w:p>
        </w:tc>
        <w:tc>
          <w:tcPr>
            <w:tcW w:w="1100" w:type="pct"/>
          </w:tcPr>
          <w:p w14:paraId="59732161" w14:textId="77777777" w:rsidR="005F17F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30D47C07" w14:textId="77777777" w:rsidR="005F17F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  <w:lang w:val="en-US"/>
              </w:rPr>
              <w:t>5</w:t>
            </w:r>
            <w:r w:rsidRPr="008D5C4A">
              <w:rPr>
                <w:color w:val="222222"/>
                <w:lang w:val="en-US"/>
              </w:rPr>
              <w:t>0%</w:t>
            </w:r>
          </w:p>
        </w:tc>
        <w:tc>
          <w:tcPr>
            <w:tcW w:w="1224" w:type="pct"/>
          </w:tcPr>
          <w:p w14:paraId="62A6E0B2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5F17F3" w:rsidRPr="008C55B3" w14:paraId="00D92F5E" w14:textId="77777777" w:rsidTr="002D412F">
        <w:trPr>
          <w:jc w:val="center"/>
        </w:trPr>
        <w:tc>
          <w:tcPr>
            <w:tcW w:w="1602" w:type="pct"/>
          </w:tcPr>
          <w:p w14:paraId="240F97A0" w14:textId="77777777" w:rsidR="005F17F3" w:rsidRDefault="005F17F3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6</w:t>
            </w:r>
          </w:p>
        </w:tc>
        <w:tc>
          <w:tcPr>
            <w:tcW w:w="1100" w:type="pct"/>
          </w:tcPr>
          <w:p w14:paraId="053897AA" w14:textId="77777777" w:rsidR="005F17F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50%</w:t>
            </w:r>
          </w:p>
        </w:tc>
        <w:tc>
          <w:tcPr>
            <w:tcW w:w="1074" w:type="pct"/>
          </w:tcPr>
          <w:p w14:paraId="671F139F" w14:textId="77777777" w:rsidR="005F17F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  <w:lang w:val="en-US"/>
              </w:rPr>
              <w:t>5</w:t>
            </w:r>
            <w:r w:rsidRPr="008D5C4A">
              <w:rPr>
                <w:color w:val="222222"/>
                <w:lang w:val="en-US"/>
              </w:rPr>
              <w:t>0%</w:t>
            </w:r>
          </w:p>
        </w:tc>
        <w:tc>
          <w:tcPr>
            <w:tcW w:w="1224" w:type="pct"/>
          </w:tcPr>
          <w:p w14:paraId="2E40A3D0" w14:textId="77777777" w:rsidR="005F17F3" w:rsidRPr="008C55B3" w:rsidRDefault="005F17F3" w:rsidP="002D412F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</w:tbl>
    <w:p w14:paraId="26FAE398" w14:textId="77777777" w:rsidR="004C2CA0" w:rsidRPr="002A2310" w:rsidRDefault="004C2CA0"/>
    <w:p w14:paraId="01FA0BC6" w14:textId="77777777" w:rsidR="00726742" w:rsidRDefault="00726742">
      <w:pPr>
        <w:rPr>
          <w:b/>
          <w:bCs/>
        </w:rPr>
      </w:pPr>
    </w:p>
    <w:p w14:paraId="70A269D4" w14:textId="77777777" w:rsidR="00726742" w:rsidRPr="002A2310" w:rsidRDefault="00726742">
      <w:pPr>
        <w:rPr>
          <w:b/>
          <w:bCs/>
        </w:rPr>
      </w:pPr>
    </w:p>
    <w:p w14:paraId="21C2E9BC" w14:textId="77777777" w:rsidR="004C2CA0" w:rsidRPr="007A1265" w:rsidRDefault="004C2CA0">
      <w:pPr>
        <w:rPr>
          <w:b/>
          <w:bCs/>
          <w:sz w:val="28"/>
          <w:szCs w:val="28"/>
          <w:u w:val="single"/>
        </w:rPr>
      </w:pPr>
      <w:r w:rsidRPr="007A1265">
        <w:rPr>
          <w:b/>
          <w:bCs/>
          <w:sz w:val="28"/>
          <w:szCs w:val="28"/>
          <w:u w:val="single"/>
        </w:rPr>
        <w:t>Lesson Plan:</w:t>
      </w:r>
    </w:p>
    <w:p w14:paraId="4D8D9FE5" w14:textId="2EA80F77" w:rsidR="004C2CA0" w:rsidRDefault="004C2CA0"/>
    <w:tbl>
      <w:tblPr>
        <w:tblW w:w="6500" w:type="dxa"/>
        <w:tblInd w:w="113" w:type="dxa"/>
        <w:tblLook w:val="04A0" w:firstRow="1" w:lastRow="0" w:firstColumn="1" w:lastColumn="0" w:noHBand="0" w:noVBand="1"/>
      </w:tblPr>
      <w:tblGrid>
        <w:gridCol w:w="1240"/>
        <w:gridCol w:w="1360"/>
        <w:gridCol w:w="3900"/>
      </w:tblGrid>
      <w:tr w:rsidR="00C66072" w:rsidRPr="00C66072" w14:paraId="70793454" w14:textId="77777777" w:rsidTr="00C66072">
        <w:trPr>
          <w:trHeight w:val="264"/>
        </w:trPr>
        <w:tc>
          <w:tcPr>
            <w:tcW w:w="1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A1C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Lecture No.</w:t>
            </w:r>
          </w:p>
        </w:tc>
        <w:tc>
          <w:tcPr>
            <w:tcW w:w="1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D5F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b/>
                <w:bCs/>
                <w:sz w:val="20"/>
                <w:szCs w:val="20"/>
                <w:lang w:val="en-IN" w:eastAsia="en-IN"/>
              </w:rPr>
              <w:t>Date</w:t>
            </w:r>
          </w:p>
        </w:tc>
        <w:tc>
          <w:tcPr>
            <w:tcW w:w="3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A44A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Topic Covered</w:t>
            </w:r>
          </w:p>
        </w:tc>
      </w:tr>
      <w:tr w:rsidR="00C66072" w:rsidRPr="00C66072" w14:paraId="20319AA9" w14:textId="77777777" w:rsidTr="00C66072">
        <w:trPr>
          <w:trHeight w:val="1170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5D0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369C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3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ED296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ntroduction to Sand Casting</w:t>
            </w:r>
          </w:p>
        </w:tc>
      </w:tr>
      <w:tr w:rsidR="00C66072" w:rsidRPr="00C66072" w14:paraId="07E18C17" w14:textId="77777777" w:rsidTr="00C66072">
        <w:trPr>
          <w:trHeight w:val="1170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71AE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F59F8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5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4B6154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ntroduction to Sand Casting &amp; Defects in sand casting</w:t>
            </w:r>
          </w:p>
        </w:tc>
      </w:tr>
      <w:tr w:rsidR="00C66072" w:rsidRPr="00C66072" w14:paraId="3E3FCB1A" w14:textId="77777777" w:rsidTr="00C66072">
        <w:trPr>
          <w:trHeight w:val="996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072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30D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7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AAA9C6D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Types of patterns and allowances </w:t>
            </w:r>
          </w:p>
        </w:tc>
      </w:tr>
      <w:tr w:rsidR="00C66072" w:rsidRPr="00C66072" w14:paraId="24C91EB2" w14:textId="77777777" w:rsidTr="00C66072">
        <w:trPr>
          <w:trHeight w:val="1320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F858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5BA5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0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2FB896" w14:textId="77777777" w:rsidR="00C66072" w:rsidRPr="00C66072" w:rsidRDefault="00C66072" w:rsidP="00C66072">
            <w:pPr>
              <w:spacing w:after="240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br/>
              <w:t>Types of allowances and Introduction to Pattern Design</w:t>
            </w:r>
          </w:p>
        </w:tc>
      </w:tr>
      <w:tr w:rsidR="00C66072" w:rsidRPr="00C66072" w14:paraId="102E95F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621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ED48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2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7C5B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ttern Design Numerical</w:t>
            </w:r>
          </w:p>
        </w:tc>
      </w:tr>
      <w:tr w:rsidR="00C66072" w:rsidRPr="00C66072" w14:paraId="3078FED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ADAB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D06F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4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A1B5F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ttern Design Numerical1</w:t>
            </w:r>
          </w:p>
        </w:tc>
      </w:tr>
      <w:tr w:rsidR="00C66072" w:rsidRPr="00C66072" w14:paraId="6D2CCCA1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D36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EB55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7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408B4C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ttern Design Numerical1(Continuation of Lecture 7)</w:t>
            </w:r>
          </w:p>
        </w:tc>
      </w:tr>
      <w:tr w:rsidR="00C66072" w:rsidRPr="00C66072" w14:paraId="45CEF938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33D8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BC2B2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9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792D62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ouring time and Sprue height Calculation, Pattern Design Numerical 2</w:t>
            </w:r>
          </w:p>
        </w:tc>
      </w:tr>
      <w:tr w:rsidR="00C66072" w:rsidRPr="00C66072" w14:paraId="58F6642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BB36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835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1/07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2D73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and Casting Design 2 Numerical</w:t>
            </w:r>
          </w:p>
        </w:tc>
      </w:tr>
      <w:tr w:rsidR="00C66072" w:rsidRPr="00C66072" w14:paraId="3AD347FA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7F6C072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vAlign w:val="bottom"/>
            <w:hideMark/>
          </w:tcPr>
          <w:p w14:paraId="6E5C243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vAlign w:val="bottom"/>
            <w:hideMark/>
          </w:tcPr>
          <w:p w14:paraId="5FE6F85F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No lecture</w:t>
            </w:r>
          </w:p>
        </w:tc>
      </w:tr>
      <w:tr w:rsidR="00C66072" w:rsidRPr="00C66072" w14:paraId="6183145F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182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3DA2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5-08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98B4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and Casting Design Numerical</w:t>
            </w:r>
          </w:p>
        </w:tc>
      </w:tr>
      <w:tr w:rsidR="00C66072" w:rsidRPr="00C66072" w14:paraId="2B5EB9C1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1585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lastRenderedPageBreak/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663D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7-08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1C491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Pattern </w:t>
            </w:r>
            <w:proofErr w:type="spell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Coading</w:t>
            </w:r>
            <w:proofErr w:type="spell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proofErr w:type="gram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And</w:t>
            </w:r>
            <w:proofErr w:type="gram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Melting Practice</w:t>
            </w:r>
          </w:p>
        </w:tc>
      </w:tr>
      <w:tr w:rsidR="00C66072" w:rsidRPr="00C66072" w14:paraId="441D62C5" w14:textId="77777777" w:rsidTr="00C66072">
        <w:trPr>
          <w:trHeight w:val="1056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8FB1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F40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0-08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C08E3C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Die </w:t>
            </w:r>
            <w:proofErr w:type="gram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Casting(</w:t>
            </w:r>
            <w:proofErr w:type="gram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Hot Chamber, Cold Chamber Die Casting, Difference between Die Casting and sand Casting and introduction to Investment Casting.)</w:t>
            </w:r>
          </w:p>
        </w:tc>
      </w:tr>
      <w:tr w:rsidR="00C66072" w:rsidRPr="00C66072" w14:paraId="203D6945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36630AA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109BFEB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2-08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vAlign w:val="bottom"/>
            <w:hideMark/>
          </w:tcPr>
          <w:p w14:paraId="4B874A62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Janmashtami</w:t>
            </w:r>
          </w:p>
        </w:tc>
      </w:tr>
      <w:tr w:rsidR="00C66072" w:rsidRPr="00C66072" w14:paraId="271B1741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C4378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56C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4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CE86ED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Investment Casting, Shell </w:t>
            </w:r>
            <w:proofErr w:type="spell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Molding</w:t>
            </w:r>
            <w:proofErr w:type="spell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casting, Introduction to Die Casting Numerical.</w:t>
            </w:r>
          </w:p>
        </w:tc>
      </w:tr>
      <w:tr w:rsidR="00C66072" w:rsidRPr="00C66072" w14:paraId="54AE46C2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D47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F518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7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6819B0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Die Casting Design &amp; Introduction to rolling</w:t>
            </w:r>
          </w:p>
        </w:tc>
      </w:tr>
      <w:tr w:rsidR="00C66072" w:rsidRPr="00C66072" w14:paraId="037AABAF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D67C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0FD2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9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FB7CB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Module 1 &amp; 2 Quiz</w:t>
            </w:r>
          </w:p>
        </w:tc>
      </w:tr>
      <w:tr w:rsidR="00C66072" w:rsidRPr="00C66072" w14:paraId="0F7D2B36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91040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11928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1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C5F4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olling Design Theory</w:t>
            </w:r>
          </w:p>
        </w:tc>
      </w:tr>
      <w:tr w:rsidR="00C66072" w:rsidRPr="00C66072" w14:paraId="41A4012B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4FEF7CF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319A4BC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4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075ACE2B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Ganpati Vacation</w:t>
            </w:r>
          </w:p>
        </w:tc>
      </w:tr>
      <w:tr w:rsidR="00C66072" w:rsidRPr="00C66072" w14:paraId="11BF820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4BCD9547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28E4A9A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6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674D0B83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Ganpati Vacation</w:t>
            </w:r>
          </w:p>
        </w:tc>
      </w:tr>
      <w:tr w:rsidR="00C66072" w:rsidRPr="00C66072" w14:paraId="1A243C8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7AEAF291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2268AA3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8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24563461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Ganpati Vacation</w:t>
            </w:r>
          </w:p>
        </w:tc>
      </w:tr>
      <w:tr w:rsidR="00C66072" w:rsidRPr="00C66072" w14:paraId="3674C30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24E2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DCCF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1/08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1266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Roll pass </w:t>
            </w:r>
            <w:proofErr w:type="gram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Design( For</w:t>
            </w:r>
            <w:proofErr w:type="gram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4 Passes)</w:t>
            </w:r>
          </w:p>
        </w:tc>
      </w:tr>
      <w:tr w:rsidR="00C66072" w:rsidRPr="00C66072" w14:paraId="319DC683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998B7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636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2-09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6EFE4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Roll pass </w:t>
            </w:r>
            <w:proofErr w:type="gram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Design( For</w:t>
            </w:r>
            <w:proofErr w:type="gram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6 Passes)</w:t>
            </w:r>
          </w:p>
        </w:tc>
      </w:tr>
      <w:tr w:rsidR="00C66072" w:rsidRPr="00C66072" w14:paraId="08F686E2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4A6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682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4-09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D4B81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oll Pass Design (8- Passes)</w:t>
            </w:r>
          </w:p>
        </w:tc>
      </w:tr>
      <w:tr w:rsidR="00C66072" w:rsidRPr="00C66072" w14:paraId="3E940694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38A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86E55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7-09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7DAE4A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olling Theory and Introduction to Extrusion</w:t>
            </w:r>
          </w:p>
        </w:tc>
      </w:tr>
      <w:tr w:rsidR="00C66072" w:rsidRPr="00C66072" w14:paraId="42F3716F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D305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160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09-09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B1E3A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Extrusion Theory</w:t>
            </w:r>
          </w:p>
        </w:tc>
      </w:tr>
      <w:tr w:rsidR="00C66072" w:rsidRPr="00C66072" w14:paraId="53871F9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38B6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81E0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1-09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A991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evision on Module 1,2,3</w:t>
            </w:r>
          </w:p>
        </w:tc>
      </w:tr>
      <w:tr w:rsidR="00C66072" w:rsidRPr="00C66072" w14:paraId="199595EB" w14:textId="77777777" w:rsidTr="00C66072">
        <w:trPr>
          <w:trHeight w:val="792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4CE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09F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5/09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FA622F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Extrusion Theory on Lubrication &amp; University May18 Problem Solving on sand casting</w:t>
            </w:r>
          </w:p>
        </w:tc>
      </w:tr>
      <w:tr w:rsidR="00C66072" w:rsidRPr="00C66072" w14:paraId="5E93580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520F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EF10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6/09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1B46C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Revision On Sand Casting Numerical</w:t>
            </w:r>
          </w:p>
        </w:tc>
      </w:tr>
      <w:tr w:rsidR="00C66072" w:rsidRPr="00C66072" w14:paraId="54E69985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487E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2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EFC8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8/09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2A2BFF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Revision on Sand casting-(MAY19 Numerical)</w:t>
            </w:r>
          </w:p>
        </w:tc>
      </w:tr>
      <w:tr w:rsidR="00C66072" w:rsidRPr="00C66072" w14:paraId="476D282F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2D9C72E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65F033B2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1/09/2020</w:t>
            </w:r>
          </w:p>
        </w:tc>
        <w:tc>
          <w:tcPr>
            <w:tcW w:w="390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vAlign w:val="center"/>
            <w:hideMark/>
          </w:tcPr>
          <w:p w14:paraId="4AFC2D92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Unit Test-1</w:t>
            </w:r>
          </w:p>
        </w:tc>
      </w:tr>
      <w:tr w:rsidR="00C66072" w:rsidRPr="00C66072" w14:paraId="5C450D63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41AB6D5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688F5DE7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3/09/2020</w:t>
            </w:r>
          </w:p>
        </w:tc>
        <w:tc>
          <w:tcPr>
            <w:tcW w:w="39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124DF1" w14:textId="77777777" w:rsidR="00C66072" w:rsidRPr="00C66072" w:rsidRDefault="00C66072" w:rsidP="00C66072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C66072" w:rsidRPr="00C66072" w14:paraId="54FA602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601F6BF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9900" w:fill="FF9900"/>
            <w:noWrap/>
            <w:vAlign w:val="bottom"/>
            <w:hideMark/>
          </w:tcPr>
          <w:p w14:paraId="307D331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5/09/2020</w:t>
            </w:r>
          </w:p>
        </w:tc>
        <w:tc>
          <w:tcPr>
            <w:tcW w:w="39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D4C06" w14:textId="77777777" w:rsidR="00C66072" w:rsidRPr="00C66072" w:rsidRDefault="00C66072" w:rsidP="00C66072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</w:tr>
      <w:tr w:rsidR="00C66072" w:rsidRPr="00C66072" w14:paraId="236DB714" w14:textId="77777777" w:rsidTr="00C66072">
        <w:trPr>
          <w:trHeight w:val="570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1661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3DC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9/09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92AD9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Forging theory</w:t>
            </w:r>
          </w:p>
        </w:tc>
      </w:tr>
      <w:tr w:rsidR="00C66072" w:rsidRPr="00C66072" w14:paraId="71D53A72" w14:textId="77777777" w:rsidTr="00C66072">
        <w:trPr>
          <w:trHeight w:val="810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317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5D3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0/09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6B97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Sheet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Disussion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(Sand Casting)</w:t>
            </w:r>
          </w:p>
        </w:tc>
      </w:tr>
      <w:tr w:rsidR="00C66072" w:rsidRPr="00C66072" w14:paraId="4820C00A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294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3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BE74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5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54765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proofErr w:type="spellStart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Forgining</w:t>
            </w:r>
            <w:proofErr w:type="spellEnd"/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 xml:space="preserve"> Design</w:t>
            </w:r>
          </w:p>
        </w:tc>
      </w:tr>
      <w:tr w:rsidR="00C66072" w:rsidRPr="00C66072" w14:paraId="118ACBD5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0B0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74197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7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0CFA" w14:textId="77777777" w:rsidR="00C66072" w:rsidRPr="00C66072" w:rsidRDefault="00C66072" w:rsidP="00C66072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MCQ on Module 3 &amp; 5</w:t>
            </w:r>
          </w:p>
        </w:tc>
      </w:tr>
      <w:tr w:rsidR="00C66072" w:rsidRPr="00C66072" w14:paraId="45013D2C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A6B45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3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1F515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9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13F741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Forging Design Continuation of Lecture 32...And Defects</w:t>
            </w:r>
          </w:p>
        </w:tc>
      </w:tr>
      <w:tr w:rsidR="00C66072" w:rsidRPr="00C66072" w14:paraId="0CA65E9C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A28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C7500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2-1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17E47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No lecture </w:t>
            </w:r>
          </w:p>
        </w:tc>
      </w:tr>
      <w:tr w:rsidR="00C66072" w:rsidRPr="00C66072" w14:paraId="2402E10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410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4099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4/10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6050A6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Theory on Pattern Material &amp; Core Boxes</w:t>
            </w:r>
          </w:p>
        </w:tc>
      </w:tr>
      <w:tr w:rsidR="00C66072" w:rsidRPr="00C66072" w14:paraId="5AB0D172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E77A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BD94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16/10/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A42A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Sheet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</w:p>
        </w:tc>
      </w:tr>
      <w:tr w:rsidR="00C66072" w:rsidRPr="00C66072" w14:paraId="36E5E608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FFBB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8C4F9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0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32FE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Sheet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</w:p>
        </w:tc>
      </w:tr>
      <w:tr w:rsidR="00C66072" w:rsidRPr="00C66072" w14:paraId="61FD0184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69DB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E5DE2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1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49B77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Sheet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&amp;Types of </w:t>
            </w:r>
            <w:proofErr w:type="gram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Core</w:t>
            </w:r>
            <w:proofErr w:type="gramEnd"/>
          </w:p>
        </w:tc>
      </w:tr>
      <w:tr w:rsidR="00C66072" w:rsidRPr="00C66072" w14:paraId="163FAC5F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044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3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59FA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3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AB48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MCQ on Module 4&amp; 6</w:t>
            </w:r>
          </w:p>
        </w:tc>
      </w:tr>
      <w:tr w:rsidR="00C66072" w:rsidRPr="00C66072" w14:paraId="67790871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695E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lastRenderedPageBreak/>
              <w:t>3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FF1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7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E9A558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Sheet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&amp; Types of </w:t>
            </w:r>
            <w:proofErr w:type="gram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Core ,</w:t>
            </w:r>
            <w:proofErr w:type="gram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Die casting Sheet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ecxplanation</w:t>
            </w:r>
            <w:proofErr w:type="spellEnd"/>
          </w:p>
        </w:tc>
      </w:tr>
      <w:tr w:rsidR="00C66072" w:rsidRPr="00C66072" w14:paraId="26BB7801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5D156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C9480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8-10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9DE8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C66072" w:rsidRPr="00C66072" w14:paraId="3703420E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7B5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265B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2-11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31CD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Forging Machines &amp; Die Design</w:t>
            </w:r>
          </w:p>
        </w:tc>
      </w:tr>
      <w:tr w:rsidR="00C66072" w:rsidRPr="00C66072" w14:paraId="23F2948D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9D43D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FEC57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-11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BAD10D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Forging Machines,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Rollig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Revision &amp; Sheet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</w:p>
        </w:tc>
      </w:tr>
      <w:tr w:rsidR="00C66072" w:rsidRPr="00C66072" w14:paraId="51C724FA" w14:textId="77777777" w:rsidTr="00C66072">
        <w:trPr>
          <w:trHeight w:val="528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99ADF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38F3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6-11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50973E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Forgining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proofErr w:type="gram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theory:stages</w:t>
            </w:r>
            <w:proofErr w:type="spellEnd"/>
            <w:proofErr w:type="gram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in multiple  stage forging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process,sheet</w:t>
            </w:r>
            <w:proofErr w:type="spellEnd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 xml:space="preserve"> 1 </w:t>
            </w:r>
            <w:proofErr w:type="spellStart"/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assesment</w:t>
            </w:r>
            <w:proofErr w:type="spellEnd"/>
          </w:p>
        </w:tc>
      </w:tr>
      <w:tr w:rsidR="00C66072" w:rsidRPr="00C66072" w14:paraId="495BD810" w14:textId="77777777" w:rsidTr="00C66072">
        <w:trPr>
          <w:trHeight w:val="264"/>
        </w:trPr>
        <w:tc>
          <w:tcPr>
            <w:tcW w:w="1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2639C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3AE1" w14:textId="77777777" w:rsidR="00C66072" w:rsidRPr="00C66072" w:rsidRDefault="00C66072" w:rsidP="00C66072">
            <w:pPr>
              <w:jc w:val="center"/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9-11-2020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39019" w14:textId="77777777" w:rsidR="00C66072" w:rsidRPr="00C66072" w:rsidRDefault="00C66072" w:rsidP="00C66072">
            <w:pPr>
              <w:rPr>
                <w:rFonts w:ascii="Arial" w:hAnsi="Arial" w:cs="Arial"/>
                <w:sz w:val="20"/>
                <w:szCs w:val="20"/>
                <w:lang w:val="en-IN" w:eastAsia="en-IN"/>
              </w:rPr>
            </w:pPr>
            <w:r w:rsidRPr="00C66072">
              <w:rPr>
                <w:rFonts w:ascii="Arial" w:hAnsi="Arial" w:cs="Arial"/>
                <w:sz w:val="20"/>
                <w:szCs w:val="20"/>
                <w:lang w:val="en-IN" w:eastAsia="en-IN"/>
              </w:rPr>
              <w:t>Revision on sand casting and rolling</w:t>
            </w:r>
          </w:p>
        </w:tc>
      </w:tr>
    </w:tbl>
    <w:p w14:paraId="00660261" w14:textId="77777777" w:rsidR="00C66072" w:rsidRPr="002A2310" w:rsidRDefault="00C66072"/>
    <w:p w14:paraId="5E8BFD97" w14:textId="77777777" w:rsidR="0014021F" w:rsidRDefault="0034046C" w:rsidP="00EA3D8E">
      <w:pPr>
        <w:pStyle w:val="ListParagraph"/>
        <w:ind w:left="-284"/>
        <w:rPr>
          <w:b/>
          <w:bCs/>
          <w:sz w:val="28"/>
          <w:szCs w:val="28"/>
        </w:rPr>
      </w:pPr>
      <w:r w:rsidRPr="002A2310">
        <w:rPr>
          <w:b/>
          <w:bCs/>
          <w:sz w:val="28"/>
          <w:szCs w:val="28"/>
        </w:rPr>
        <w:t>Reference Books:</w:t>
      </w:r>
    </w:p>
    <w:p w14:paraId="3B8C6664" w14:textId="77777777" w:rsidR="00855B86" w:rsidRPr="00855B86" w:rsidRDefault="00855B86" w:rsidP="00855B86">
      <w:pPr>
        <w:autoSpaceDE w:val="0"/>
        <w:autoSpaceDN w:val="0"/>
        <w:adjustRightInd w:val="0"/>
        <w:rPr>
          <w:rFonts w:eastAsiaTheme="minorHAnsi"/>
          <w:color w:val="000000"/>
        </w:rPr>
      </w:pPr>
    </w:p>
    <w:p w14:paraId="1440F0AF" w14:textId="77777777" w:rsidR="00855B86" w:rsidRDefault="00855B86" w:rsidP="00855B86">
      <w:pPr>
        <w:autoSpaceDE w:val="0"/>
        <w:autoSpaceDN w:val="0"/>
        <w:adjustRightInd w:val="0"/>
        <w:rPr>
          <w:rFonts w:eastAsiaTheme="minorHAnsi"/>
          <w:color w:val="000000"/>
          <w:sz w:val="23"/>
          <w:szCs w:val="23"/>
        </w:rPr>
      </w:pPr>
      <w:r>
        <w:rPr>
          <w:rFonts w:eastAsiaTheme="minorHAnsi"/>
          <w:i/>
          <w:iCs/>
          <w:color w:val="000000"/>
          <w:sz w:val="23"/>
          <w:szCs w:val="23"/>
        </w:rPr>
        <w:t>1.</w:t>
      </w:r>
      <w:r w:rsidRPr="00855B86">
        <w:rPr>
          <w:rFonts w:eastAsiaTheme="minorHAnsi"/>
          <w:i/>
          <w:iCs/>
          <w:color w:val="000000"/>
          <w:sz w:val="23"/>
          <w:szCs w:val="23"/>
        </w:rPr>
        <w:t>Manufacturing Technology</w:t>
      </w:r>
      <w:r w:rsidRPr="00855B86">
        <w:rPr>
          <w:rFonts w:eastAsiaTheme="minorHAnsi"/>
          <w:color w:val="000000"/>
          <w:sz w:val="23"/>
          <w:szCs w:val="23"/>
        </w:rPr>
        <w:t xml:space="preserve">, P.N. Rao. </w:t>
      </w:r>
    </w:p>
    <w:p w14:paraId="1A5E21B3" w14:textId="77777777" w:rsidR="00855B86" w:rsidRPr="00855B86" w:rsidRDefault="00855B86" w:rsidP="00855B86">
      <w:pPr>
        <w:autoSpaceDE w:val="0"/>
        <w:autoSpaceDN w:val="0"/>
        <w:adjustRightInd w:val="0"/>
        <w:rPr>
          <w:rFonts w:eastAsiaTheme="minorHAnsi"/>
          <w:color w:val="000000"/>
          <w:sz w:val="23"/>
          <w:szCs w:val="23"/>
        </w:rPr>
      </w:pPr>
      <w:r>
        <w:rPr>
          <w:rFonts w:eastAsiaTheme="minorHAnsi"/>
          <w:color w:val="000000"/>
          <w:sz w:val="23"/>
          <w:szCs w:val="23"/>
        </w:rPr>
        <w:t>2</w:t>
      </w:r>
      <w:r w:rsidRPr="00855B86">
        <w:rPr>
          <w:rFonts w:eastAsiaTheme="minorHAnsi"/>
          <w:color w:val="000000"/>
          <w:sz w:val="23"/>
          <w:szCs w:val="23"/>
        </w:rPr>
        <w:t xml:space="preserve">. </w:t>
      </w:r>
      <w:r w:rsidRPr="00855B86">
        <w:rPr>
          <w:rFonts w:eastAsiaTheme="minorHAnsi"/>
          <w:i/>
          <w:iCs/>
          <w:color w:val="000000"/>
          <w:sz w:val="23"/>
          <w:szCs w:val="23"/>
        </w:rPr>
        <w:t xml:space="preserve">Metal </w:t>
      </w:r>
      <w:proofErr w:type="gramStart"/>
      <w:r w:rsidRPr="00855B86">
        <w:rPr>
          <w:rFonts w:eastAsiaTheme="minorHAnsi"/>
          <w:i/>
          <w:iCs/>
          <w:color w:val="000000"/>
          <w:sz w:val="23"/>
          <w:szCs w:val="23"/>
        </w:rPr>
        <w:t>Casting :</w:t>
      </w:r>
      <w:proofErr w:type="gramEnd"/>
      <w:r w:rsidRPr="00855B86">
        <w:rPr>
          <w:rFonts w:eastAsiaTheme="minorHAnsi"/>
          <w:i/>
          <w:iCs/>
          <w:color w:val="000000"/>
          <w:sz w:val="23"/>
          <w:szCs w:val="23"/>
        </w:rPr>
        <w:t xml:space="preserve"> A Sand Casting Manual for the Small Foundry</w:t>
      </w:r>
      <w:r w:rsidRPr="00855B86">
        <w:rPr>
          <w:rFonts w:eastAsiaTheme="minorHAnsi"/>
          <w:color w:val="000000"/>
          <w:sz w:val="23"/>
          <w:szCs w:val="23"/>
        </w:rPr>
        <w:t>-</w:t>
      </w:r>
      <w:r w:rsidRPr="00855B86">
        <w:rPr>
          <w:rFonts w:eastAsiaTheme="minorHAnsi"/>
          <w:i/>
          <w:iCs/>
          <w:color w:val="000000"/>
          <w:sz w:val="23"/>
          <w:szCs w:val="23"/>
        </w:rPr>
        <w:t>Vol. 2</w:t>
      </w:r>
      <w:r w:rsidRPr="00855B86">
        <w:rPr>
          <w:rFonts w:eastAsiaTheme="minorHAnsi"/>
          <w:color w:val="000000"/>
          <w:sz w:val="23"/>
          <w:szCs w:val="23"/>
        </w:rPr>
        <w:t xml:space="preserve">, Stephen </w:t>
      </w:r>
    </w:p>
    <w:p w14:paraId="283F8561" w14:textId="77777777" w:rsidR="00855B86" w:rsidRPr="00855B86" w:rsidRDefault="00855B86" w:rsidP="00855B86">
      <w:pPr>
        <w:autoSpaceDE w:val="0"/>
        <w:autoSpaceDN w:val="0"/>
        <w:adjustRightInd w:val="0"/>
        <w:rPr>
          <w:rFonts w:eastAsiaTheme="minorHAnsi"/>
          <w:color w:val="000000"/>
          <w:sz w:val="23"/>
          <w:szCs w:val="23"/>
        </w:rPr>
      </w:pPr>
      <w:r w:rsidRPr="00855B86">
        <w:rPr>
          <w:rFonts w:eastAsiaTheme="minorHAnsi"/>
          <w:color w:val="000000"/>
          <w:sz w:val="23"/>
          <w:szCs w:val="23"/>
        </w:rPr>
        <w:t xml:space="preserve">D. Chastain. </w:t>
      </w:r>
    </w:p>
    <w:p w14:paraId="27EC9A4E" w14:textId="77777777" w:rsidR="00855B86" w:rsidRPr="00855B86" w:rsidRDefault="00855B86" w:rsidP="00855B86">
      <w:pPr>
        <w:autoSpaceDE w:val="0"/>
        <w:autoSpaceDN w:val="0"/>
        <w:adjustRightInd w:val="0"/>
        <w:rPr>
          <w:rFonts w:eastAsiaTheme="minorHAnsi"/>
          <w:color w:val="000000"/>
          <w:sz w:val="23"/>
          <w:szCs w:val="23"/>
        </w:rPr>
      </w:pPr>
      <w:r>
        <w:rPr>
          <w:rFonts w:eastAsiaTheme="minorHAnsi"/>
          <w:color w:val="000000"/>
          <w:sz w:val="23"/>
          <w:szCs w:val="23"/>
        </w:rPr>
        <w:t>3</w:t>
      </w:r>
      <w:r w:rsidRPr="00855B86">
        <w:rPr>
          <w:rFonts w:eastAsiaTheme="minorHAnsi"/>
          <w:color w:val="000000"/>
          <w:sz w:val="23"/>
          <w:szCs w:val="23"/>
        </w:rPr>
        <w:t xml:space="preserve">. </w:t>
      </w:r>
      <w:r w:rsidRPr="00855B86">
        <w:rPr>
          <w:rFonts w:eastAsiaTheme="minorHAnsi"/>
          <w:i/>
          <w:iCs/>
          <w:color w:val="000000"/>
          <w:sz w:val="23"/>
          <w:szCs w:val="23"/>
        </w:rPr>
        <w:t xml:space="preserve">Principles of Metal Casting, </w:t>
      </w:r>
      <w:r w:rsidRPr="00855B86">
        <w:rPr>
          <w:rFonts w:eastAsiaTheme="minorHAnsi"/>
          <w:color w:val="000000"/>
          <w:sz w:val="23"/>
          <w:szCs w:val="23"/>
        </w:rPr>
        <w:t xml:space="preserve">R W Heine, C R </w:t>
      </w:r>
      <w:proofErr w:type="spellStart"/>
      <w:r w:rsidRPr="00855B86">
        <w:rPr>
          <w:rFonts w:eastAsiaTheme="minorHAnsi"/>
          <w:color w:val="000000"/>
          <w:sz w:val="23"/>
          <w:szCs w:val="23"/>
        </w:rPr>
        <w:t>Loper</w:t>
      </w:r>
      <w:proofErr w:type="spellEnd"/>
      <w:r w:rsidRPr="00855B86">
        <w:rPr>
          <w:rFonts w:eastAsiaTheme="minorHAnsi"/>
          <w:color w:val="000000"/>
          <w:sz w:val="23"/>
          <w:szCs w:val="23"/>
        </w:rPr>
        <w:t xml:space="preserve">, P. C. Rosenthal. </w:t>
      </w:r>
    </w:p>
    <w:p w14:paraId="3AE8616D" w14:textId="77777777" w:rsidR="002D412F" w:rsidRDefault="002D412F" w:rsidP="00EA3D8E">
      <w:pPr>
        <w:pStyle w:val="ListParagraph"/>
        <w:ind w:left="-284"/>
      </w:pPr>
    </w:p>
    <w:p w14:paraId="7FEE6A2F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86C9A3C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965F817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57EB73C7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EC58902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B260B42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D8AD4CA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5212464A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221F56EE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2756BE55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45D07C80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6A450820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555945B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6F295400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1F888867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53E58965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27D4C774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28F465DD" w14:textId="77777777" w:rsidR="00C90B47" w:rsidRDefault="00C90B47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42F49605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3C2C0347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7F867CE0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6571A585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340F695E" w14:textId="77777777" w:rsidR="00D6337D" w:rsidRDefault="00D6337D" w:rsidP="002D412F">
      <w:pPr>
        <w:jc w:val="center"/>
        <w:rPr>
          <w:b/>
          <w:color w:val="000000"/>
          <w:sz w:val="32"/>
          <w:szCs w:val="32"/>
          <w:u w:val="single"/>
        </w:rPr>
      </w:pPr>
    </w:p>
    <w:p w14:paraId="4E49F90A" w14:textId="77777777" w:rsidR="002D412F" w:rsidRPr="008C2602" w:rsidRDefault="002D412F" w:rsidP="002D412F">
      <w:pPr>
        <w:jc w:val="center"/>
        <w:rPr>
          <w:b/>
          <w:color w:val="000000"/>
          <w:sz w:val="32"/>
          <w:szCs w:val="32"/>
          <w:u w:val="single"/>
        </w:rPr>
      </w:pPr>
      <w:r>
        <w:rPr>
          <w:b/>
          <w:color w:val="000000"/>
          <w:sz w:val="32"/>
          <w:szCs w:val="32"/>
          <w:u w:val="single"/>
        </w:rPr>
        <w:t xml:space="preserve">Laboratory </w:t>
      </w:r>
      <w:r w:rsidRPr="008C2602">
        <w:rPr>
          <w:b/>
          <w:color w:val="000000"/>
          <w:sz w:val="32"/>
          <w:szCs w:val="32"/>
          <w:u w:val="single"/>
        </w:rPr>
        <w:t>P</w:t>
      </w:r>
      <w:r>
        <w:rPr>
          <w:b/>
          <w:color w:val="000000"/>
          <w:sz w:val="32"/>
          <w:szCs w:val="32"/>
          <w:u w:val="single"/>
        </w:rPr>
        <w:t>lan</w:t>
      </w:r>
    </w:p>
    <w:p w14:paraId="06E3CFD3" w14:textId="77777777" w:rsidR="002D412F" w:rsidRPr="008C2602" w:rsidRDefault="002D412F" w:rsidP="002D412F">
      <w:pPr>
        <w:jc w:val="center"/>
        <w:rPr>
          <w:b/>
          <w:color w:val="000000"/>
          <w:u w:val="single"/>
        </w:rPr>
      </w:pPr>
    </w:p>
    <w:p w14:paraId="6CA8874C" w14:textId="77777777" w:rsidR="002D412F" w:rsidRPr="008C2602" w:rsidRDefault="002D412F" w:rsidP="002D412F"/>
    <w:p w14:paraId="185B70EA" w14:textId="77777777" w:rsidR="002D412F" w:rsidRPr="0051092A" w:rsidRDefault="002D412F" w:rsidP="002D412F">
      <w:pPr>
        <w:rPr>
          <w:iCs/>
          <w:sz w:val="28"/>
          <w:szCs w:val="28"/>
        </w:rPr>
      </w:pPr>
      <w:r w:rsidRPr="0051092A">
        <w:rPr>
          <w:b/>
          <w:sz w:val="28"/>
          <w:szCs w:val="28"/>
        </w:rPr>
        <w:t xml:space="preserve">Class: </w:t>
      </w:r>
      <w:r w:rsidRPr="0051092A">
        <w:rPr>
          <w:iCs/>
          <w:sz w:val="28"/>
          <w:szCs w:val="28"/>
        </w:rPr>
        <w:t>T.E    Production</w:t>
      </w:r>
    </w:p>
    <w:p w14:paraId="07076FB1" w14:textId="77777777" w:rsidR="002D412F" w:rsidRPr="0051092A" w:rsidRDefault="002D412F" w:rsidP="002D412F">
      <w:pPr>
        <w:rPr>
          <w:b/>
          <w:iCs/>
          <w:sz w:val="28"/>
          <w:szCs w:val="28"/>
        </w:rPr>
      </w:pPr>
    </w:p>
    <w:p w14:paraId="435492FF" w14:textId="77777777" w:rsidR="002D412F" w:rsidRPr="0051092A" w:rsidRDefault="002D412F" w:rsidP="002D412F">
      <w:pPr>
        <w:rPr>
          <w:iCs/>
          <w:sz w:val="28"/>
          <w:szCs w:val="28"/>
        </w:rPr>
      </w:pPr>
      <w:r w:rsidRPr="0051092A">
        <w:rPr>
          <w:b/>
          <w:sz w:val="28"/>
          <w:szCs w:val="28"/>
        </w:rPr>
        <w:t xml:space="preserve">Academic Term: </w:t>
      </w:r>
      <w:r w:rsidRPr="0051092A">
        <w:rPr>
          <w:iCs/>
          <w:sz w:val="28"/>
          <w:szCs w:val="28"/>
        </w:rPr>
        <w:t>July-Dec 201</w:t>
      </w:r>
      <w:r w:rsidR="00545702">
        <w:rPr>
          <w:iCs/>
          <w:sz w:val="28"/>
          <w:szCs w:val="28"/>
        </w:rPr>
        <w:t>9</w:t>
      </w:r>
    </w:p>
    <w:p w14:paraId="1E98153C" w14:textId="77777777" w:rsidR="002D412F" w:rsidRPr="0051092A" w:rsidRDefault="002D412F" w:rsidP="002D412F">
      <w:pPr>
        <w:rPr>
          <w:iCs/>
          <w:sz w:val="28"/>
          <w:szCs w:val="28"/>
        </w:rPr>
      </w:pPr>
    </w:p>
    <w:p w14:paraId="4B73550B" w14:textId="77777777" w:rsidR="002D412F" w:rsidRPr="0051092A" w:rsidRDefault="002D412F" w:rsidP="002D412F">
      <w:pPr>
        <w:pStyle w:val="Default"/>
        <w:rPr>
          <w:rFonts w:eastAsiaTheme="minorHAnsi"/>
          <w:sz w:val="28"/>
          <w:szCs w:val="28"/>
          <w:lang w:val="en-IN"/>
        </w:rPr>
      </w:pPr>
      <w:r w:rsidRPr="0051092A">
        <w:rPr>
          <w:b/>
          <w:sz w:val="28"/>
          <w:szCs w:val="28"/>
        </w:rPr>
        <w:t xml:space="preserve">Course: </w:t>
      </w:r>
      <w:r w:rsidRPr="0051092A">
        <w:rPr>
          <w:rFonts w:eastAsiaTheme="minorHAnsi"/>
          <w:sz w:val="28"/>
          <w:szCs w:val="28"/>
          <w:lang w:val="en-IN"/>
        </w:rPr>
        <w:t xml:space="preserve">Design of </w:t>
      </w:r>
      <w:proofErr w:type="spellStart"/>
      <w:r w:rsidRPr="0051092A">
        <w:rPr>
          <w:rFonts w:eastAsiaTheme="minorHAnsi"/>
          <w:sz w:val="28"/>
          <w:szCs w:val="28"/>
          <w:lang w:val="en-IN"/>
        </w:rPr>
        <w:t>Mold</w:t>
      </w:r>
      <w:proofErr w:type="spellEnd"/>
      <w:r w:rsidRPr="0051092A">
        <w:rPr>
          <w:rFonts w:eastAsiaTheme="minorHAnsi"/>
          <w:sz w:val="28"/>
          <w:szCs w:val="28"/>
          <w:lang w:val="en-IN"/>
        </w:rPr>
        <w:t xml:space="preserve"> &amp; Metal Forming Tools Laboratory </w:t>
      </w:r>
    </w:p>
    <w:p w14:paraId="22927452" w14:textId="77777777" w:rsidR="002D412F" w:rsidRPr="0051092A" w:rsidRDefault="002D412F" w:rsidP="002D412F">
      <w:pPr>
        <w:pStyle w:val="Default"/>
        <w:rPr>
          <w:rFonts w:eastAsiaTheme="minorHAnsi"/>
          <w:sz w:val="28"/>
          <w:szCs w:val="28"/>
        </w:rPr>
      </w:pPr>
    </w:p>
    <w:p w14:paraId="678521CA" w14:textId="77777777" w:rsidR="002D412F" w:rsidRPr="0051092A" w:rsidRDefault="002D412F" w:rsidP="002D412F">
      <w:pPr>
        <w:pStyle w:val="Default"/>
        <w:rPr>
          <w:rFonts w:eastAsiaTheme="minorHAnsi"/>
          <w:sz w:val="28"/>
          <w:szCs w:val="28"/>
          <w:lang w:val="en-IN"/>
        </w:rPr>
      </w:pPr>
      <w:r w:rsidRPr="0051092A">
        <w:rPr>
          <w:rFonts w:eastAsiaTheme="minorHAnsi"/>
          <w:b/>
          <w:sz w:val="28"/>
          <w:szCs w:val="28"/>
        </w:rPr>
        <w:t>Corse Code:</w:t>
      </w:r>
      <w:r w:rsidRPr="0051092A">
        <w:rPr>
          <w:b/>
          <w:bCs/>
          <w:sz w:val="28"/>
          <w:szCs w:val="28"/>
        </w:rPr>
        <w:t xml:space="preserve"> </w:t>
      </w:r>
      <w:r w:rsidRPr="0051092A">
        <w:rPr>
          <w:rFonts w:eastAsiaTheme="minorHAnsi"/>
          <w:bCs/>
          <w:sz w:val="28"/>
          <w:szCs w:val="28"/>
          <w:lang w:val="en-IN"/>
        </w:rPr>
        <w:t>PEL</w:t>
      </w:r>
      <w:proofErr w:type="gramStart"/>
      <w:r w:rsidRPr="0051092A">
        <w:rPr>
          <w:rFonts w:eastAsiaTheme="minorHAnsi"/>
          <w:bCs/>
          <w:sz w:val="28"/>
          <w:szCs w:val="28"/>
          <w:lang w:val="en-IN"/>
        </w:rPr>
        <w:t>501 ,</w:t>
      </w:r>
      <w:proofErr w:type="gramEnd"/>
      <w:r w:rsidRPr="0051092A">
        <w:rPr>
          <w:rFonts w:eastAsiaTheme="minorHAnsi"/>
          <w:bCs/>
          <w:sz w:val="28"/>
          <w:szCs w:val="28"/>
          <w:lang w:val="en-IN"/>
        </w:rPr>
        <w:t xml:space="preserve">            </w:t>
      </w:r>
      <w:r w:rsidRPr="0051092A">
        <w:rPr>
          <w:rFonts w:eastAsiaTheme="minorHAnsi"/>
          <w:b/>
          <w:bCs/>
          <w:sz w:val="28"/>
          <w:szCs w:val="28"/>
          <w:lang w:val="en-IN"/>
        </w:rPr>
        <w:t>Credit:</w:t>
      </w:r>
      <w:r w:rsidRPr="0051092A">
        <w:rPr>
          <w:rFonts w:eastAsiaTheme="minorHAnsi"/>
          <w:bCs/>
          <w:sz w:val="28"/>
          <w:szCs w:val="28"/>
          <w:lang w:val="en-IN"/>
        </w:rPr>
        <w:t>01</w:t>
      </w:r>
    </w:p>
    <w:p w14:paraId="796E1E77" w14:textId="77777777" w:rsidR="002D412F" w:rsidRPr="0051092A" w:rsidRDefault="002D412F" w:rsidP="002D412F">
      <w:pPr>
        <w:rPr>
          <w:b/>
          <w:iCs/>
          <w:sz w:val="28"/>
          <w:szCs w:val="28"/>
        </w:rPr>
      </w:pPr>
    </w:p>
    <w:p w14:paraId="1093C481" w14:textId="77777777" w:rsidR="002D412F" w:rsidRPr="0051092A" w:rsidRDefault="002D412F" w:rsidP="002D412F">
      <w:pPr>
        <w:rPr>
          <w:b/>
          <w:sz w:val="28"/>
          <w:szCs w:val="28"/>
        </w:rPr>
      </w:pPr>
      <w:r w:rsidRPr="0051092A">
        <w:rPr>
          <w:b/>
          <w:sz w:val="28"/>
          <w:szCs w:val="28"/>
        </w:rPr>
        <w:t xml:space="preserve">Faculty Member: Prof. </w:t>
      </w:r>
      <w:proofErr w:type="spellStart"/>
      <w:proofErr w:type="gramStart"/>
      <w:r w:rsidRPr="0051092A">
        <w:rPr>
          <w:b/>
          <w:sz w:val="28"/>
          <w:szCs w:val="28"/>
        </w:rPr>
        <w:t>Dipali</w:t>
      </w:r>
      <w:proofErr w:type="spellEnd"/>
      <w:r w:rsidRPr="0051092A">
        <w:rPr>
          <w:b/>
          <w:sz w:val="28"/>
          <w:szCs w:val="28"/>
        </w:rPr>
        <w:t xml:space="preserve">  Kisan</w:t>
      </w:r>
      <w:proofErr w:type="gramEnd"/>
      <w:r w:rsidRPr="0051092A">
        <w:rPr>
          <w:b/>
          <w:sz w:val="28"/>
          <w:szCs w:val="28"/>
        </w:rPr>
        <w:t xml:space="preserve">  </w:t>
      </w:r>
      <w:proofErr w:type="spellStart"/>
      <w:r w:rsidRPr="0051092A">
        <w:rPr>
          <w:b/>
          <w:sz w:val="28"/>
          <w:szCs w:val="28"/>
        </w:rPr>
        <w:t>Bhise</w:t>
      </w:r>
      <w:proofErr w:type="spellEnd"/>
    </w:p>
    <w:p w14:paraId="0FE6335A" w14:textId="77777777" w:rsidR="002D412F" w:rsidRDefault="002D412F" w:rsidP="002D412F">
      <w:pPr>
        <w:rPr>
          <w:b/>
          <w:sz w:val="28"/>
          <w:szCs w:val="28"/>
        </w:rPr>
      </w:pPr>
    </w:p>
    <w:p w14:paraId="0D4CB6CD" w14:textId="77777777" w:rsid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sz w:val="23"/>
          <w:szCs w:val="23"/>
          <w:lang w:val="en-IN"/>
        </w:rPr>
      </w:pPr>
      <w:r w:rsidRPr="002D412F">
        <w:rPr>
          <w:rFonts w:eastAsiaTheme="minorHAnsi"/>
          <w:b/>
          <w:bCs/>
          <w:color w:val="000000"/>
          <w:sz w:val="23"/>
          <w:szCs w:val="23"/>
          <w:lang w:val="en-IN"/>
        </w:rPr>
        <w:t xml:space="preserve">Outcomes: </w:t>
      </w:r>
      <w:r w:rsidRPr="002D412F">
        <w:rPr>
          <w:rFonts w:eastAsiaTheme="minorHAnsi"/>
          <w:color w:val="000000"/>
          <w:sz w:val="23"/>
          <w:szCs w:val="23"/>
          <w:lang w:val="en-IN"/>
        </w:rPr>
        <w:t xml:space="preserve">Learner will be able to… </w:t>
      </w:r>
    </w:p>
    <w:p w14:paraId="530D854D" w14:textId="77777777" w:rsidR="002D412F" w:rsidRP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lang w:val="en-IN"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 xml:space="preserve">1. Illustrate various forming and casting processes used in manufacturing of components. </w:t>
      </w:r>
    </w:p>
    <w:p w14:paraId="48BFC8F8" w14:textId="77777777" w:rsidR="002D412F" w:rsidRP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lang w:val="en-IN"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 xml:space="preserve">2. Classify the equipment’s and machines used in manufacturing processes, such as casting, rolling, forging, extrusion and wire drawing. </w:t>
      </w:r>
    </w:p>
    <w:p w14:paraId="008D9E73" w14:textId="77777777" w:rsidR="002D412F" w:rsidRP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lang w:val="en-IN"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 xml:space="preserve">3. Design and draw the moulds required for castings/ pressure die casting processes. </w:t>
      </w:r>
    </w:p>
    <w:p w14:paraId="540458C6" w14:textId="77777777" w:rsidR="002D412F" w:rsidRP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lang w:val="en-IN"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 xml:space="preserve">4. Design and draw the dies required for forging processes. </w:t>
      </w:r>
    </w:p>
    <w:p w14:paraId="45CE8A35" w14:textId="77777777" w:rsidR="002D412F" w:rsidRPr="002D412F" w:rsidRDefault="002D412F" w:rsidP="002D412F">
      <w:pPr>
        <w:autoSpaceDE w:val="0"/>
        <w:autoSpaceDN w:val="0"/>
        <w:adjustRightInd w:val="0"/>
        <w:rPr>
          <w:rFonts w:eastAsiaTheme="minorHAnsi"/>
          <w:color w:val="000000"/>
          <w:lang w:val="en-IN"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 xml:space="preserve">5. Design and draw the grooves required for rolling processes. </w:t>
      </w:r>
    </w:p>
    <w:p w14:paraId="1F98F63D" w14:textId="77777777" w:rsidR="002D412F" w:rsidRPr="002D412F" w:rsidRDefault="002D412F" w:rsidP="002D412F">
      <w:pPr>
        <w:rPr>
          <w:b/>
          <w:iCs/>
        </w:rPr>
      </w:pPr>
      <w:r w:rsidRPr="002D412F">
        <w:rPr>
          <w:rFonts w:eastAsiaTheme="minorHAnsi"/>
          <w:bCs/>
          <w:lang w:val="en-IN"/>
        </w:rPr>
        <w:t>PEL501.</w:t>
      </w:r>
      <w:r w:rsidRPr="002D412F">
        <w:rPr>
          <w:rFonts w:eastAsiaTheme="minorHAnsi"/>
          <w:color w:val="000000"/>
          <w:lang w:val="en-IN"/>
        </w:rPr>
        <w:t>6. Demonstrate various trends in the foundry/forging industries.</w:t>
      </w:r>
    </w:p>
    <w:p w14:paraId="4A2B339D" w14:textId="77777777" w:rsidR="002D412F" w:rsidRPr="002A2310" w:rsidRDefault="002D412F" w:rsidP="00EA3D8E">
      <w:pPr>
        <w:pStyle w:val="ListParagraph"/>
        <w:ind w:left="-284"/>
      </w:pPr>
    </w:p>
    <w:tbl>
      <w:tblPr>
        <w:tblW w:w="62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9"/>
        <w:gridCol w:w="5245"/>
      </w:tblGrid>
      <w:tr w:rsidR="0034046C" w:rsidRPr="002A2310" w14:paraId="0B392A76" w14:textId="77777777" w:rsidTr="002D412F">
        <w:trPr>
          <w:jc w:val="center"/>
        </w:trPr>
        <w:tc>
          <w:tcPr>
            <w:tcW w:w="959" w:type="dxa"/>
          </w:tcPr>
          <w:p w14:paraId="7667E360" w14:textId="77777777" w:rsidR="0034046C" w:rsidRPr="002A2310" w:rsidRDefault="002D412F" w:rsidP="002D412F">
            <w:pPr>
              <w:rPr>
                <w:b/>
              </w:rPr>
            </w:pPr>
            <w:r>
              <w:rPr>
                <w:b/>
              </w:rPr>
              <w:t>Sr.</w:t>
            </w:r>
            <w:r w:rsidR="0034046C" w:rsidRPr="002A2310">
              <w:rPr>
                <w:b/>
              </w:rPr>
              <w:t xml:space="preserve"> No</w:t>
            </w:r>
          </w:p>
        </w:tc>
        <w:tc>
          <w:tcPr>
            <w:tcW w:w="5245" w:type="dxa"/>
          </w:tcPr>
          <w:p w14:paraId="0A8AD5CF" w14:textId="77777777" w:rsidR="0034046C" w:rsidRPr="002A2310" w:rsidRDefault="002D412F" w:rsidP="002D412F">
            <w:pPr>
              <w:pStyle w:val="Default"/>
              <w:rPr>
                <w:b/>
              </w:rPr>
            </w:pPr>
            <w:r>
              <w:rPr>
                <w:b/>
                <w:bCs/>
                <w:sz w:val="23"/>
                <w:szCs w:val="23"/>
              </w:rPr>
              <w:t xml:space="preserve">Design Exercise/Assignments </w:t>
            </w:r>
          </w:p>
        </w:tc>
      </w:tr>
      <w:tr w:rsidR="002D412F" w:rsidRPr="002A2310" w14:paraId="52B71166" w14:textId="77777777" w:rsidTr="002D412F">
        <w:trPr>
          <w:jc w:val="center"/>
        </w:trPr>
        <w:tc>
          <w:tcPr>
            <w:tcW w:w="959" w:type="dxa"/>
          </w:tcPr>
          <w:p w14:paraId="2B1EB68D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1 </w:t>
            </w:r>
          </w:p>
        </w:tc>
        <w:tc>
          <w:tcPr>
            <w:tcW w:w="5245" w:type="dxa"/>
          </w:tcPr>
          <w:p w14:paraId="544E1637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ssignment on Sand casting </w:t>
            </w:r>
          </w:p>
        </w:tc>
      </w:tr>
      <w:tr w:rsidR="002D412F" w:rsidRPr="002A2310" w14:paraId="0E4C3CBE" w14:textId="77777777" w:rsidTr="002D412F">
        <w:trPr>
          <w:jc w:val="center"/>
        </w:trPr>
        <w:tc>
          <w:tcPr>
            <w:tcW w:w="959" w:type="dxa"/>
          </w:tcPr>
          <w:p w14:paraId="54235297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2 </w:t>
            </w:r>
          </w:p>
        </w:tc>
        <w:tc>
          <w:tcPr>
            <w:tcW w:w="5245" w:type="dxa"/>
          </w:tcPr>
          <w:p w14:paraId="6A245135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ssignment on Special casting process. </w:t>
            </w:r>
          </w:p>
        </w:tc>
      </w:tr>
      <w:tr w:rsidR="002D412F" w:rsidRPr="002A2310" w14:paraId="51C080A4" w14:textId="77777777" w:rsidTr="002D412F">
        <w:trPr>
          <w:jc w:val="center"/>
        </w:trPr>
        <w:tc>
          <w:tcPr>
            <w:tcW w:w="959" w:type="dxa"/>
          </w:tcPr>
          <w:p w14:paraId="1DC2FA60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3 </w:t>
            </w:r>
          </w:p>
        </w:tc>
        <w:tc>
          <w:tcPr>
            <w:tcW w:w="5245" w:type="dxa"/>
          </w:tcPr>
          <w:p w14:paraId="5C0BF4F0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ssignment on Extrusion process. </w:t>
            </w:r>
          </w:p>
        </w:tc>
      </w:tr>
      <w:tr w:rsidR="002D412F" w:rsidRPr="002A2310" w14:paraId="12568C2B" w14:textId="77777777" w:rsidTr="002D412F">
        <w:trPr>
          <w:jc w:val="center"/>
        </w:trPr>
        <w:tc>
          <w:tcPr>
            <w:tcW w:w="959" w:type="dxa"/>
          </w:tcPr>
          <w:p w14:paraId="6113EB2B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5 </w:t>
            </w:r>
          </w:p>
        </w:tc>
        <w:tc>
          <w:tcPr>
            <w:tcW w:w="5245" w:type="dxa"/>
          </w:tcPr>
          <w:p w14:paraId="5431B76C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sign of sand casting moulds. </w:t>
            </w:r>
          </w:p>
        </w:tc>
      </w:tr>
      <w:tr w:rsidR="002D412F" w:rsidRPr="002A2310" w14:paraId="6CE77DDE" w14:textId="77777777" w:rsidTr="002D412F">
        <w:trPr>
          <w:jc w:val="center"/>
        </w:trPr>
        <w:tc>
          <w:tcPr>
            <w:tcW w:w="959" w:type="dxa"/>
          </w:tcPr>
          <w:p w14:paraId="1D4C109C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6 </w:t>
            </w:r>
          </w:p>
        </w:tc>
        <w:tc>
          <w:tcPr>
            <w:tcW w:w="5245" w:type="dxa"/>
          </w:tcPr>
          <w:p w14:paraId="0A25F2FD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sign of Pressure die casting dies. </w:t>
            </w:r>
          </w:p>
        </w:tc>
      </w:tr>
      <w:tr w:rsidR="002D412F" w:rsidRPr="002A2310" w14:paraId="70384EA7" w14:textId="77777777" w:rsidTr="002D412F">
        <w:trPr>
          <w:jc w:val="center"/>
        </w:trPr>
        <w:tc>
          <w:tcPr>
            <w:tcW w:w="959" w:type="dxa"/>
          </w:tcPr>
          <w:p w14:paraId="07D4A311" w14:textId="77777777" w:rsidR="002D412F" w:rsidRDefault="002D412F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7 </w:t>
            </w:r>
          </w:p>
        </w:tc>
        <w:tc>
          <w:tcPr>
            <w:tcW w:w="5245" w:type="dxa"/>
          </w:tcPr>
          <w:p w14:paraId="03806892" w14:textId="77777777" w:rsidR="002D412F" w:rsidRDefault="002D412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sign of Forging dies. </w:t>
            </w:r>
          </w:p>
        </w:tc>
      </w:tr>
      <w:tr w:rsidR="007A1265" w:rsidRPr="002A2310" w14:paraId="1E37148A" w14:textId="77777777" w:rsidTr="002D412F">
        <w:trPr>
          <w:jc w:val="center"/>
        </w:trPr>
        <w:tc>
          <w:tcPr>
            <w:tcW w:w="959" w:type="dxa"/>
          </w:tcPr>
          <w:p w14:paraId="3B2E3D8D" w14:textId="77777777" w:rsidR="007A1265" w:rsidRDefault="007A126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</w:t>
            </w:r>
          </w:p>
        </w:tc>
        <w:tc>
          <w:tcPr>
            <w:tcW w:w="5245" w:type="dxa"/>
          </w:tcPr>
          <w:p w14:paraId="77FC1ED0" w14:textId="77777777" w:rsidR="007A1265" w:rsidRDefault="007A1265" w:rsidP="007A126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sign of Roll pass grooves. </w:t>
            </w:r>
          </w:p>
        </w:tc>
      </w:tr>
    </w:tbl>
    <w:p w14:paraId="421BB917" w14:textId="77777777" w:rsidR="00F71B08" w:rsidRDefault="00F71B08" w:rsidP="00626C9D">
      <w:pPr>
        <w:rPr>
          <w:b/>
          <w:bCs/>
          <w:sz w:val="28"/>
          <w:szCs w:val="28"/>
        </w:rPr>
      </w:pPr>
    </w:p>
    <w:p w14:paraId="3C9881B8" w14:textId="77777777" w:rsidR="00D6337D" w:rsidRDefault="00D6337D" w:rsidP="00626C9D">
      <w:pPr>
        <w:rPr>
          <w:b/>
          <w:bCs/>
          <w:sz w:val="28"/>
          <w:szCs w:val="28"/>
        </w:rPr>
      </w:pPr>
    </w:p>
    <w:p w14:paraId="41B54BEE" w14:textId="77777777" w:rsidR="00D6337D" w:rsidRDefault="00D6337D" w:rsidP="00626C9D">
      <w:pPr>
        <w:rPr>
          <w:b/>
          <w:bCs/>
          <w:sz w:val="28"/>
          <w:szCs w:val="28"/>
        </w:rPr>
      </w:pPr>
    </w:p>
    <w:p w14:paraId="632ECC5D" w14:textId="77777777" w:rsidR="00D6337D" w:rsidRDefault="00D6337D" w:rsidP="00626C9D">
      <w:pPr>
        <w:rPr>
          <w:b/>
          <w:bCs/>
          <w:sz w:val="28"/>
          <w:szCs w:val="28"/>
        </w:rPr>
      </w:pPr>
    </w:p>
    <w:p w14:paraId="15630300" w14:textId="77777777" w:rsidR="00D6337D" w:rsidRDefault="00D6337D" w:rsidP="00626C9D">
      <w:pPr>
        <w:rPr>
          <w:b/>
          <w:bCs/>
          <w:sz w:val="28"/>
          <w:szCs w:val="28"/>
        </w:rPr>
      </w:pPr>
    </w:p>
    <w:p w14:paraId="1276CA1B" w14:textId="77777777" w:rsidR="00D6337D" w:rsidRDefault="00D6337D" w:rsidP="00626C9D">
      <w:pPr>
        <w:rPr>
          <w:b/>
          <w:bCs/>
          <w:sz w:val="28"/>
          <w:szCs w:val="28"/>
        </w:rPr>
      </w:pPr>
    </w:p>
    <w:p w14:paraId="72341CA3" w14:textId="77777777" w:rsidR="00D6337D" w:rsidRDefault="00D6337D" w:rsidP="00626C9D">
      <w:pPr>
        <w:rPr>
          <w:b/>
          <w:bCs/>
          <w:sz w:val="28"/>
          <w:szCs w:val="28"/>
        </w:rPr>
      </w:pPr>
    </w:p>
    <w:p w14:paraId="543B8735" w14:textId="77777777" w:rsidR="00D6337D" w:rsidRDefault="00D6337D" w:rsidP="00626C9D">
      <w:pPr>
        <w:rPr>
          <w:b/>
          <w:bCs/>
          <w:sz w:val="28"/>
          <w:szCs w:val="28"/>
        </w:rPr>
      </w:pPr>
    </w:p>
    <w:p w14:paraId="0ABEEEF9" w14:textId="77777777" w:rsidR="00D6337D" w:rsidRDefault="00D6337D" w:rsidP="00626C9D">
      <w:pPr>
        <w:rPr>
          <w:b/>
          <w:bCs/>
          <w:sz w:val="28"/>
          <w:szCs w:val="28"/>
        </w:rPr>
      </w:pPr>
    </w:p>
    <w:p w14:paraId="59E27D74" w14:textId="77777777" w:rsidR="00F71B08" w:rsidRDefault="00F71B08" w:rsidP="00626C9D">
      <w:pPr>
        <w:rPr>
          <w:b/>
          <w:bCs/>
          <w:sz w:val="28"/>
          <w:szCs w:val="28"/>
        </w:rPr>
      </w:pPr>
    </w:p>
    <w:p w14:paraId="60F3B16B" w14:textId="77777777" w:rsidR="002D412F" w:rsidRPr="0015270C" w:rsidRDefault="002D412F" w:rsidP="002D412F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720"/>
        <w:rPr>
          <w:b/>
          <w:color w:val="222222"/>
          <w:u w:val="single"/>
        </w:rPr>
      </w:pPr>
      <w:r w:rsidRPr="0015270C">
        <w:rPr>
          <w:b/>
          <w:color w:val="222222"/>
          <w:u w:val="single"/>
        </w:rPr>
        <w:lastRenderedPageBreak/>
        <w:t>CO-PO-PSO Mapping.</w:t>
      </w:r>
    </w:p>
    <w:p w14:paraId="7FEA2D62" w14:textId="77777777" w:rsidR="002D412F" w:rsidRDefault="002D412F" w:rsidP="00626C9D">
      <w:pPr>
        <w:rPr>
          <w:b/>
          <w:bCs/>
          <w:sz w:val="28"/>
          <w:szCs w:val="28"/>
        </w:rPr>
      </w:pPr>
    </w:p>
    <w:p w14:paraId="55DC0ECC" w14:textId="77777777" w:rsidR="002D412F" w:rsidRDefault="002D412F" w:rsidP="00626C9D">
      <w:pPr>
        <w:rPr>
          <w:b/>
          <w:b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4"/>
        <w:gridCol w:w="652"/>
        <w:gridCol w:w="653"/>
        <w:gridCol w:w="654"/>
        <w:gridCol w:w="654"/>
        <w:gridCol w:w="654"/>
        <w:gridCol w:w="654"/>
        <w:gridCol w:w="654"/>
        <w:gridCol w:w="654"/>
        <w:gridCol w:w="654"/>
        <w:gridCol w:w="763"/>
        <w:gridCol w:w="763"/>
        <w:gridCol w:w="763"/>
      </w:tblGrid>
      <w:tr w:rsidR="002D412F" w:rsidRPr="002342FC" w14:paraId="1BBD91C5" w14:textId="77777777" w:rsidTr="002D412F">
        <w:tc>
          <w:tcPr>
            <w:tcW w:w="1470" w:type="dxa"/>
          </w:tcPr>
          <w:p w14:paraId="76308E3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CO# / PO#</w:t>
            </w:r>
          </w:p>
        </w:tc>
        <w:tc>
          <w:tcPr>
            <w:tcW w:w="656" w:type="dxa"/>
          </w:tcPr>
          <w:p w14:paraId="3FCD83BD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</w:t>
            </w:r>
          </w:p>
        </w:tc>
        <w:tc>
          <w:tcPr>
            <w:tcW w:w="657" w:type="dxa"/>
          </w:tcPr>
          <w:p w14:paraId="4A43D1E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2</w:t>
            </w:r>
          </w:p>
        </w:tc>
        <w:tc>
          <w:tcPr>
            <w:tcW w:w="657" w:type="dxa"/>
          </w:tcPr>
          <w:p w14:paraId="26D7BE58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3</w:t>
            </w:r>
          </w:p>
        </w:tc>
        <w:tc>
          <w:tcPr>
            <w:tcW w:w="657" w:type="dxa"/>
          </w:tcPr>
          <w:p w14:paraId="3DADF762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4</w:t>
            </w:r>
          </w:p>
        </w:tc>
        <w:tc>
          <w:tcPr>
            <w:tcW w:w="657" w:type="dxa"/>
          </w:tcPr>
          <w:p w14:paraId="55F83408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5</w:t>
            </w:r>
          </w:p>
        </w:tc>
        <w:tc>
          <w:tcPr>
            <w:tcW w:w="657" w:type="dxa"/>
          </w:tcPr>
          <w:p w14:paraId="2DF0F10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6</w:t>
            </w:r>
          </w:p>
        </w:tc>
        <w:tc>
          <w:tcPr>
            <w:tcW w:w="657" w:type="dxa"/>
          </w:tcPr>
          <w:p w14:paraId="0F5C208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7</w:t>
            </w:r>
          </w:p>
        </w:tc>
        <w:tc>
          <w:tcPr>
            <w:tcW w:w="657" w:type="dxa"/>
          </w:tcPr>
          <w:p w14:paraId="5C593D6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8</w:t>
            </w:r>
          </w:p>
        </w:tc>
        <w:tc>
          <w:tcPr>
            <w:tcW w:w="657" w:type="dxa"/>
          </w:tcPr>
          <w:p w14:paraId="6695682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9</w:t>
            </w:r>
          </w:p>
        </w:tc>
        <w:tc>
          <w:tcPr>
            <w:tcW w:w="738" w:type="dxa"/>
          </w:tcPr>
          <w:p w14:paraId="0CC9111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0</w:t>
            </w:r>
          </w:p>
        </w:tc>
        <w:tc>
          <w:tcPr>
            <w:tcW w:w="738" w:type="dxa"/>
          </w:tcPr>
          <w:p w14:paraId="18A2257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1</w:t>
            </w:r>
          </w:p>
        </w:tc>
        <w:tc>
          <w:tcPr>
            <w:tcW w:w="718" w:type="dxa"/>
          </w:tcPr>
          <w:p w14:paraId="1F83BB8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O12</w:t>
            </w:r>
          </w:p>
        </w:tc>
      </w:tr>
      <w:tr w:rsidR="002D412F" w:rsidRPr="002342FC" w14:paraId="4CD4CEF5" w14:textId="77777777" w:rsidTr="002D412F">
        <w:tc>
          <w:tcPr>
            <w:tcW w:w="1470" w:type="dxa"/>
          </w:tcPr>
          <w:p w14:paraId="528DEBB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EC</w:t>
            </w:r>
            <w:r>
              <w:rPr>
                <w:color w:val="222222"/>
                <w:lang w:val="en-US"/>
              </w:rPr>
              <w:t>501</w:t>
            </w:r>
            <w:r w:rsidRPr="002342FC">
              <w:rPr>
                <w:color w:val="222222"/>
                <w:lang w:val="en-US"/>
              </w:rPr>
              <w:t>.1</w:t>
            </w:r>
          </w:p>
        </w:tc>
        <w:tc>
          <w:tcPr>
            <w:tcW w:w="656" w:type="dxa"/>
            <w:vAlign w:val="bottom"/>
          </w:tcPr>
          <w:p w14:paraId="29997BD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0030BA3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864213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45B7AB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47FEC7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5A9F623A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F88327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70518E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39996B0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4DABB0DA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4EAC75B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492C8AC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61FB5B32" w14:textId="77777777" w:rsidTr="002D412F">
        <w:tc>
          <w:tcPr>
            <w:tcW w:w="1470" w:type="dxa"/>
          </w:tcPr>
          <w:p w14:paraId="1B145E9A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2</w:t>
            </w:r>
          </w:p>
        </w:tc>
        <w:tc>
          <w:tcPr>
            <w:tcW w:w="656" w:type="dxa"/>
            <w:vAlign w:val="bottom"/>
          </w:tcPr>
          <w:p w14:paraId="777E0C5D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9AD447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4729879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1F43825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7BEB752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12FA528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83DCEF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6639376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3C0FB00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40DFEFA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69FAAD7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50DDA47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6C735B19" w14:textId="77777777" w:rsidTr="002D412F">
        <w:tc>
          <w:tcPr>
            <w:tcW w:w="1470" w:type="dxa"/>
          </w:tcPr>
          <w:p w14:paraId="02E67192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3</w:t>
            </w:r>
          </w:p>
        </w:tc>
        <w:tc>
          <w:tcPr>
            <w:tcW w:w="656" w:type="dxa"/>
            <w:vAlign w:val="bottom"/>
          </w:tcPr>
          <w:p w14:paraId="5D9FB0C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524E7C3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28014A3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5488E4D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2BFE32D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367AEB5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4A473E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540031D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684469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3B95E282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001F572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4D5FBA1A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148914A3" w14:textId="77777777" w:rsidTr="002D412F">
        <w:tc>
          <w:tcPr>
            <w:tcW w:w="1470" w:type="dxa"/>
          </w:tcPr>
          <w:p w14:paraId="207ACCA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4</w:t>
            </w:r>
          </w:p>
        </w:tc>
        <w:tc>
          <w:tcPr>
            <w:tcW w:w="656" w:type="dxa"/>
            <w:vAlign w:val="bottom"/>
          </w:tcPr>
          <w:p w14:paraId="22095B1D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5BF92F7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019ED07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44AFE56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AFFA20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BF74859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489F507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22DE4EF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657" w:type="dxa"/>
            <w:vAlign w:val="bottom"/>
          </w:tcPr>
          <w:p w14:paraId="4588A8A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26BC0F9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38" w:type="dxa"/>
            <w:vAlign w:val="bottom"/>
          </w:tcPr>
          <w:p w14:paraId="17AE579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  <w:tc>
          <w:tcPr>
            <w:tcW w:w="718" w:type="dxa"/>
            <w:vAlign w:val="bottom"/>
          </w:tcPr>
          <w:p w14:paraId="1663FA6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50AAD63F" w14:textId="77777777" w:rsidTr="002D412F">
        <w:tc>
          <w:tcPr>
            <w:tcW w:w="1470" w:type="dxa"/>
          </w:tcPr>
          <w:p w14:paraId="69E969EF" w14:textId="77777777" w:rsidR="002D412F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5</w:t>
            </w:r>
          </w:p>
        </w:tc>
        <w:tc>
          <w:tcPr>
            <w:tcW w:w="656" w:type="dxa"/>
            <w:vAlign w:val="bottom"/>
          </w:tcPr>
          <w:p w14:paraId="3A91E2E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09BB3D32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6F276940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55FD9E08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7DA4746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2912183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3637C16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140495C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0EF357C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287A33C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7320F04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18" w:type="dxa"/>
            <w:vAlign w:val="bottom"/>
          </w:tcPr>
          <w:p w14:paraId="51AF6462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</w:tr>
      <w:tr w:rsidR="002D412F" w:rsidRPr="002342FC" w14:paraId="6641755C" w14:textId="77777777" w:rsidTr="002D412F">
        <w:tc>
          <w:tcPr>
            <w:tcW w:w="1470" w:type="dxa"/>
          </w:tcPr>
          <w:p w14:paraId="44EA1623" w14:textId="77777777" w:rsidR="002D412F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6</w:t>
            </w:r>
          </w:p>
        </w:tc>
        <w:tc>
          <w:tcPr>
            <w:tcW w:w="656" w:type="dxa"/>
            <w:vAlign w:val="bottom"/>
          </w:tcPr>
          <w:p w14:paraId="6360221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7A08C35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3D3ACB8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3</w:t>
            </w:r>
          </w:p>
        </w:tc>
        <w:tc>
          <w:tcPr>
            <w:tcW w:w="657" w:type="dxa"/>
            <w:vAlign w:val="bottom"/>
          </w:tcPr>
          <w:p w14:paraId="139EDBAD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505E495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4C2FC7F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6016841A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5AD6B69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657" w:type="dxa"/>
            <w:vAlign w:val="bottom"/>
          </w:tcPr>
          <w:p w14:paraId="7A27437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4F55696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38" w:type="dxa"/>
            <w:vAlign w:val="bottom"/>
          </w:tcPr>
          <w:p w14:paraId="1AB88D0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  <w:tc>
          <w:tcPr>
            <w:tcW w:w="718" w:type="dxa"/>
            <w:vAlign w:val="bottom"/>
          </w:tcPr>
          <w:p w14:paraId="3506F06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</w:p>
        </w:tc>
      </w:tr>
    </w:tbl>
    <w:p w14:paraId="7840315F" w14:textId="77777777" w:rsidR="002D412F" w:rsidRPr="00FB0C4D" w:rsidRDefault="002D412F" w:rsidP="002D412F">
      <w:pPr>
        <w:rPr>
          <w:b/>
          <w:bCs/>
          <w:i/>
          <w:i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77"/>
        <w:gridCol w:w="777"/>
      </w:tblGrid>
      <w:tr w:rsidR="002D412F" w:rsidRPr="002342FC" w14:paraId="036281DE" w14:textId="77777777" w:rsidTr="002D412F">
        <w:tc>
          <w:tcPr>
            <w:tcW w:w="1400" w:type="dxa"/>
          </w:tcPr>
          <w:p w14:paraId="51B2F961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CO# / PSO#</w:t>
            </w:r>
          </w:p>
        </w:tc>
        <w:tc>
          <w:tcPr>
            <w:tcW w:w="777" w:type="dxa"/>
          </w:tcPr>
          <w:p w14:paraId="5A15DF6B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SO1</w:t>
            </w:r>
          </w:p>
        </w:tc>
        <w:tc>
          <w:tcPr>
            <w:tcW w:w="777" w:type="dxa"/>
          </w:tcPr>
          <w:p w14:paraId="1428FC44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SO2</w:t>
            </w:r>
          </w:p>
        </w:tc>
      </w:tr>
      <w:tr w:rsidR="002D412F" w:rsidRPr="002342FC" w14:paraId="07DDD149" w14:textId="77777777" w:rsidTr="002D412F">
        <w:tc>
          <w:tcPr>
            <w:tcW w:w="1400" w:type="dxa"/>
          </w:tcPr>
          <w:p w14:paraId="751CC7D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PEC</w:t>
            </w:r>
            <w:r>
              <w:rPr>
                <w:color w:val="222222"/>
                <w:lang w:val="en-US"/>
              </w:rPr>
              <w:t>501</w:t>
            </w:r>
            <w:r w:rsidRPr="002342FC">
              <w:rPr>
                <w:color w:val="222222"/>
                <w:lang w:val="en-US"/>
              </w:rPr>
              <w:t>.1</w:t>
            </w:r>
          </w:p>
        </w:tc>
        <w:tc>
          <w:tcPr>
            <w:tcW w:w="777" w:type="dxa"/>
            <w:vAlign w:val="bottom"/>
          </w:tcPr>
          <w:p w14:paraId="6C2C352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  <w:vAlign w:val="bottom"/>
          </w:tcPr>
          <w:p w14:paraId="77014C6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778F641E" w14:textId="77777777" w:rsidTr="002D412F">
        <w:tc>
          <w:tcPr>
            <w:tcW w:w="1400" w:type="dxa"/>
          </w:tcPr>
          <w:p w14:paraId="63B28F58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2</w:t>
            </w:r>
          </w:p>
        </w:tc>
        <w:tc>
          <w:tcPr>
            <w:tcW w:w="777" w:type="dxa"/>
            <w:vAlign w:val="bottom"/>
          </w:tcPr>
          <w:p w14:paraId="54321B2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21488E7F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73C250E7" w14:textId="77777777" w:rsidTr="002D412F">
        <w:tc>
          <w:tcPr>
            <w:tcW w:w="1400" w:type="dxa"/>
          </w:tcPr>
          <w:p w14:paraId="5300C5C3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3</w:t>
            </w:r>
          </w:p>
        </w:tc>
        <w:tc>
          <w:tcPr>
            <w:tcW w:w="777" w:type="dxa"/>
            <w:vAlign w:val="bottom"/>
          </w:tcPr>
          <w:p w14:paraId="5FAFB53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72C7BD9E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5CE7CDF9" w14:textId="77777777" w:rsidTr="002D412F">
        <w:tc>
          <w:tcPr>
            <w:tcW w:w="1400" w:type="dxa"/>
          </w:tcPr>
          <w:p w14:paraId="00A6AD86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</w:t>
            </w:r>
            <w:r w:rsidRPr="002342FC">
              <w:rPr>
                <w:color w:val="222222"/>
                <w:lang w:val="en-US"/>
              </w:rPr>
              <w:t>.4</w:t>
            </w:r>
          </w:p>
        </w:tc>
        <w:tc>
          <w:tcPr>
            <w:tcW w:w="777" w:type="dxa"/>
            <w:vAlign w:val="bottom"/>
          </w:tcPr>
          <w:p w14:paraId="155BAE0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 w:rsidRPr="002342FC"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7930B6F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3ED2FB3D" w14:textId="77777777" w:rsidTr="002D412F">
        <w:tc>
          <w:tcPr>
            <w:tcW w:w="1400" w:type="dxa"/>
          </w:tcPr>
          <w:p w14:paraId="43D5C085" w14:textId="77777777" w:rsidR="002D412F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5</w:t>
            </w:r>
          </w:p>
        </w:tc>
        <w:tc>
          <w:tcPr>
            <w:tcW w:w="777" w:type="dxa"/>
            <w:vAlign w:val="bottom"/>
          </w:tcPr>
          <w:p w14:paraId="7A4779D7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231A30E8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  <w:tr w:rsidR="002D412F" w:rsidRPr="002342FC" w14:paraId="0A5D4E06" w14:textId="77777777" w:rsidTr="002D412F">
        <w:tc>
          <w:tcPr>
            <w:tcW w:w="1400" w:type="dxa"/>
          </w:tcPr>
          <w:p w14:paraId="3EFD2D86" w14:textId="77777777" w:rsidR="002D412F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PEC501.6</w:t>
            </w:r>
          </w:p>
        </w:tc>
        <w:tc>
          <w:tcPr>
            <w:tcW w:w="777" w:type="dxa"/>
            <w:vAlign w:val="bottom"/>
          </w:tcPr>
          <w:p w14:paraId="11C849C5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2</w:t>
            </w:r>
          </w:p>
        </w:tc>
        <w:tc>
          <w:tcPr>
            <w:tcW w:w="777" w:type="dxa"/>
          </w:tcPr>
          <w:p w14:paraId="4BC2C71C" w14:textId="77777777" w:rsidR="002D412F" w:rsidRPr="002342FC" w:rsidRDefault="002D412F" w:rsidP="002D412F">
            <w:pPr>
              <w:pStyle w:val="m4722089408912935655gmail-m-7787102436286021651m6361301393718815521gmail-msolistparagraph"/>
              <w:shd w:val="clear" w:color="auto" w:fill="FFFFFF"/>
              <w:spacing w:line="344" w:lineRule="atLeast"/>
              <w:rPr>
                <w:color w:val="222222"/>
                <w:lang w:val="en-US"/>
              </w:rPr>
            </w:pPr>
            <w:r>
              <w:rPr>
                <w:color w:val="222222"/>
                <w:lang w:val="en-US"/>
              </w:rPr>
              <w:t>-</w:t>
            </w:r>
          </w:p>
        </w:tc>
      </w:tr>
    </w:tbl>
    <w:p w14:paraId="3886EF48" w14:textId="77777777" w:rsidR="002D412F" w:rsidRDefault="002D412F" w:rsidP="00626C9D">
      <w:pPr>
        <w:rPr>
          <w:b/>
          <w:bCs/>
          <w:sz w:val="28"/>
          <w:szCs w:val="28"/>
        </w:rPr>
      </w:pPr>
    </w:p>
    <w:p w14:paraId="2B96725A" w14:textId="77777777" w:rsidR="0015270C" w:rsidRDefault="0015270C" w:rsidP="00626C9D">
      <w:pPr>
        <w:rPr>
          <w:b/>
          <w:bCs/>
          <w:sz w:val="28"/>
          <w:szCs w:val="28"/>
        </w:rPr>
      </w:pPr>
    </w:p>
    <w:p w14:paraId="45ADAE54" w14:textId="77777777" w:rsidR="0015270C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  <w:r>
        <w:rPr>
          <w:b/>
          <w:color w:val="222222"/>
          <w:u w:val="single"/>
        </w:rPr>
        <w:t>CO Assessment tools with target:</w:t>
      </w:r>
    </w:p>
    <w:p w14:paraId="330598DE" w14:textId="77777777" w:rsidR="0015270C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2"/>
        <w:gridCol w:w="1695"/>
        <w:gridCol w:w="1653"/>
        <w:gridCol w:w="1883"/>
        <w:gridCol w:w="1883"/>
      </w:tblGrid>
      <w:tr w:rsidR="0015270C" w:rsidRPr="008C55B3" w14:paraId="4E992EF4" w14:textId="77777777" w:rsidTr="00B53747">
        <w:trPr>
          <w:jc w:val="center"/>
        </w:trPr>
        <w:tc>
          <w:tcPr>
            <w:tcW w:w="1286" w:type="pct"/>
            <w:vMerge w:val="restart"/>
          </w:tcPr>
          <w:p w14:paraId="78C65A02" w14:textId="77777777" w:rsidR="0015270C" w:rsidRPr="008C55B3" w:rsidRDefault="0015270C" w:rsidP="00B53747">
            <w:pPr>
              <w:rPr>
                <w:b/>
                <w:color w:val="000000"/>
                <w:lang w:eastAsia="en-IN"/>
              </w:rPr>
            </w:pPr>
            <w:r w:rsidRPr="008C55B3">
              <w:rPr>
                <w:b/>
                <w:color w:val="000000"/>
                <w:lang w:eastAsia="en-IN"/>
              </w:rPr>
              <w:t>Co Statement #</w:t>
            </w:r>
          </w:p>
        </w:tc>
        <w:tc>
          <w:tcPr>
            <w:tcW w:w="3714" w:type="pct"/>
            <w:gridSpan w:val="4"/>
          </w:tcPr>
          <w:p w14:paraId="6C77E500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Target for Assessment Tools</w:t>
            </w:r>
          </w:p>
        </w:tc>
      </w:tr>
      <w:tr w:rsidR="0015270C" w:rsidRPr="008C55B3" w14:paraId="1B053E7D" w14:textId="77777777" w:rsidTr="00B53747">
        <w:trPr>
          <w:jc w:val="center"/>
        </w:trPr>
        <w:tc>
          <w:tcPr>
            <w:tcW w:w="1286" w:type="pct"/>
            <w:vMerge/>
          </w:tcPr>
          <w:p w14:paraId="65AB2D84" w14:textId="77777777" w:rsidR="0015270C" w:rsidRPr="008C55B3" w:rsidRDefault="0015270C" w:rsidP="00B53747">
            <w:pPr>
              <w:rPr>
                <w:b/>
                <w:color w:val="000000"/>
                <w:lang w:eastAsia="en-IN"/>
              </w:rPr>
            </w:pPr>
          </w:p>
        </w:tc>
        <w:tc>
          <w:tcPr>
            <w:tcW w:w="885" w:type="pct"/>
          </w:tcPr>
          <w:p w14:paraId="72FE09DA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Assignments</w:t>
            </w:r>
          </w:p>
        </w:tc>
        <w:tc>
          <w:tcPr>
            <w:tcW w:w="863" w:type="pct"/>
          </w:tcPr>
          <w:p w14:paraId="16CCD56D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>
              <w:rPr>
                <w:b/>
                <w:color w:val="222222"/>
              </w:rPr>
              <w:t>Drawing Sheets</w:t>
            </w:r>
          </w:p>
        </w:tc>
        <w:tc>
          <w:tcPr>
            <w:tcW w:w="983" w:type="pct"/>
          </w:tcPr>
          <w:p w14:paraId="4B24795C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Oral Exam</w:t>
            </w:r>
          </w:p>
        </w:tc>
        <w:tc>
          <w:tcPr>
            <w:tcW w:w="983" w:type="pct"/>
          </w:tcPr>
          <w:p w14:paraId="51509231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b/>
                <w:color w:val="222222"/>
              </w:rPr>
            </w:pPr>
            <w:r w:rsidRPr="008C55B3">
              <w:rPr>
                <w:b/>
                <w:color w:val="222222"/>
              </w:rPr>
              <w:t>Course Exit Survey</w:t>
            </w:r>
          </w:p>
        </w:tc>
      </w:tr>
      <w:tr w:rsidR="0015270C" w:rsidRPr="008C55B3" w14:paraId="5DA0750F" w14:textId="77777777" w:rsidTr="00B53747">
        <w:trPr>
          <w:jc w:val="center"/>
        </w:trPr>
        <w:tc>
          <w:tcPr>
            <w:tcW w:w="1286" w:type="pct"/>
          </w:tcPr>
          <w:p w14:paraId="333B0F56" w14:textId="77777777" w:rsidR="0015270C" w:rsidRPr="0064470F" w:rsidRDefault="0015270C" w:rsidP="00B53747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PEL502</w:t>
            </w:r>
            <w:r w:rsidRPr="0064470F">
              <w:rPr>
                <w:color w:val="000000"/>
                <w:lang w:eastAsia="en-IN"/>
              </w:rPr>
              <w:t>.1</w:t>
            </w:r>
          </w:p>
        </w:tc>
        <w:tc>
          <w:tcPr>
            <w:tcW w:w="885" w:type="pct"/>
          </w:tcPr>
          <w:p w14:paraId="7BC82C7B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70%</w:t>
            </w:r>
          </w:p>
        </w:tc>
        <w:tc>
          <w:tcPr>
            <w:tcW w:w="863" w:type="pct"/>
          </w:tcPr>
          <w:p w14:paraId="495F6D82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-</w:t>
            </w:r>
          </w:p>
        </w:tc>
        <w:tc>
          <w:tcPr>
            <w:tcW w:w="983" w:type="pct"/>
          </w:tcPr>
          <w:p w14:paraId="6CF8F3C2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25AC4A05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15270C" w:rsidRPr="008C55B3" w14:paraId="75B04826" w14:textId="77777777" w:rsidTr="00B53747">
        <w:trPr>
          <w:jc w:val="center"/>
        </w:trPr>
        <w:tc>
          <w:tcPr>
            <w:tcW w:w="1286" w:type="pct"/>
          </w:tcPr>
          <w:p w14:paraId="6FB7B915" w14:textId="77777777" w:rsidR="0015270C" w:rsidRDefault="0015270C" w:rsidP="00B53747">
            <w:r w:rsidRPr="000A17EF">
              <w:rPr>
                <w:color w:val="000000"/>
                <w:lang w:eastAsia="en-IN"/>
              </w:rPr>
              <w:t>PEL502.</w:t>
            </w:r>
            <w:r>
              <w:rPr>
                <w:color w:val="000000"/>
                <w:lang w:eastAsia="en-IN"/>
              </w:rPr>
              <w:t>2</w:t>
            </w:r>
          </w:p>
        </w:tc>
        <w:tc>
          <w:tcPr>
            <w:tcW w:w="885" w:type="pct"/>
          </w:tcPr>
          <w:p w14:paraId="76444566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A549CB">
              <w:rPr>
                <w:color w:val="222222"/>
                <w:lang w:val="en-US"/>
              </w:rPr>
              <w:t>70%</w:t>
            </w:r>
          </w:p>
        </w:tc>
        <w:tc>
          <w:tcPr>
            <w:tcW w:w="863" w:type="pct"/>
          </w:tcPr>
          <w:p w14:paraId="3427541D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-</w:t>
            </w:r>
          </w:p>
        </w:tc>
        <w:tc>
          <w:tcPr>
            <w:tcW w:w="983" w:type="pct"/>
          </w:tcPr>
          <w:p w14:paraId="63D2B254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25101988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15270C" w:rsidRPr="008C55B3" w14:paraId="4D06803C" w14:textId="77777777" w:rsidTr="00B53747">
        <w:trPr>
          <w:jc w:val="center"/>
        </w:trPr>
        <w:tc>
          <w:tcPr>
            <w:tcW w:w="1286" w:type="pct"/>
          </w:tcPr>
          <w:p w14:paraId="06CCE088" w14:textId="77777777" w:rsidR="0015270C" w:rsidRDefault="0015270C" w:rsidP="00B53747">
            <w:r w:rsidRPr="000A17EF">
              <w:rPr>
                <w:color w:val="000000"/>
                <w:lang w:eastAsia="en-IN"/>
              </w:rPr>
              <w:t>PEL502.</w:t>
            </w:r>
            <w:r>
              <w:rPr>
                <w:color w:val="000000"/>
                <w:lang w:eastAsia="en-IN"/>
              </w:rPr>
              <w:t>3</w:t>
            </w:r>
          </w:p>
        </w:tc>
        <w:tc>
          <w:tcPr>
            <w:tcW w:w="885" w:type="pct"/>
          </w:tcPr>
          <w:p w14:paraId="7CCE654B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A549CB">
              <w:rPr>
                <w:color w:val="222222"/>
                <w:lang w:val="en-US"/>
              </w:rPr>
              <w:t>70%</w:t>
            </w:r>
          </w:p>
        </w:tc>
        <w:tc>
          <w:tcPr>
            <w:tcW w:w="863" w:type="pct"/>
          </w:tcPr>
          <w:p w14:paraId="1510EEAD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-</w:t>
            </w:r>
          </w:p>
        </w:tc>
        <w:tc>
          <w:tcPr>
            <w:tcW w:w="983" w:type="pct"/>
          </w:tcPr>
          <w:p w14:paraId="45A12336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51D0A994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15270C" w:rsidRPr="008C55B3" w14:paraId="2E020FA2" w14:textId="77777777" w:rsidTr="00B53747">
        <w:trPr>
          <w:jc w:val="center"/>
        </w:trPr>
        <w:tc>
          <w:tcPr>
            <w:tcW w:w="1286" w:type="pct"/>
          </w:tcPr>
          <w:p w14:paraId="0D72661A" w14:textId="77777777" w:rsidR="0015270C" w:rsidRDefault="0015270C" w:rsidP="00B53747">
            <w:r w:rsidRPr="000A17EF">
              <w:rPr>
                <w:color w:val="000000"/>
                <w:lang w:eastAsia="en-IN"/>
              </w:rPr>
              <w:t>PEL502.</w:t>
            </w:r>
            <w:r>
              <w:rPr>
                <w:color w:val="000000"/>
                <w:lang w:eastAsia="en-IN"/>
              </w:rPr>
              <w:t>4</w:t>
            </w:r>
          </w:p>
        </w:tc>
        <w:tc>
          <w:tcPr>
            <w:tcW w:w="885" w:type="pct"/>
          </w:tcPr>
          <w:p w14:paraId="78C3A0EC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70%</w:t>
            </w:r>
          </w:p>
        </w:tc>
        <w:tc>
          <w:tcPr>
            <w:tcW w:w="863" w:type="pct"/>
          </w:tcPr>
          <w:p w14:paraId="040187C2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6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983" w:type="pct"/>
          </w:tcPr>
          <w:p w14:paraId="49C1C111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29188DBB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15270C" w:rsidRPr="008C55B3" w14:paraId="5D22CF1F" w14:textId="77777777" w:rsidTr="00B53747">
        <w:trPr>
          <w:jc w:val="center"/>
        </w:trPr>
        <w:tc>
          <w:tcPr>
            <w:tcW w:w="1286" w:type="pct"/>
          </w:tcPr>
          <w:p w14:paraId="201E8562" w14:textId="77777777" w:rsidR="0015270C" w:rsidRDefault="0015270C" w:rsidP="00B53747">
            <w:r w:rsidRPr="000A17EF">
              <w:rPr>
                <w:color w:val="000000"/>
                <w:lang w:eastAsia="en-IN"/>
              </w:rPr>
              <w:t>PEL502.</w:t>
            </w:r>
            <w:r>
              <w:rPr>
                <w:color w:val="000000"/>
                <w:lang w:eastAsia="en-IN"/>
              </w:rPr>
              <w:t>5</w:t>
            </w:r>
          </w:p>
        </w:tc>
        <w:tc>
          <w:tcPr>
            <w:tcW w:w="885" w:type="pct"/>
          </w:tcPr>
          <w:p w14:paraId="4DEFB7AC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70%</w:t>
            </w:r>
          </w:p>
        </w:tc>
        <w:tc>
          <w:tcPr>
            <w:tcW w:w="863" w:type="pct"/>
          </w:tcPr>
          <w:p w14:paraId="00662EBC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6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983" w:type="pct"/>
          </w:tcPr>
          <w:p w14:paraId="6B1B8F54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1B5669BA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  <w:tr w:rsidR="0015270C" w:rsidRPr="008C55B3" w14:paraId="3CF3FC74" w14:textId="77777777" w:rsidTr="00B53747">
        <w:trPr>
          <w:jc w:val="center"/>
        </w:trPr>
        <w:tc>
          <w:tcPr>
            <w:tcW w:w="1286" w:type="pct"/>
          </w:tcPr>
          <w:p w14:paraId="1B70CE34" w14:textId="77777777" w:rsidR="0015270C" w:rsidRDefault="0015270C" w:rsidP="00B53747">
            <w:r w:rsidRPr="000A17EF">
              <w:rPr>
                <w:color w:val="000000"/>
                <w:lang w:eastAsia="en-IN"/>
              </w:rPr>
              <w:t>PEL502.</w:t>
            </w:r>
            <w:r>
              <w:rPr>
                <w:color w:val="000000"/>
                <w:lang w:eastAsia="en-IN"/>
              </w:rPr>
              <w:t>6</w:t>
            </w:r>
          </w:p>
        </w:tc>
        <w:tc>
          <w:tcPr>
            <w:tcW w:w="885" w:type="pct"/>
          </w:tcPr>
          <w:p w14:paraId="51A3509F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A549CB">
              <w:rPr>
                <w:color w:val="222222"/>
                <w:lang w:val="en-US"/>
              </w:rPr>
              <w:t>70%</w:t>
            </w:r>
          </w:p>
        </w:tc>
        <w:tc>
          <w:tcPr>
            <w:tcW w:w="863" w:type="pct"/>
          </w:tcPr>
          <w:p w14:paraId="0158B24A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>
              <w:rPr>
                <w:color w:val="222222"/>
              </w:rPr>
              <w:t>6</w:t>
            </w:r>
            <w:r w:rsidRPr="008C55B3">
              <w:rPr>
                <w:color w:val="222222"/>
              </w:rPr>
              <w:t>0%</w:t>
            </w:r>
          </w:p>
        </w:tc>
        <w:tc>
          <w:tcPr>
            <w:tcW w:w="983" w:type="pct"/>
          </w:tcPr>
          <w:p w14:paraId="42BC8225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  <w:tc>
          <w:tcPr>
            <w:tcW w:w="983" w:type="pct"/>
          </w:tcPr>
          <w:p w14:paraId="54D9A74C" w14:textId="77777777" w:rsidR="0015270C" w:rsidRPr="008C55B3" w:rsidRDefault="0015270C" w:rsidP="00B53747">
            <w:pPr>
              <w:pStyle w:val="m4722089408912935655gmail-m-7787102436286021651m6361301393718815521gmail-msolistparagraph"/>
              <w:spacing w:before="0" w:beforeAutospacing="0" w:after="0" w:afterAutospacing="0" w:line="344" w:lineRule="atLeast"/>
              <w:jc w:val="center"/>
              <w:rPr>
                <w:color w:val="222222"/>
              </w:rPr>
            </w:pPr>
            <w:r w:rsidRPr="008C55B3">
              <w:rPr>
                <w:color w:val="222222"/>
              </w:rPr>
              <w:t>60%</w:t>
            </w:r>
          </w:p>
        </w:tc>
      </w:tr>
    </w:tbl>
    <w:p w14:paraId="7728D2EB" w14:textId="77777777" w:rsidR="0015270C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743066F9" w14:textId="77777777" w:rsidR="00C90B47" w:rsidRDefault="00C90B47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7FEB43FB" w14:textId="77777777" w:rsidR="00C90B47" w:rsidRDefault="00C90B47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7F9BF92E" w14:textId="77777777" w:rsidR="00C90B47" w:rsidRDefault="00C90B47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1DB34370" w14:textId="77777777" w:rsidR="00C90B47" w:rsidRDefault="00C90B47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012EDE8E" w14:textId="77777777" w:rsidR="00C90B47" w:rsidRDefault="00C90B47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p w14:paraId="7E1CB045" w14:textId="77777777" w:rsidR="0015270C" w:rsidRPr="00C37801" w:rsidRDefault="0015270C" w:rsidP="0015270C">
      <w:pPr>
        <w:pStyle w:val="m4722089408912935655gmail-m-7787102436286021651m6361301393718815521gmail-msolistparagraph"/>
        <w:numPr>
          <w:ilvl w:val="0"/>
          <w:numId w:val="5"/>
        </w:numPr>
        <w:shd w:val="clear" w:color="auto" w:fill="FFFFFF"/>
        <w:spacing w:before="0" w:beforeAutospacing="0" w:after="0" w:afterAutospacing="0" w:line="344" w:lineRule="atLeast"/>
        <w:ind w:left="426"/>
        <w:rPr>
          <w:b/>
          <w:color w:val="222222"/>
        </w:rPr>
      </w:pPr>
      <w:r w:rsidRPr="00C37801">
        <w:rPr>
          <w:b/>
          <w:color w:val="222222"/>
        </w:rPr>
        <w:t>Curriculum Gap/Content beyond syllabus (if any).</w:t>
      </w:r>
    </w:p>
    <w:p w14:paraId="2DA33A3C" w14:textId="77777777" w:rsidR="0015270C" w:rsidRPr="005843E2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</w:p>
    <w:p w14:paraId="69FDD5DA" w14:textId="77777777" w:rsidR="0015270C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  <w:r w:rsidRPr="005843E2">
        <w:rPr>
          <w:color w:val="222222"/>
        </w:rPr>
        <w:t>--</w:t>
      </w:r>
    </w:p>
    <w:p w14:paraId="4A020607" w14:textId="77777777" w:rsidR="007A1265" w:rsidRDefault="007A1265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</w:p>
    <w:p w14:paraId="4AAE21B8" w14:textId="77777777" w:rsidR="007A1265" w:rsidRDefault="007A1265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</w:p>
    <w:p w14:paraId="15506E42" w14:textId="77777777" w:rsidR="007A1265" w:rsidRPr="005843E2" w:rsidRDefault="007A1265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</w:p>
    <w:p w14:paraId="49A2885B" w14:textId="77777777" w:rsidR="0015270C" w:rsidRPr="005843E2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ind w:left="426"/>
        <w:rPr>
          <w:color w:val="222222"/>
        </w:rPr>
      </w:pPr>
    </w:p>
    <w:p w14:paraId="7B55F59A" w14:textId="77777777" w:rsidR="0015270C" w:rsidRPr="00C37801" w:rsidRDefault="0015270C" w:rsidP="0015270C">
      <w:pPr>
        <w:pStyle w:val="m4722089408912935655gmail-m-7787102436286021651m6361301393718815521gmail-msolistparagraph"/>
        <w:numPr>
          <w:ilvl w:val="0"/>
          <w:numId w:val="5"/>
        </w:numPr>
        <w:shd w:val="clear" w:color="auto" w:fill="FFFFFF"/>
        <w:spacing w:before="0" w:beforeAutospacing="0" w:after="0" w:afterAutospacing="0" w:line="344" w:lineRule="atLeast"/>
        <w:ind w:left="426"/>
        <w:rPr>
          <w:b/>
          <w:color w:val="222222"/>
        </w:rPr>
      </w:pPr>
      <w:r w:rsidRPr="005843E2">
        <w:rPr>
          <w:color w:val="222222"/>
        </w:rPr>
        <w:t> </w:t>
      </w:r>
      <w:r>
        <w:rPr>
          <w:b/>
          <w:color w:val="222222"/>
        </w:rPr>
        <w:t xml:space="preserve">Lab </w:t>
      </w:r>
      <w:r w:rsidRPr="00C37801">
        <w:rPr>
          <w:b/>
          <w:color w:val="222222"/>
        </w:rPr>
        <w:t>Plan.</w:t>
      </w:r>
    </w:p>
    <w:p w14:paraId="2BBC2063" w14:textId="77777777" w:rsidR="0015270C" w:rsidRDefault="0015270C" w:rsidP="0015270C">
      <w:pPr>
        <w:pStyle w:val="m4722089408912935655gmail-m-7787102436286021651m6361301393718815521gmail-msolistparagraph"/>
        <w:shd w:val="clear" w:color="auto" w:fill="FFFFFF"/>
        <w:spacing w:before="0" w:beforeAutospacing="0" w:after="0" w:afterAutospacing="0" w:line="344" w:lineRule="atLeast"/>
        <w:rPr>
          <w:b/>
          <w:color w:val="222222"/>
          <w:u w:val="single"/>
        </w:rPr>
      </w:pPr>
    </w:p>
    <w:tbl>
      <w:tblPr>
        <w:tblW w:w="9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0"/>
        <w:gridCol w:w="4758"/>
        <w:gridCol w:w="1002"/>
      </w:tblGrid>
      <w:tr w:rsidR="007A1265" w:rsidRPr="005843E2" w14:paraId="72637C84" w14:textId="77777777" w:rsidTr="007A1265">
        <w:trPr>
          <w:trHeight w:val="723"/>
          <w:jc w:val="center"/>
        </w:trPr>
        <w:tc>
          <w:tcPr>
            <w:tcW w:w="3290" w:type="dxa"/>
            <w:vAlign w:val="center"/>
          </w:tcPr>
          <w:p w14:paraId="6B335126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 w:rsidRPr="005843E2">
              <w:rPr>
                <w:b/>
                <w:color w:val="000000"/>
              </w:rPr>
              <w:t>Week No.</w:t>
            </w:r>
          </w:p>
        </w:tc>
        <w:tc>
          <w:tcPr>
            <w:tcW w:w="4758" w:type="dxa"/>
            <w:vAlign w:val="center"/>
          </w:tcPr>
          <w:p w14:paraId="2ABD212E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 w:rsidRPr="005843E2">
              <w:rPr>
                <w:b/>
                <w:color w:val="000000"/>
              </w:rPr>
              <w:t>Topics</w:t>
            </w:r>
          </w:p>
        </w:tc>
        <w:tc>
          <w:tcPr>
            <w:tcW w:w="1002" w:type="dxa"/>
            <w:vAlign w:val="center"/>
          </w:tcPr>
          <w:p w14:paraId="34AEBDA6" w14:textId="77777777" w:rsidR="007A1265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 w:rsidRPr="005843E2">
              <w:rPr>
                <w:b/>
                <w:color w:val="000000"/>
              </w:rPr>
              <w:t>Hours</w:t>
            </w:r>
          </w:p>
          <w:p w14:paraId="2EAE5E46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Per Batch)</w:t>
            </w:r>
          </w:p>
        </w:tc>
      </w:tr>
      <w:tr w:rsidR="007A1265" w:rsidRPr="005843E2" w14:paraId="72A822A4" w14:textId="77777777" w:rsidTr="007A1265">
        <w:trPr>
          <w:trHeight w:val="593"/>
          <w:jc w:val="center"/>
        </w:trPr>
        <w:tc>
          <w:tcPr>
            <w:tcW w:w="3290" w:type="dxa"/>
          </w:tcPr>
          <w:p w14:paraId="6DACD307" w14:textId="77777777" w:rsidR="007A1265" w:rsidRPr="00130295" w:rsidRDefault="007A1265" w:rsidP="007A1265">
            <w:pPr>
              <w:jc w:val="center"/>
              <w:rPr>
                <w:color w:val="000000"/>
              </w:rPr>
            </w:pPr>
            <w:r w:rsidRPr="00130295">
              <w:rPr>
                <w:color w:val="000000"/>
              </w:rPr>
              <w:t>3</w:t>
            </w:r>
          </w:p>
          <w:p w14:paraId="26E073FF" w14:textId="77777777" w:rsidR="007A1265" w:rsidRPr="00130295" w:rsidRDefault="007A1265" w:rsidP="00C66072">
            <w:pPr>
              <w:pStyle w:val="Default"/>
              <w:jc w:val="center"/>
            </w:pPr>
          </w:p>
        </w:tc>
        <w:tc>
          <w:tcPr>
            <w:tcW w:w="4758" w:type="dxa"/>
            <w:vAlign w:val="center"/>
          </w:tcPr>
          <w:p w14:paraId="0BCECD37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sz w:val="23"/>
                <w:szCs w:val="23"/>
              </w:rPr>
              <w:t>Assignment on Sand casting</w:t>
            </w:r>
          </w:p>
        </w:tc>
        <w:tc>
          <w:tcPr>
            <w:tcW w:w="1002" w:type="dxa"/>
            <w:vAlign w:val="center"/>
          </w:tcPr>
          <w:p w14:paraId="17A366B6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0D431539" w14:textId="77777777" w:rsidTr="007A1265">
        <w:trPr>
          <w:trHeight w:val="559"/>
          <w:jc w:val="center"/>
        </w:trPr>
        <w:tc>
          <w:tcPr>
            <w:tcW w:w="3290" w:type="dxa"/>
          </w:tcPr>
          <w:p w14:paraId="3745D534" w14:textId="77777777" w:rsidR="007A1265" w:rsidRPr="00130295" w:rsidRDefault="007A1265" w:rsidP="007A1265">
            <w:pPr>
              <w:jc w:val="center"/>
              <w:rPr>
                <w:color w:val="000000"/>
              </w:rPr>
            </w:pPr>
            <w:r w:rsidRPr="00130295">
              <w:rPr>
                <w:color w:val="000000"/>
              </w:rPr>
              <w:t>4</w:t>
            </w:r>
          </w:p>
          <w:p w14:paraId="624C1AA3" w14:textId="77777777" w:rsidR="007A1265" w:rsidRPr="00130295" w:rsidRDefault="007A1265" w:rsidP="00C66072">
            <w:pPr>
              <w:pStyle w:val="Default"/>
              <w:jc w:val="center"/>
            </w:pPr>
          </w:p>
        </w:tc>
        <w:tc>
          <w:tcPr>
            <w:tcW w:w="4758" w:type="dxa"/>
            <w:vAlign w:val="center"/>
          </w:tcPr>
          <w:p w14:paraId="1CA6C7E4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  <w:lang w:val="en-IN"/>
              </w:rPr>
            </w:pPr>
            <w:r>
              <w:rPr>
                <w:sz w:val="23"/>
                <w:szCs w:val="23"/>
              </w:rPr>
              <w:t>Assignment on Sand casting</w:t>
            </w:r>
          </w:p>
        </w:tc>
        <w:tc>
          <w:tcPr>
            <w:tcW w:w="1002" w:type="dxa"/>
            <w:vAlign w:val="center"/>
          </w:tcPr>
          <w:p w14:paraId="454F4627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7EC0B258" w14:textId="77777777" w:rsidTr="007A1265">
        <w:trPr>
          <w:trHeight w:val="553"/>
          <w:jc w:val="center"/>
        </w:trPr>
        <w:tc>
          <w:tcPr>
            <w:tcW w:w="3290" w:type="dxa"/>
          </w:tcPr>
          <w:p w14:paraId="6191D105" w14:textId="77777777" w:rsidR="007A1265" w:rsidRPr="00CE1F46" w:rsidRDefault="007A1265" w:rsidP="007A1265">
            <w:pPr>
              <w:jc w:val="center"/>
              <w:rPr>
                <w:color w:val="000000"/>
              </w:rPr>
            </w:pPr>
            <w:r w:rsidRPr="00CE1F46">
              <w:rPr>
                <w:color w:val="000000"/>
              </w:rPr>
              <w:t>5</w:t>
            </w:r>
          </w:p>
          <w:p w14:paraId="28374E71" w14:textId="77777777" w:rsidR="007A1265" w:rsidRPr="00CE1F46" w:rsidRDefault="007A1265" w:rsidP="00C66072">
            <w:pPr>
              <w:pStyle w:val="Default"/>
              <w:jc w:val="center"/>
            </w:pPr>
          </w:p>
        </w:tc>
        <w:tc>
          <w:tcPr>
            <w:tcW w:w="4758" w:type="dxa"/>
            <w:vAlign w:val="center"/>
          </w:tcPr>
          <w:p w14:paraId="6CC91931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  <w:lang w:val="en-IN"/>
              </w:rPr>
            </w:pPr>
            <w:r>
              <w:rPr>
                <w:color w:val="000000"/>
                <w:lang w:val="en-IN"/>
              </w:rPr>
              <w:t>Design Of Sand Casting</w:t>
            </w:r>
          </w:p>
        </w:tc>
        <w:tc>
          <w:tcPr>
            <w:tcW w:w="1002" w:type="dxa"/>
            <w:vAlign w:val="center"/>
          </w:tcPr>
          <w:p w14:paraId="79D86C53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4A04C78C" w14:textId="77777777" w:rsidTr="007A1265">
        <w:trPr>
          <w:trHeight w:val="703"/>
          <w:jc w:val="center"/>
        </w:trPr>
        <w:tc>
          <w:tcPr>
            <w:tcW w:w="3290" w:type="dxa"/>
          </w:tcPr>
          <w:p w14:paraId="4186E676" w14:textId="77777777" w:rsidR="007A1265" w:rsidRPr="00130295" w:rsidRDefault="007A1265" w:rsidP="007A1265">
            <w:pPr>
              <w:jc w:val="center"/>
              <w:rPr>
                <w:color w:val="000000"/>
              </w:rPr>
            </w:pPr>
            <w:r w:rsidRPr="00130295">
              <w:rPr>
                <w:color w:val="000000"/>
              </w:rPr>
              <w:t>6</w:t>
            </w:r>
          </w:p>
          <w:p w14:paraId="1FBB0B5D" w14:textId="77777777" w:rsidR="007A1265" w:rsidRPr="00130295" w:rsidRDefault="007A1265" w:rsidP="00C66072">
            <w:pPr>
              <w:pStyle w:val="Default"/>
              <w:jc w:val="center"/>
            </w:pPr>
          </w:p>
        </w:tc>
        <w:tc>
          <w:tcPr>
            <w:tcW w:w="4758" w:type="dxa"/>
            <w:vAlign w:val="center"/>
          </w:tcPr>
          <w:p w14:paraId="65AFA9C0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  <w:lang w:val="en-IN"/>
              </w:rPr>
            </w:pPr>
            <w:r>
              <w:rPr>
                <w:color w:val="000000"/>
                <w:lang w:val="en-IN"/>
              </w:rPr>
              <w:t>Design Of Sand Casting</w:t>
            </w:r>
          </w:p>
        </w:tc>
        <w:tc>
          <w:tcPr>
            <w:tcW w:w="1002" w:type="dxa"/>
            <w:vAlign w:val="center"/>
          </w:tcPr>
          <w:p w14:paraId="1F102915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046DCE" w:rsidRPr="005843E2" w14:paraId="1CFD1C59" w14:textId="77777777" w:rsidTr="007A1265">
        <w:trPr>
          <w:trHeight w:val="703"/>
          <w:jc w:val="center"/>
        </w:trPr>
        <w:tc>
          <w:tcPr>
            <w:tcW w:w="3290" w:type="dxa"/>
          </w:tcPr>
          <w:p w14:paraId="34681330" w14:textId="77777777" w:rsidR="00046DCE" w:rsidRDefault="00046DCE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7 </w:t>
            </w:r>
          </w:p>
          <w:p w14:paraId="17B4DD4D" w14:textId="73D617C4" w:rsidR="00046DCE" w:rsidRPr="00130295" w:rsidRDefault="00046DCE" w:rsidP="00046DCE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109A83AE" w14:textId="77777777" w:rsidR="00046DCE" w:rsidRPr="00046DCE" w:rsidRDefault="00046DCE" w:rsidP="00046DCE">
            <w:pPr>
              <w:pStyle w:val="Default"/>
              <w:jc w:val="both"/>
              <w:rPr>
                <w:color w:val="FF0000"/>
                <w:sz w:val="23"/>
                <w:szCs w:val="23"/>
              </w:rPr>
            </w:pPr>
            <w:r w:rsidRPr="00046DCE">
              <w:rPr>
                <w:b/>
                <w:bCs/>
                <w:color w:val="FF0000"/>
                <w:sz w:val="23"/>
                <w:szCs w:val="23"/>
              </w:rPr>
              <w:t xml:space="preserve">Unit Test 1 (Aug 13,14,16) </w:t>
            </w:r>
          </w:p>
          <w:p w14:paraId="12BA603D" w14:textId="77777777" w:rsidR="00046DCE" w:rsidRDefault="00046DCE" w:rsidP="00B53747">
            <w:pPr>
              <w:spacing w:line="276" w:lineRule="auto"/>
              <w:contextualSpacing/>
              <w:jc w:val="both"/>
              <w:rPr>
                <w:color w:val="000000"/>
                <w:lang w:val="en-IN"/>
              </w:rPr>
            </w:pPr>
          </w:p>
        </w:tc>
        <w:tc>
          <w:tcPr>
            <w:tcW w:w="1002" w:type="dxa"/>
            <w:vAlign w:val="center"/>
          </w:tcPr>
          <w:p w14:paraId="130AB637" w14:textId="77777777" w:rsidR="00046DCE" w:rsidRDefault="00046DCE" w:rsidP="00B53747">
            <w:pPr>
              <w:contextualSpacing/>
              <w:jc w:val="center"/>
              <w:rPr>
                <w:b/>
                <w:color w:val="000000"/>
              </w:rPr>
            </w:pPr>
          </w:p>
        </w:tc>
      </w:tr>
      <w:tr w:rsidR="007A1265" w:rsidRPr="005843E2" w14:paraId="6638243A" w14:textId="77777777" w:rsidTr="007A1265">
        <w:trPr>
          <w:trHeight w:val="556"/>
          <w:jc w:val="center"/>
        </w:trPr>
        <w:tc>
          <w:tcPr>
            <w:tcW w:w="3290" w:type="dxa"/>
          </w:tcPr>
          <w:p w14:paraId="353536EF" w14:textId="77777777" w:rsidR="00046DCE" w:rsidRDefault="00046DCE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8 </w:t>
            </w:r>
          </w:p>
          <w:p w14:paraId="558935EE" w14:textId="775ABC0D" w:rsidR="007A1265" w:rsidRDefault="007A1265" w:rsidP="00046DCE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0BE6D3C4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  <w:lang w:val="en-IN"/>
              </w:rPr>
            </w:pPr>
            <w:r>
              <w:rPr>
                <w:sz w:val="23"/>
                <w:szCs w:val="23"/>
              </w:rPr>
              <w:t>Assignment on Special casting process.</w:t>
            </w:r>
          </w:p>
        </w:tc>
        <w:tc>
          <w:tcPr>
            <w:tcW w:w="1002" w:type="dxa"/>
            <w:vAlign w:val="center"/>
          </w:tcPr>
          <w:p w14:paraId="3156B3B0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1D127DE2" w14:textId="77777777" w:rsidTr="007A1265">
        <w:trPr>
          <w:trHeight w:val="409"/>
          <w:jc w:val="center"/>
        </w:trPr>
        <w:tc>
          <w:tcPr>
            <w:tcW w:w="3290" w:type="dxa"/>
          </w:tcPr>
          <w:p w14:paraId="12D2B53E" w14:textId="77777777" w:rsidR="00046DCE" w:rsidRDefault="00046DCE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9 </w:t>
            </w:r>
          </w:p>
          <w:p w14:paraId="387FBBC7" w14:textId="6EED36AE" w:rsidR="007A1265" w:rsidRPr="00130295" w:rsidRDefault="007A1265" w:rsidP="00046DCE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17539A3C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sz w:val="23"/>
                <w:szCs w:val="23"/>
              </w:rPr>
              <w:t>Design of Roll pass grooves.</w:t>
            </w:r>
          </w:p>
        </w:tc>
        <w:tc>
          <w:tcPr>
            <w:tcW w:w="1002" w:type="dxa"/>
            <w:vAlign w:val="center"/>
          </w:tcPr>
          <w:p w14:paraId="7D50BA92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159021A4" w14:textId="77777777" w:rsidTr="007A1265">
        <w:trPr>
          <w:trHeight w:val="558"/>
          <w:jc w:val="center"/>
        </w:trPr>
        <w:tc>
          <w:tcPr>
            <w:tcW w:w="3290" w:type="dxa"/>
          </w:tcPr>
          <w:p w14:paraId="697410E7" w14:textId="77777777" w:rsidR="00046DCE" w:rsidRDefault="00046DCE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0 </w:t>
            </w:r>
          </w:p>
          <w:p w14:paraId="24B96AE6" w14:textId="1D57AA13" w:rsidR="007A1265" w:rsidRPr="00130295" w:rsidRDefault="007A1265" w:rsidP="00046DCE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7846D27E" w14:textId="77777777" w:rsidR="007A1265" w:rsidRPr="005843E2" w:rsidRDefault="007A1265" w:rsidP="00B53747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sz w:val="23"/>
                <w:szCs w:val="23"/>
              </w:rPr>
              <w:t>Design of Roll pass grooves.</w:t>
            </w:r>
          </w:p>
        </w:tc>
        <w:tc>
          <w:tcPr>
            <w:tcW w:w="1002" w:type="dxa"/>
            <w:vAlign w:val="center"/>
          </w:tcPr>
          <w:p w14:paraId="50061CEA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7A1265" w:rsidRPr="005843E2" w14:paraId="7E8C1A6C" w14:textId="77777777" w:rsidTr="007A1265">
        <w:trPr>
          <w:trHeight w:val="570"/>
          <w:jc w:val="center"/>
        </w:trPr>
        <w:tc>
          <w:tcPr>
            <w:tcW w:w="3290" w:type="dxa"/>
          </w:tcPr>
          <w:p w14:paraId="556741E1" w14:textId="77777777" w:rsidR="00046DCE" w:rsidRDefault="00046DCE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1 </w:t>
            </w:r>
          </w:p>
          <w:p w14:paraId="75574281" w14:textId="47244DEE" w:rsidR="007A1265" w:rsidRPr="00130295" w:rsidRDefault="007A1265" w:rsidP="00046DCE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2F9F530A" w14:textId="77777777" w:rsidR="007A1265" w:rsidRPr="005843E2" w:rsidRDefault="00261CD0" w:rsidP="00B53747">
            <w:pPr>
              <w:spacing w:line="276" w:lineRule="auto"/>
              <w:contextualSpacing/>
              <w:jc w:val="both"/>
              <w:rPr>
                <w:color w:val="000000"/>
              </w:rPr>
            </w:pPr>
            <w:r w:rsidRPr="00261CD0">
              <w:rPr>
                <w:color w:val="000000"/>
              </w:rPr>
              <w:t>Design of Roll pass grooves.</w:t>
            </w:r>
          </w:p>
        </w:tc>
        <w:tc>
          <w:tcPr>
            <w:tcW w:w="1002" w:type="dxa"/>
            <w:vAlign w:val="center"/>
          </w:tcPr>
          <w:p w14:paraId="0E4169FF" w14:textId="77777777" w:rsidR="007A1265" w:rsidRPr="005843E2" w:rsidRDefault="007A1265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261CD0" w:rsidRPr="005843E2" w14:paraId="248309F9" w14:textId="77777777" w:rsidTr="007A1265">
        <w:trPr>
          <w:trHeight w:val="834"/>
          <w:jc w:val="center"/>
        </w:trPr>
        <w:tc>
          <w:tcPr>
            <w:tcW w:w="3290" w:type="dxa"/>
          </w:tcPr>
          <w:p w14:paraId="5FDEA9AD" w14:textId="77777777" w:rsidR="00261CD0" w:rsidRDefault="00261CD0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2 </w:t>
            </w:r>
          </w:p>
          <w:p w14:paraId="7DA55DA7" w14:textId="77777777" w:rsidR="00261CD0" w:rsidRDefault="00261CD0" w:rsidP="007A1265">
            <w:pPr>
              <w:jc w:val="center"/>
              <w:rPr>
                <w:color w:val="000000"/>
              </w:rPr>
            </w:pPr>
          </w:p>
          <w:p w14:paraId="4C06C2FB" w14:textId="77777777" w:rsidR="00261CD0" w:rsidRPr="00130295" w:rsidRDefault="00261CD0" w:rsidP="007A1265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3A730601" w14:textId="77777777" w:rsidR="00261CD0" w:rsidRPr="005843E2" w:rsidRDefault="00261CD0" w:rsidP="00AB7C0A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sz w:val="23"/>
                <w:szCs w:val="23"/>
              </w:rPr>
              <w:t>Design of Forging dies.</w:t>
            </w:r>
          </w:p>
        </w:tc>
        <w:tc>
          <w:tcPr>
            <w:tcW w:w="1002" w:type="dxa"/>
            <w:vAlign w:val="center"/>
          </w:tcPr>
          <w:p w14:paraId="69BA20A3" w14:textId="77777777" w:rsidR="00261CD0" w:rsidRPr="005843E2" w:rsidRDefault="00261CD0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261CD0" w:rsidRPr="005843E2" w14:paraId="5662C097" w14:textId="77777777" w:rsidTr="007A1265">
        <w:trPr>
          <w:trHeight w:val="1008"/>
          <w:jc w:val="center"/>
        </w:trPr>
        <w:tc>
          <w:tcPr>
            <w:tcW w:w="3290" w:type="dxa"/>
          </w:tcPr>
          <w:p w14:paraId="5222597E" w14:textId="77777777" w:rsidR="00261CD0" w:rsidRDefault="00261CD0" w:rsidP="00046DCE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3 </w:t>
            </w:r>
          </w:p>
          <w:p w14:paraId="6AB2AD5C" w14:textId="77777777" w:rsidR="00261CD0" w:rsidRPr="00130295" w:rsidRDefault="00261CD0" w:rsidP="00C66072">
            <w:pPr>
              <w:jc w:val="center"/>
              <w:rPr>
                <w:color w:val="000000"/>
              </w:rPr>
            </w:pPr>
          </w:p>
        </w:tc>
        <w:tc>
          <w:tcPr>
            <w:tcW w:w="4758" w:type="dxa"/>
            <w:vAlign w:val="center"/>
          </w:tcPr>
          <w:p w14:paraId="63B19D14" w14:textId="77777777" w:rsidR="00261CD0" w:rsidRPr="005843E2" w:rsidRDefault="00261CD0" w:rsidP="00AB7C0A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sz w:val="23"/>
                <w:szCs w:val="23"/>
              </w:rPr>
              <w:t>Design of Forging dies.</w:t>
            </w:r>
          </w:p>
        </w:tc>
        <w:tc>
          <w:tcPr>
            <w:tcW w:w="1002" w:type="dxa"/>
            <w:vAlign w:val="center"/>
          </w:tcPr>
          <w:p w14:paraId="2FE3EF5E" w14:textId="77777777" w:rsidR="00261CD0" w:rsidRPr="005843E2" w:rsidRDefault="00261CD0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261CD0" w:rsidRPr="005843E2" w14:paraId="1629E839" w14:textId="77777777" w:rsidTr="007A1265">
        <w:trPr>
          <w:trHeight w:val="1008"/>
          <w:jc w:val="center"/>
        </w:trPr>
        <w:tc>
          <w:tcPr>
            <w:tcW w:w="3290" w:type="dxa"/>
          </w:tcPr>
          <w:p w14:paraId="258339B9" w14:textId="77777777" w:rsidR="00261CD0" w:rsidRDefault="00261CD0" w:rsidP="00261CD0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14 </w:t>
            </w:r>
          </w:p>
          <w:p w14:paraId="364A3205" w14:textId="18102F5F" w:rsidR="00261CD0" w:rsidRDefault="00261CD0" w:rsidP="00261CD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758" w:type="dxa"/>
            <w:vAlign w:val="center"/>
          </w:tcPr>
          <w:p w14:paraId="576DAC0D" w14:textId="77777777" w:rsidR="00261CD0" w:rsidRDefault="00261CD0" w:rsidP="00B53747">
            <w:pPr>
              <w:spacing w:line="276" w:lineRule="auto"/>
              <w:contextualSpacing/>
              <w:rPr>
                <w:sz w:val="23"/>
                <w:szCs w:val="23"/>
              </w:rPr>
            </w:pPr>
            <w:r w:rsidRPr="00261CD0">
              <w:rPr>
                <w:sz w:val="23"/>
                <w:szCs w:val="23"/>
              </w:rPr>
              <w:t>Assignment on Extrusion process.</w:t>
            </w:r>
          </w:p>
        </w:tc>
        <w:tc>
          <w:tcPr>
            <w:tcW w:w="1002" w:type="dxa"/>
            <w:vAlign w:val="center"/>
          </w:tcPr>
          <w:p w14:paraId="256E5E71" w14:textId="77777777" w:rsidR="00261CD0" w:rsidRDefault="00261CD0" w:rsidP="00B53747">
            <w:pPr>
              <w:contextualSpacing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</w:tr>
      <w:tr w:rsidR="00261CD0" w:rsidRPr="005843E2" w14:paraId="45084B8F" w14:textId="77777777" w:rsidTr="007A1265">
        <w:trPr>
          <w:trHeight w:val="1008"/>
          <w:jc w:val="center"/>
        </w:trPr>
        <w:tc>
          <w:tcPr>
            <w:tcW w:w="3290" w:type="dxa"/>
          </w:tcPr>
          <w:p w14:paraId="60BE9E02" w14:textId="77777777" w:rsidR="00261CD0" w:rsidRDefault="00261CD0" w:rsidP="00261CD0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15 </w:t>
            </w:r>
          </w:p>
          <w:p w14:paraId="0BC0A1A0" w14:textId="3FF5FECB" w:rsidR="00261CD0" w:rsidRDefault="00261CD0" w:rsidP="00261CD0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758" w:type="dxa"/>
            <w:vAlign w:val="center"/>
          </w:tcPr>
          <w:p w14:paraId="78052401" w14:textId="77777777" w:rsidR="00261CD0" w:rsidRDefault="00261CD0" w:rsidP="00B53747">
            <w:pPr>
              <w:spacing w:line="276" w:lineRule="auto"/>
              <w:contextualSpacing/>
              <w:rPr>
                <w:sz w:val="23"/>
                <w:szCs w:val="23"/>
              </w:rPr>
            </w:pPr>
            <w:r w:rsidRPr="00261CD0">
              <w:rPr>
                <w:sz w:val="23"/>
                <w:szCs w:val="23"/>
              </w:rPr>
              <w:t>Assignment on Extrusion process.</w:t>
            </w:r>
          </w:p>
        </w:tc>
        <w:tc>
          <w:tcPr>
            <w:tcW w:w="1002" w:type="dxa"/>
            <w:vAlign w:val="center"/>
          </w:tcPr>
          <w:p w14:paraId="784332FF" w14:textId="77777777" w:rsidR="00261CD0" w:rsidRDefault="00261CD0" w:rsidP="00B53747">
            <w:pPr>
              <w:contextualSpacing/>
              <w:jc w:val="center"/>
              <w:rPr>
                <w:b/>
                <w:color w:val="000000"/>
              </w:rPr>
            </w:pPr>
            <w:r w:rsidRPr="00261CD0">
              <w:rPr>
                <w:b/>
                <w:color w:val="000000"/>
              </w:rPr>
              <w:t>2</w:t>
            </w:r>
          </w:p>
        </w:tc>
      </w:tr>
      <w:tr w:rsidR="00261CD0" w:rsidRPr="005843E2" w14:paraId="19674449" w14:textId="77777777" w:rsidTr="007A1265">
        <w:trPr>
          <w:trHeight w:val="1008"/>
          <w:jc w:val="center"/>
        </w:trPr>
        <w:tc>
          <w:tcPr>
            <w:tcW w:w="3290" w:type="dxa"/>
          </w:tcPr>
          <w:p w14:paraId="5635B79B" w14:textId="5B3C7CD3" w:rsidR="00261CD0" w:rsidRDefault="00261CD0" w:rsidP="00C66072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758" w:type="dxa"/>
            <w:vAlign w:val="center"/>
          </w:tcPr>
          <w:p w14:paraId="325F42A2" w14:textId="77777777" w:rsidR="00261CD0" w:rsidRDefault="00261CD0" w:rsidP="00C66072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002" w:type="dxa"/>
            <w:vAlign w:val="center"/>
          </w:tcPr>
          <w:p w14:paraId="0B8C1DFE" w14:textId="77777777" w:rsidR="00261CD0" w:rsidRDefault="00261CD0" w:rsidP="00B53747">
            <w:pPr>
              <w:contextualSpacing/>
              <w:jc w:val="center"/>
              <w:rPr>
                <w:b/>
                <w:color w:val="000000"/>
              </w:rPr>
            </w:pPr>
          </w:p>
        </w:tc>
      </w:tr>
    </w:tbl>
    <w:p w14:paraId="29B3620A" w14:textId="77777777" w:rsidR="00817389" w:rsidRPr="002A2310" w:rsidRDefault="00817389" w:rsidP="008B2363">
      <w:pPr>
        <w:pStyle w:val="ListParagraph"/>
      </w:pPr>
    </w:p>
    <w:p w14:paraId="61C4D1FA" w14:textId="77777777" w:rsidR="00817389" w:rsidRPr="002A2310" w:rsidRDefault="00817389" w:rsidP="008B2363">
      <w:pPr>
        <w:pStyle w:val="ListParagraph"/>
      </w:pPr>
    </w:p>
    <w:p w14:paraId="56B85470" w14:textId="77777777" w:rsidR="00817389" w:rsidRPr="002A2310" w:rsidRDefault="00817389" w:rsidP="008B2363">
      <w:pPr>
        <w:pStyle w:val="ListParagraph"/>
      </w:pPr>
    </w:p>
    <w:p w14:paraId="788C26C0" w14:textId="77777777" w:rsidR="00817389" w:rsidRPr="002A2310" w:rsidRDefault="00817389" w:rsidP="008B2363">
      <w:pPr>
        <w:pStyle w:val="ListParagraph"/>
      </w:pPr>
    </w:p>
    <w:sectPr w:rsidR="00817389" w:rsidRPr="002A2310" w:rsidSect="002A2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E78"/>
    <w:multiLevelType w:val="hybridMultilevel"/>
    <w:tmpl w:val="75E68A0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57D41"/>
    <w:multiLevelType w:val="hybridMultilevel"/>
    <w:tmpl w:val="8864FA04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D3635"/>
    <w:multiLevelType w:val="hybridMultilevel"/>
    <w:tmpl w:val="0B484B26"/>
    <w:lvl w:ilvl="0" w:tplc="F6A228B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D578E5"/>
    <w:multiLevelType w:val="hybridMultilevel"/>
    <w:tmpl w:val="9544DA7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943F98"/>
    <w:multiLevelType w:val="hybridMultilevel"/>
    <w:tmpl w:val="35FC6C2A"/>
    <w:lvl w:ilvl="0" w:tplc="9754E282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E3MzO1NDa0MDJR0lEKTi0uzszPAykwrgUAoSq/gywAAAA="/>
  </w:docVars>
  <w:rsids>
    <w:rsidRoot w:val="005110E5"/>
    <w:rsid w:val="00046DCE"/>
    <w:rsid w:val="00066EE5"/>
    <w:rsid w:val="000C5FB5"/>
    <w:rsid w:val="00104DC7"/>
    <w:rsid w:val="00137595"/>
    <w:rsid w:val="0014021F"/>
    <w:rsid w:val="00144FD2"/>
    <w:rsid w:val="00151B2D"/>
    <w:rsid w:val="0015270C"/>
    <w:rsid w:val="00176938"/>
    <w:rsid w:val="001E2E6A"/>
    <w:rsid w:val="001F06A1"/>
    <w:rsid w:val="00210E4A"/>
    <w:rsid w:val="00253AC2"/>
    <w:rsid w:val="00261CD0"/>
    <w:rsid w:val="002A2310"/>
    <w:rsid w:val="002D412F"/>
    <w:rsid w:val="003237B5"/>
    <w:rsid w:val="0034046C"/>
    <w:rsid w:val="00340512"/>
    <w:rsid w:val="00361601"/>
    <w:rsid w:val="003D30E1"/>
    <w:rsid w:val="00440DCF"/>
    <w:rsid w:val="004733DF"/>
    <w:rsid w:val="004907AD"/>
    <w:rsid w:val="004A221A"/>
    <w:rsid w:val="004C2CA0"/>
    <w:rsid w:val="004E179E"/>
    <w:rsid w:val="00501D4D"/>
    <w:rsid w:val="0051092A"/>
    <w:rsid w:val="005110E5"/>
    <w:rsid w:val="00545702"/>
    <w:rsid w:val="005D431F"/>
    <w:rsid w:val="005D66C1"/>
    <w:rsid w:val="005F0869"/>
    <w:rsid w:val="005F17F3"/>
    <w:rsid w:val="005F2B20"/>
    <w:rsid w:val="0061533C"/>
    <w:rsid w:val="00626C9D"/>
    <w:rsid w:val="00665F38"/>
    <w:rsid w:val="00691A90"/>
    <w:rsid w:val="007169A5"/>
    <w:rsid w:val="00726742"/>
    <w:rsid w:val="00740121"/>
    <w:rsid w:val="00764E8D"/>
    <w:rsid w:val="00773AB8"/>
    <w:rsid w:val="007839A6"/>
    <w:rsid w:val="007912E7"/>
    <w:rsid w:val="007A1265"/>
    <w:rsid w:val="007B13BF"/>
    <w:rsid w:val="007B6061"/>
    <w:rsid w:val="007E1212"/>
    <w:rsid w:val="007F5A8A"/>
    <w:rsid w:val="007F7914"/>
    <w:rsid w:val="00817389"/>
    <w:rsid w:val="00831894"/>
    <w:rsid w:val="00855B86"/>
    <w:rsid w:val="008B2363"/>
    <w:rsid w:val="008C1DE9"/>
    <w:rsid w:val="008C2602"/>
    <w:rsid w:val="008D4C84"/>
    <w:rsid w:val="00906CD0"/>
    <w:rsid w:val="009110C2"/>
    <w:rsid w:val="00943008"/>
    <w:rsid w:val="00963EDB"/>
    <w:rsid w:val="00A03179"/>
    <w:rsid w:val="00A1244C"/>
    <w:rsid w:val="00A9294A"/>
    <w:rsid w:val="00AC2298"/>
    <w:rsid w:val="00B3698C"/>
    <w:rsid w:val="00B516EE"/>
    <w:rsid w:val="00B53747"/>
    <w:rsid w:val="00BB2A4B"/>
    <w:rsid w:val="00BB5353"/>
    <w:rsid w:val="00BC2DF9"/>
    <w:rsid w:val="00C13E22"/>
    <w:rsid w:val="00C32408"/>
    <w:rsid w:val="00C60275"/>
    <w:rsid w:val="00C66072"/>
    <w:rsid w:val="00C90B47"/>
    <w:rsid w:val="00CA4BF0"/>
    <w:rsid w:val="00D12FF5"/>
    <w:rsid w:val="00D323E8"/>
    <w:rsid w:val="00D47D11"/>
    <w:rsid w:val="00D6337D"/>
    <w:rsid w:val="00E17A3B"/>
    <w:rsid w:val="00E7499E"/>
    <w:rsid w:val="00EA1EEC"/>
    <w:rsid w:val="00EA3D8E"/>
    <w:rsid w:val="00EC4891"/>
    <w:rsid w:val="00EE011D"/>
    <w:rsid w:val="00EF1C86"/>
    <w:rsid w:val="00F27F2C"/>
    <w:rsid w:val="00F33D66"/>
    <w:rsid w:val="00F34B9B"/>
    <w:rsid w:val="00F55FAE"/>
    <w:rsid w:val="00F71B08"/>
    <w:rsid w:val="00FB0C4D"/>
    <w:rsid w:val="00FF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CB59E"/>
  <w15:docId w15:val="{59BB5152-7932-41E7-ABDB-9E94ADBEE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0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110E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C2C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C2CA0"/>
    <w:pPr>
      <w:ind w:left="720"/>
      <w:contextualSpacing/>
    </w:pPr>
  </w:style>
  <w:style w:type="paragraph" w:customStyle="1" w:styleId="m4722089408912935655gmail-m-7787102436286021651m6361301393718815521gmail-msolistparagraph">
    <w:name w:val="m_4722089408912935655gmail-m_-7787102436286021651m_6361301393718815521gmail-msolistparagraph"/>
    <w:basedOn w:val="Normal"/>
    <w:rsid w:val="005F17F3"/>
    <w:pPr>
      <w:spacing w:before="100" w:beforeAutospacing="1" w:after="100" w:afterAutospacing="1"/>
    </w:pPr>
    <w:rPr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1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12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3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6238AA-C568-479C-9D56-E9BE9CEA7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9</Pages>
  <Words>1088</Words>
  <Characters>620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ndra</dc:creator>
  <cp:lastModifiedBy>DIPALI BHISE</cp:lastModifiedBy>
  <cp:revision>59</cp:revision>
  <dcterms:created xsi:type="dcterms:W3CDTF">2016-02-15T08:01:00Z</dcterms:created>
  <dcterms:modified xsi:type="dcterms:W3CDTF">2021-06-29T05:34:00Z</dcterms:modified>
</cp:coreProperties>
</file>